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1E3943">
      <w:pPr>
        <w:pStyle w:val="ContactInformation"/>
        <w:spacing w:after="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1E3943">
      <w:pPr>
        <w:pStyle w:val="ContactInformation"/>
        <w:spacing w:after="0"/>
        <w:jc w:val="center"/>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F32D63" w:rsidR="00283900" w:rsidRPr="00A04C7E" w:rsidRDefault="00A8277A" w:rsidP="00283900">
      <w:pPr>
        <w:spacing w:line="240" w:lineRule="auto"/>
        <w:jc w:val="center"/>
        <w:rPr>
          <w:rFonts w:ascii="Times New Roman" w:hAnsi="Times New Roman" w:cs="Times New Roman"/>
          <w:sz w:val="22"/>
        </w:rPr>
      </w:pPr>
      <w:r>
        <w:rPr>
          <w:rFonts w:ascii="Times New Roman" w:hAnsi="Times New Roman" w:cs="Times New Roman"/>
          <w:sz w:val="22"/>
        </w:rPr>
        <w:t>Associate</w:t>
      </w:r>
      <w:r w:rsidR="00283900" w:rsidRPr="00A04C7E">
        <w:rPr>
          <w:rFonts w:ascii="Times New Roman" w:hAnsi="Times New Roman" w:cs="Times New Roman"/>
          <w:sz w:val="22"/>
        </w:rPr>
        <w:t xml:space="preserve">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 xml:space="preserve">2301 </w:t>
      </w:r>
      <w:proofErr w:type="spellStart"/>
      <w:r w:rsidRPr="00AB3753">
        <w:rPr>
          <w:rFonts w:ascii="Times New Roman" w:hAnsi="Times New Roman" w:cs="Times New Roman"/>
          <w:sz w:val="22"/>
        </w:rPr>
        <w:t>Crownpoint</w:t>
      </w:r>
      <w:proofErr w:type="spellEnd"/>
      <w:r w:rsidRPr="00AB3753">
        <w:rPr>
          <w:rFonts w:ascii="Times New Roman" w:hAnsi="Times New Roman" w:cs="Times New Roman"/>
          <w:sz w:val="22"/>
        </w:rPr>
        <w:t xml:space="preserve">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C90DA5" w:rsidRPr="00A04C7E" w14:paraId="7625FF18" w14:textId="77777777" w:rsidTr="00941A11">
        <w:trPr>
          <w:cantSplit/>
        </w:trPr>
        <w:tc>
          <w:tcPr>
            <w:tcW w:w="540" w:type="dxa"/>
          </w:tcPr>
          <w:p w14:paraId="7F414744" w14:textId="29E2C204" w:rsidR="00C90DA5" w:rsidRDefault="00C90DA5"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5.</w:t>
            </w:r>
          </w:p>
        </w:tc>
        <w:tc>
          <w:tcPr>
            <w:tcW w:w="8910" w:type="dxa"/>
          </w:tcPr>
          <w:p w14:paraId="0657ECD9" w14:textId="15D2C3E0" w:rsidR="00C90DA5" w:rsidRDefault="00C90DA5" w:rsidP="0051362F">
            <w:pPr>
              <w:spacing w:before="120" w:after="120"/>
              <w:ind w:left="547" w:hanging="547"/>
              <w:rPr>
                <w:rFonts w:ascii="Times New Roman" w:hAnsi="Times New Roman" w:cs="Times New Roman"/>
                <w:bCs/>
                <w:iCs/>
                <w:sz w:val="22"/>
              </w:rPr>
            </w:pPr>
            <w:r w:rsidRPr="00C90DA5">
              <w:rPr>
                <w:rFonts w:ascii="Times New Roman" w:hAnsi="Times New Roman" w:cs="Times New Roman"/>
                <w:b/>
                <w:i/>
                <w:sz w:val="22"/>
              </w:rPr>
              <w:t>Cox, D. J.</w:t>
            </w:r>
            <w:r w:rsidRPr="00C90DA5">
              <w:rPr>
                <w:rFonts w:ascii="Times New Roman" w:hAnsi="Times New Roman" w:cs="Times New Roman"/>
                <w:bCs/>
                <w:iCs/>
                <w:sz w:val="22"/>
              </w:rPr>
              <w:t>, Godwin, J., Filer, M. R., &amp; Plattner, C. (</w:t>
            </w:r>
            <w:r>
              <w:rPr>
                <w:rFonts w:ascii="Times New Roman" w:hAnsi="Times New Roman" w:cs="Times New Roman"/>
                <w:bCs/>
                <w:i/>
                <w:sz w:val="22"/>
              </w:rPr>
              <w:t>pre-print</w:t>
            </w:r>
            <w:r w:rsidRPr="00C90DA5">
              <w:rPr>
                <w:rFonts w:ascii="Times New Roman" w:hAnsi="Times New Roman" w:cs="Times New Roman"/>
                <w:bCs/>
                <w:iCs/>
                <w:sz w:val="22"/>
              </w:rPr>
              <w:t>). A guide to choosing a balanced outcomes measurement portfolio in ABA organizations.</w:t>
            </w:r>
          </w:p>
        </w:tc>
      </w:tr>
      <w:tr w:rsidR="00761B5B" w:rsidRPr="00A04C7E" w14:paraId="02EEF33E" w14:textId="77777777" w:rsidTr="00941A11">
        <w:trPr>
          <w:cantSplit/>
        </w:trPr>
        <w:tc>
          <w:tcPr>
            <w:tcW w:w="540" w:type="dxa"/>
          </w:tcPr>
          <w:p w14:paraId="2DE6751F" w14:textId="5AB5D5D7" w:rsidR="00761B5B" w:rsidRDefault="00761B5B"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4.</w:t>
            </w:r>
          </w:p>
        </w:tc>
        <w:tc>
          <w:tcPr>
            <w:tcW w:w="8910" w:type="dxa"/>
          </w:tcPr>
          <w:p w14:paraId="7D280258" w14:textId="51B11734" w:rsidR="00761B5B" w:rsidRPr="00761B5B" w:rsidRDefault="00761B5B"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Jennings, A. M., Breeman, S., Vladescu, J.,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Survey of open science practices in behavior analysis. </w:t>
            </w:r>
            <w:hyperlink r:id="rId8" w:history="1">
              <w:r w:rsidRPr="00441A61">
                <w:rPr>
                  <w:rStyle w:val="Hyperlink"/>
                  <w:rFonts w:ascii="Times New Roman" w:hAnsi="Times New Roman" w:cs="Times New Roman"/>
                  <w:bCs/>
                  <w:iCs/>
                  <w:sz w:val="22"/>
                </w:rPr>
                <w:t>https://osf.io/preprints/psyarxiv/pbn8q_v1</w:t>
              </w:r>
            </w:hyperlink>
          </w:p>
        </w:tc>
      </w:tr>
      <w:tr w:rsidR="006801BD" w:rsidRPr="00A04C7E" w14:paraId="026469C2" w14:textId="77777777" w:rsidTr="00941A11">
        <w:trPr>
          <w:cantSplit/>
        </w:trPr>
        <w:tc>
          <w:tcPr>
            <w:tcW w:w="540" w:type="dxa"/>
          </w:tcPr>
          <w:p w14:paraId="3DBD41C7" w14:textId="78C64600"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3</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9"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4E6052F6"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2</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10" w:history="1">
              <w:r w:rsidR="00C825F4" w:rsidRPr="00D070B0">
                <w:rPr>
                  <w:rStyle w:val="Hyperlink"/>
                  <w:rFonts w:ascii="Times New Roman" w:hAnsi="Times New Roman" w:cs="Times New Roman"/>
                  <w:bCs/>
                  <w:iCs/>
                  <w:sz w:val="22"/>
                </w:rPr>
                <w:t>http://dx.doi.org/10.13140/RG.2.2.21840.42249</w:t>
              </w:r>
            </w:hyperlink>
          </w:p>
        </w:tc>
      </w:tr>
      <w:tr w:rsidR="00D10E7D" w:rsidRPr="00A04C7E" w14:paraId="53129F26" w14:textId="77777777" w:rsidTr="00941A11">
        <w:trPr>
          <w:cantSplit/>
        </w:trPr>
        <w:tc>
          <w:tcPr>
            <w:tcW w:w="540" w:type="dxa"/>
          </w:tcPr>
          <w:p w14:paraId="331F70F8" w14:textId="5ABAC7A0" w:rsidR="00D10E7D"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1</w:t>
            </w:r>
            <w:r w:rsidR="00D10E7D">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1"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12A44DB9" w:rsidR="00326F29" w:rsidRDefault="003420D2"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326F29">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2"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4FC085D6" w:rsidR="004111B4" w:rsidRPr="00A04C7E" w:rsidRDefault="00C77D0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9</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3"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42DB75B9" w:rsidR="006A7009" w:rsidRPr="00A04C7E" w:rsidRDefault="00A3006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8</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4"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450337D7"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7</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5"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716768" w:rsidRPr="00A04C7E" w14:paraId="5973D0F1" w14:textId="77777777" w:rsidTr="00E90A5E">
        <w:trPr>
          <w:cantSplit/>
        </w:trPr>
        <w:tc>
          <w:tcPr>
            <w:tcW w:w="540" w:type="dxa"/>
          </w:tcPr>
          <w:p w14:paraId="39B1377F" w14:textId="153B0F4C" w:rsidR="00716768" w:rsidRDefault="00716768"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420D2">
              <w:rPr>
                <w:rFonts w:ascii="Times New Roman" w:hAnsi="Times New Roman" w:cs="Times New Roman"/>
                <w:color w:val="000000"/>
                <w:sz w:val="22"/>
              </w:rPr>
              <w:t>6</w:t>
            </w:r>
            <w:r>
              <w:rPr>
                <w:rFonts w:ascii="Times New Roman" w:hAnsi="Times New Roman" w:cs="Times New Roman"/>
                <w:color w:val="000000"/>
                <w:sz w:val="22"/>
              </w:rPr>
              <w:t>.</w:t>
            </w:r>
          </w:p>
        </w:tc>
        <w:tc>
          <w:tcPr>
            <w:tcW w:w="8910" w:type="dxa"/>
          </w:tcPr>
          <w:p w14:paraId="5EAACC7D" w14:textId="4B66974E" w:rsidR="00716768" w:rsidRPr="00716768" w:rsidRDefault="00AB3263" w:rsidP="00716768">
            <w:pPr>
              <w:spacing w:before="120" w:after="120"/>
              <w:ind w:left="547" w:hanging="547"/>
              <w:rPr>
                <w:rFonts w:ascii="Times New Roman" w:hAnsi="Times New Roman" w:cs="Times New Roman"/>
                <w:bCs/>
                <w:sz w:val="22"/>
              </w:rPr>
            </w:pPr>
            <w:r w:rsidRPr="003420D2">
              <w:rPr>
                <w:rFonts w:ascii="Times New Roman" w:hAnsi="Times New Roman" w:cs="Times New Roman"/>
                <w:b/>
                <w:i/>
                <w:sz w:val="22"/>
              </w:rPr>
              <w:t>Cox, D.J.</w:t>
            </w:r>
            <w:r w:rsidRPr="003420D2">
              <w:rPr>
                <w:rFonts w:ascii="Times New Roman" w:hAnsi="Times New Roman" w:cs="Times New Roman"/>
                <w:bCs/>
                <w:iCs/>
                <w:sz w:val="22"/>
              </w:rPr>
              <w:t xml:space="preserve"> (</w:t>
            </w:r>
            <w:r w:rsidRPr="003420D2">
              <w:rPr>
                <w:rFonts w:ascii="Times New Roman" w:hAnsi="Times New Roman" w:cs="Times New Roman"/>
                <w:bCs/>
                <w:i/>
                <w:sz w:val="22"/>
              </w:rPr>
              <w:t>accepted</w:t>
            </w:r>
            <w:r w:rsidRPr="003420D2">
              <w:rPr>
                <w:rFonts w:ascii="Times New Roman" w:hAnsi="Times New Roman" w:cs="Times New Roman"/>
                <w:bCs/>
                <w:iCs/>
                <w:sz w:val="22"/>
              </w:rPr>
              <w:t xml:space="preserve">). Of models, vectors, and matrices: Advancing analyses of the multiple control of behavior. </w:t>
            </w:r>
            <w:r w:rsidRPr="003420D2">
              <w:rPr>
                <w:rFonts w:ascii="Times New Roman" w:hAnsi="Times New Roman" w:cs="Times New Roman"/>
                <w:bCs/>
                <w:i/>
                <w:sz w:val="22"/>
              </w:rPr>
              <w:t>Advances in the Experimental Analysis of Behavior</w:t>
            </w:r>
            <w:r w:rsidRPr="003420D2">
              <w:rPr>
                <w:rFonts w:ascii="Times New Roman" w:hAnsi="Times New Roman" w:cs="Times New Roman"/>
                <w:bCs/>
                <w:iCs/>
                <w:sz w:val="22"/>
              </w:rPr>
              <w:t xml:space="preserve">. </w:t>
            </w:r>
            <w:r w:rsidRPr="003420D2">
              <w:rPr>
                <w:rFonts w:ascii="Times New Roman" w:hAnsi="Times New Roman" w:cs="Times New Roman"/>
                <w:sz w:val="22"/>
              </w:rPr>
              <w:t>Pre-print link:</w:t>
            </w:r>
            <w:r w:rsidRPr="003420D2">
              <w:rPr>
                <w:rFonts w:ascii="Times New Roman" w:hAnsi="Times New Roman" w:cs="Times New Roman"/>
                <w:sz w:val="24"/>
                <w:szCs w:val="24"/>
              </w:rPr>
              <w:t xml:space="preserve"> </w:t>
            </w:r>
            <w:hyperlink r:id="rId16" w:history="1">
              <w:r w:rsidRPr="003420D2">
                <w:rPr>
                  <w:rStyle w:val="Hyperlink"/>
                  <w:rFonts w:ascii="Times New Roman" w:hAnsi="Times New Roman" w:cs="Times New Roman"/>
                  <w:bCs/>
                  <w:iCs/>
                  <w:sz w:val="22"/>
                </w:rPr>
                <w:t>http://dx.doi.org/10.13140/RG.2.2.11144.94723</w:t>
              </w:r>
            </w:hyperlink>
          </w:p>
        </w:tc>
      </w:tr>
      <w:tr w:rsidR="003420D2" w:rsidRPr="00A04C7E" w14:paraId="136A7919" w14:textId="77777777" w:rsidTr="00E90A5E">
        <w:trPr>
          <w:cantSplit/>
        </w:trPr>
        <w:tc>
          <w:tcPr>
            <w:tcW w:w="540" w:type="dxa"/>
          </w:tcPr>
          <w:p w14:paraId="39091704" w14:textId="4408602D" w:rsidR="003420D2" w:rsidRDefault="003420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65.</w:t>
            </w:r>
          </w:p>
        </w:tc>
        <w:tc>
          <w:tcPr>
            <w:tcW w:w="8910" w:type="dxa"/>
          </w:tcPr>
          <w:p w14:paraId="2CC4C29B" w14:textId="11460081" w:rsidR="003420D2" w:rsidRPr="00377DA4" w:rsidRDefault="00377DA4" w:rsidP="00377DA4">
            <w:pPr>
              <w:spacing w:before="120" w:after="120"/>
              <w:ind w:left="547" w:hanging="547"/>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hyperlink r:id="rId17" w:history="1">
              <w:r w:rsidRPr="009320B8">
                <w:rPr>
                  <w:rStyle w:val="Hyperlink"/>
                  <w:rFonts w:ascii="Times New Roman" w:hAnsi="Times New Roman" w:cs="Times New Roman"/>
                  <w:bCs/>
                  <w:iCs/>
                  <w:sz w:val="22"/>
                </w:rPr>
                <w:t>https://psyarxiv.com/ue5vx</w:t>
              </w:r>
            </w:hyperlink>
          </w:p>
        </w:tc>
      </w:tr>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7660203C" w:rsidR="00377DA4" w:rsidRPr="008153A6" w:rsidRDefault="00377DA4" w:rsidP="008153A6">
            <w:pPr>
              <w:spacing w:before="120" w:after="120"/>
              <w:ind w:left="547" w:hanging="547"/>
              <w:rPr>
                <w:rFonts w:ascii="Times New Roman" w:hAnsi="Times New Roman" w:cs="Times New Roman"/>
                <w:b/>
                <w:iCs/>
                <w:sz w:val="22"/>
              </w:rPr>
            </w:pPr>
            <w:r>
              <w:rPr>
                <w:rFonts w:ascii="Times New Roman" w:hAnsi="Times New Roman" w:cs="Times New Roman"/>
                <w:b/>
                <w:i/>
                <w:sz w:val="22"/>
              </w:rPr>
              <w:t>Cox, D. J.</w:t>
            </w:r>
            <w:r>
              <w:rPr>
                <w:rFonts w:ascii="Times New Roman" w:hAnsi="Times New Roman" w:cs="Times New Roman"/>
                <w:bCs/>
                <w:iCs/>
                <w:sz w:val="22"/>
              </w:rPr>
              <w:t xml:space="preserve"> (2025).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 xml:space="preserve">. </w:t>
            </w:r>
            <w:r>
              <w:rPr>
                <w:rFonts w:ascii="Times New Roman" w:hAnsi="Times New Roman" w:cs="Times New Roman"/>
                <w:bCs/>
                <w:i/>
                <w:iCs/>
                <w:sz w:val="22"/>
              </w:rPr>
              <w:t>Journal of the Experimental Analysis of Behavior, 124</w:t>
            </w:r>
            <w:r>
              <w:rPr>
                <w:rFonts w:ascii="Times New Roman" w:hAnsi="Times New Roman" w:cs="Times New Roman"/>
                <w:bCs/>
                <w:sz w:val="22"/>
              </w:rPr>
              <w:t xml:space="preserve">(2), </w:t>
            </w:r>
            <w:r w:rsidRPr="00996A5C">
              <w:rPr>
                <w:rFonts w:ascii="Times New Roman" w:hAnsi="Times New Roman" w:cs="Times New Roman"/>
                <w:bCs/>
                <w:sz w:val="22"/>
              </w:rPr>
              <w:t>e70053</w:t>
            </w:r>
            <w:r>
              <w:rPr>
                <w:rFonts w:ascii="Times New Roman" w:hAnsi="Times New Roman" w:cs="Times New Roman"/>
                <w:bCs/>
                <w:i/>
                <w:iCs/>
                <w:sz w:val="22"/>
              </w:rPr>
              <w:t xml:space="preserve">. </w:t>
            </w:r>
            <w:hyperlink r:id="rId18" w:history="1">
              <w:r w:rsidRPr="009320B8">
                <w:rPr>
                  <w:rStyle w:val="Hyperlink"/>
                  <w:rFonts w:ascii="Times New Roman" w:hAnsi="Times New Roman" w:cs="Times New Roman"/>
                  <w:bCs/>
                  <w:sz w:val="22"/>
                </w:rPr>
                <w:t>https://doi.org/10.1002/jeab.70053</w:t>
              </w:r>
            </w:hyperlink>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53CBFA54" w:rsidR="00930453" w:rsidRDefault="00EA0DB9"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ED00BB" w:rsidRPr="00A04C7E">
              <w:rPr>
                <w:rFonts w:ascii="Times New Roman" w:hAnsi="Times New Roman" w:cs="Times New Roman"/>
                <w:bCs/>
                <w:iCs/>
                <w:sz w:val="22"/>
              </w:rPr>
              <w:t>*Weil, L.,</w:t>
            </w:r>
            <w:r w:rsidR="00ED00BB">
              <w:rPr>
                <w:rFonts w:ascii="Times New Roman" w:hAnsi="Times New Roman" w:cs="Times New Roman"/>
                <w:bCs/>
                <w:iCs/>
                <w:sz w:val="22"/>
              </w:rPr>
              <w:t xml:space="preserve"> </w:t>
            </w:r>
            <w:r w:rsidRPr="00A04C7E">
              <w:rPr>
                <w:rFonts w:ascii="Times New Roman" w:hAnsi="Times New Roman" w:cs="Times New Roman"/>
                <w:bCs/>
                <w:iCs/>
                <w:sz w:val="22"/>
              </w:rPr>
              <w:t>Sosine, J., Jennings, A., &amp; *Santos, C. (</w:t>
            </w:r>
            <w:r>
              <w:rPr>
                <w:rFonts w:ascii="Times New Roman" w:hAnsi="Times New Roman" w:cs="Times New Roman"/>
                <w:bCs/>
                <w:iCs/>
                <w:sz w:val="22"/>
              </w:rPr>
              <w:t>2025</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 40</w:t>
            </w:r>
            <w:r w:rsidRPr="008153A6">
              <w:rPr>
                <w:rFonts w:ascii="Times New Roman" w:hAnsi="Times New Roman" w:cs="Times New Roman"/>
                <w:bCs/>
                <w:iCs/>
                <w:sz w:val="22"/>
              </w:rPr>
              <w:t>(4)</w:t>
            </w:r>
            <w:r>
              <w:rPr>
                <w:rFonts w:ascii="Times New Roman" w:hAnsi="Times New Roman" w:cs="Times New Roman"/>
                <w:bCs/>
                <w:i/>
                <w:sz w:val="22"/>
              </w:rPr>
              <w:t xml:space="preserve">, </w:t>
            </w:r>
            <w:r w:rsidRPr="008153A6">
              <w:rPr>
                <w:rFonts w:ascii="Times New Roman" w:hAnsi="Times New Roman" w:cs="Times New Roman"/>
                <w:bCs/>
                <w:iCs/>
                <w:sz w:val="22"/>
              </w:rPr>
              <w:t>e70031</w:t>
            </w:r>
            <w:r>
              <w:rPr>
                <w:rFonts w:ascii="Times New Roman" w:hAnsi="Times New Roman" w:cs="Times New Roman"/>
                <w:bCs/>
                <w:i/>
                <w:sz w:val="22"/>
              </w:rPr>
              <w:t>.</w:t>
            </w:r>
            <w:r>
              <w:rPr>
                <w:rFonts w:ascii="Times New Roman" w:hAnsi="Times New Roman" w:cs="Times New Roman"/>
                <w:bCs/>
                <w:iCs/>
                <w:sz w:val="22"/>
              </w:rPr>
              <w:t xml:space="preserve"> </w:t>
            </w:r>
            <w:hyperlink r:id="rId19" w:history="1">
              <w:r w:rsidRPr="009320B8">
                <w:rPr>
                  <w:rStyle w:val="Hyperlink"/>
                  <w:rFonts w:ascii="Times New Roman" w:hAnsi="Times New Roman" w:cs="Times New Roman"/>
                  <w:bCs/>
                  <w:iCs/>
                  <w:sz w:val="22"/>
                </w:rPr>
                <w:t>http://dx.doi.org/10.1002/bin.70031</w:t>
              </w:r>
            </w:hyperlink>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18EEB077"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20" w:history="1">
              <w:r w:rsidR="0043409C" w:rsidRPr="00402679">
                <w:rPr>
                  <w:rStyle w:val="Hyperlink"/>
                  <w:rFonts w:ascii="Times New Roman" w:hAnsi="Times New Roman" w:cs="Times New Roman"/>
                  <w:bCs/>
                  <w:iCs/>
                  <w:sz w:val="22"/>
                </w:rPr>
                <w:t>https://doi.org/10.1007/s40617-025-01080-x</w:t>
              </w:r>
            </w:hyperlink>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4548A6C9"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21" w:history="1">
              <w:r w:rsidR="00C65AD6" w:rsidRPr="00E32ADC">
                <w:rPr>
                  <w:rStyle w:val="Hyperlink"/>
                  <w:rFonts w:ascii="Times New Roman" w:hAnsi="Times New Roman" w:cs="Times New Roman"/>
                  <w:bCs/>
                  <w:sz w:val="22"/>
                </w:rPr>
                <w:t>https://doi.org/10.1007/s40614-025-00459-z</w:t>
              </w:r>
            </w:hyperlink>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70037C26"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2" w:history="1">
              <w:r w:rsidR="0030411C" w:rsidRPr="00402679">
                <w:rPr>
                  <w:rStyle w:val="Hyperlink"/>
                  <w:rFonts w:ascii="Times New Roman" w:hAnsi="Times New Roman" w:cs="Times New Roman"/>
                  <w:bCs/>
                  <w:iCs/>
                  <w:sz w:val="22"/>
                </w:rPr>
                <w:t>https://doi.org/10.1007/s40614-025-00457-1</w:t>
              </w:r>
            </w:hyperlink>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23DB98A8"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3" w:history="1">
              <w:r w:rsidR="0030411C" w:rsidRPr="00402679">
                <w:rPr>
                  <w:rStyle w:val="Hyperlink"/>
                  <w:rFonts w:ascii="Times New Roman" w:hAnsi="Times New Roman" w:cs="Times New Roman"/>
                  <w:bCs/>
                  <w:iCs/>
                  <w:sz w:val="22"/>
                </w:rPr>
                <w:t>https://doi.org/10.1007/s40614-025-00444-6</w:t>
              </w:r>
            </w:hyperlink>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49CB768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4" w:history="1">
              <w:r w:rsidRPr="00671F45">
                <w:rPr>
                  <w:rStyle w:val="Hyperlink"/>
                  <w:rFonts w:ascii="Times New Roman" w:hAnsi="Times New Roman" w:cs="Times New Roman"/>
                  <w:bCs/>
                  <w:iCs/>
                  <w:sz w:val="22"/>
                </w:rPr>
                <w:t>https://doi.org/10.1002/bin.70014</w:t>
              </w:r>
            </w:hyperlink>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5"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rPr>
                      <w:rFonts w:ascii="Cambria Math" w:hAnsi="Cambria Math" w:cs="Times New Roman"/>
                      <w:bCs/>
                      <w:sz w:val="22"/>
                    </w:rPr>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6"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7"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8"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29"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30"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31"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2"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3"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4"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5"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6"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7"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8"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39"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40"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41"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2"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3"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4"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5"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6"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7"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8"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9"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50"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51"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2"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DeMarre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McPhetres,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3"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4"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5"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6"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proofErr w:type="spellStart"/>
            <w:r w:rsidRPr="00A04C7E">
              <w:rPr>
                <w:rFonts w:ascii="Times New Roman" w:hAnsi="Times New Roman" w:cs="Times New Roman"/>
                <w:sz w:val="22"/>
              </w:rPr>
              <w:t>Białaszek</w:t>
            </w:r>
            <w:proofErr w:type="spellEnd"/>
            <w:r w:rsidRPr="00A04C7E">
              <w:rPr>
                <w:rFonts w:ascii="Times New Roman" w:hAnsi="Times New Roman" w:cs="Times New Roman"/>
                <w:sz w:val="22"/>
              </w:rPr>
              <w:t xml:space="preserve">,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7"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8"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59"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60"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61"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w:t>
            </w:r>
            <w:proofErr w:type="spellStart"/>
            <w:r w:rsidRPr="00A04C7E">
              <w:rPr>
                <w:rFonts w:ascii="Times New Roman" w:hAnsi="Times New Roman" w:cs="Times New Roman"/>
                <w:bCs/>
                <w:iCs/>
                <w:color w:val="000000" w:themeColor="text1"/>
                <w:sz w:val="22"/>
              </w:rPr>
              <w:t>Yough</w:t>
            </w:r>
            <w:proofErr w:type="spellEnd"/>
            <w:r w:rsidRPr="00A04C7E">
              <w:rPr>
                <w:rFonts w:ascii="Times New Roman" w:hAnsi="Times New Roman" w:cs="Times New Roman"/>
                <w:bCs/>
                <w:iCs/>
                <w:color w:val="000000" w:themeColor="text1"/>
                <w:sz w:val="22"/>
              </w:rPr>
              <w:t xml:space="preserve">,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2"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3"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4"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5"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6"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7"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8"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69"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70"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71"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2"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3"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4"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rPr>
              <w:t>Bialeszek</w:t>
            </w:r>
            <w:proofErr w:type="spellEnd"/>
            <w:r w:rsidRPr="00A04C7E">
              <w:rPr>
                <w:rFonts w:ascii="Times New Roman" w:hAnsi="Times New Roman" w:cs="Times New Roman"/>
                <w:color w:val="000000" w:themeColor="text1"/>
                <w:sz w:val="22"/>
              </w:rPr>
              <w:t xml:space="preserve">,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5"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6"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7"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8"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9D9300D" w14:textId="77777777" w:rsidR="007F7459" w:rsidRDefault="007F7459" w:rsidP="00D31926">
      <w:pPr>
        <w:rPr>
          <w:rFonts w:ascii="Times New Roman" w:hAnsi="Times New Roman" w:cs="Times New Roman"/>
          <w:b/>
          <w:sz w:val="22"/>
        </w:rPr>
      </w:pPr>
    </w:p>
    <w:p w14:paraId="725ADAD0" w14:textId="77777777" w:rsidR="00CF21FE" w:rsidRDefault="00CF21FE"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9E1972" w:rsidRPr="00A04C7E" w14:paraId="1C5F275D" w14:textId="77777777" w:rsidTr="00766738">
        <w:trPr>
          <w:cantSplit/>
        </w:trPr>
        <w:tc>
          <w:tcPr>
            <w:tcW w:w="540" w:type="dxa"/>
          </w:tcPr>
          <w:p w14:paraId="51F6BEF4" w14:textId="1DBD5DB4" w:rsidR="009E1972" w:rsidRDefault="009E197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E04686">
              <w:rPr>
                <w:rFonts w:ascii="Times New Roman" w:hAnsi="Times New Roman" w:cs="Times New Roman"/>
                <w:color w:val="000000"/>
                <w:sz w:val="22"/>
              </w:rPr>
              <w:t>5</w:t>
            </w:r>
            <w:r>
              <w:rPr>
                <w:rFonts w:ascii="Times New Roman" w:hAnsi="Times New Roman" w:cs="Times New Roman"/>
                <w:color w:val="000000"/>
                <w:sz w:val="22"/>
              </w:rPr>
              <w:t>.</w:t>
            </w:r>
          </w:p>
        </w:tc>
        <w:tc>
          <w:tcPr>
            <w:tcW w:w="8910" w:type="dxa"/>
          </w:tcPr>
          <w:p w14:paraId="0208883C" w14:textId="5E08E010" w:rsidR="009E1972" w:rsidRPr="009E1972" w:rsidRDefault="009E1972" w:rsidP="00B220A6">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Glodowski, K., Aslam, M., </w:t>
            </w:r>
            <w:r>
              <w:rPr>
                <w:rFonts w:ascii="Times New Roman" w:hAnsi="Times New Roman" w:cs="Times New Roman"/>
                <w:b/>
                <w:i/>
                <w:sz w:val="22"/>
              </w:rPr>
              <w:t>Cox, D. J.</w:t>
            </w:r>
            <w:r>
              <w:rPr>
                <w:rFonts w:ascii="Times New Roman" w:hAnsi="Times New Roman" w:cs="Times New Roman"/>
                <w:bCs/>
                <w:iCs/>
                <w:sz w:val="22"/>
              </w:rPr>
              <w:t>, Sain, R., &amp; Howard, V. J. (</w:t>
            </w:r>
            <w:r>
              <w:rPr>
                <w:rFonts w:ascii="Times New Roman" w:hAnsi="Times New Roman" w:cs="Times New Roman"/>
                <w:bCs/>
                <w:i/>
                <w:sz w:val="22"/>
              </w:rPr>
              <w:t>in review</w:t>
            </w:r>
            <w:r>
              <w:rPr>
                <w:rFonts w:ascii="Times New Roman" w:hAnsi="Times New Roman" w:cs="Times New Roman"/>
                <w:bCs/>
                <w:iCs/>
                <w:sz w:val="22"/>
              </w:rPr>
              <w:t xml:space="preserve">). </w:t>
            </w:r>
            <w:r w:rsidRPr="009E1972">
              <w:rPr>
                <w:rFonts w:ascii="Times New Roman" w:hAnsi="Times New Roman" w:cs="Times New Roman"/>
                <w:bCs/>
                <w:iCs/>
                <w:sz w:val="22"/>
              </w:rPr>
              <w:t xml:space="preserve">An </w:t>
            </w:r>
            <w:r>
              <w:rPr>
                <w:rFonts w:ascii="Times New Roman" w:hAnsi="Times New Roman" w:cs="Times New Roman"/>
                <w:bCs/>
                <w:iCs/>
                <w:sz w:val="22"/>
              </w:rPr>
              <w:t>e</w:t>
            </w:r>
            <w:r w:rsidRPr="009E1972">
              <w:rPr>
                <w:rFonts w:ascii="Times New Roman" w:hAnsi="Times New Roman" w:cs="Times New Roman"/>
                <w:bCs/>
                <w:iCs/>
                <w:sz w:val="22"/>
              </w:rPr>
              <w:t xml:space="preserve">xploratory </w:t>
            </w:r>
            <w:r>
              <w:rPr>
                <w:rFonts w:ascii="Times New Roman" w:hAnsi="Times New Roman" w:cs="Times New Roman"/>
                <w:bCs/>
                <w:iCs/>
                <w:sz w:val="22"/>
              </w:rPr>
              <w:t>e</w:t>
            </w:r>
            <w:r w:rsidRPr="009E1972">
              <w:rPr>
                <w:rFonts w:ascii="Times New Roman" w:hAnsi="Times New Roman" w:cs="Times New Roman"/>
                <w:bCs/>
                <w:iCs/>
                <w:sz w:val="22"/>
              </w:rPr>
              <w:t xml:space="preserve">valuation of </w:t>
            </w:r>
            <w:r>
              <w:rPr>
                <w:rFonts w:ascii="Times New Roman" w:hAnsi="Times New Roman" w:cs="Times New Roman"/>
                <w:bCs/>
                <w:iCs/>
                <w:sz w:val="22"/>
              </w:rPr>
              <w:t>d</w:t>
            </w:r>
            <w:r w:rsidRPr="009E1972">
              <w:rPr>
                <w:rFonts w:ascii="Times New Roman" w:hAnsi="Times New Roman" w:cs="Times New Roman"/>
                <w:bCs/>
                <w:iCs/>
                <w:sz w:val="22"/>
              </w:rPr>
              <w:t xml:space="preserve">iversity within </w:t>
            </w:r>
            <w:r>
              <w:rPr>
                <w:rFonts w:ascii="Times New Roman" w:hAnsi="Times New Roman" w:cs="Times New Roman"/>
                <w:bCs/>
                <w:iCs/>
                <w:sz w:val="22"/>
              </w:rPr>
              <w:t>a</w:t>
            </w:r>
            <w:r w:rsidRPr="009E1972">
              <w:rPr>
                <w:rFonts w:ascii="Times New Roman" w:hAnsi="Times New Roman" w:cs="Times New Roman"/>
                <w:bCs/>
                <w:iCs/>
                <w:sz w:val="22"/>
              </w:rPr>
              <w:t xml:space="preserve">pplied </w:t>
            </w:r>
            <w:r>
              <w:rPr>
                <w:rFonts w:ascii="Times New Roman" w:hAnsi="Times New Roman" w:cs="Times New Roman"/>
                <w:bCs/>
                <w:iCs/>
                <w:sz w:val="22"/>
              </w:rPr>
              <w:t>b</w:t>
            </w:r>
            <w:r w:rsidRPr="009E1972">
              <w:rPr>
                <w:rFonts w:ascii="Times New Roman" w:hAnsi="Times New Roman" w:cs="Times New Roman"/>
                <w:bCs/>
                <w:iCs/>
                <w:sz w:val="22"/>
              </w:rPr>
              <w:t xml:space="preserve">ehavior </w:t>
            </w:r>
            <w:r>
              <w:rPr>
                <w:rFonts w:ascii="Times New Roman" w:hAnsi="Times New Roman" w:cs="Times New Roman"/>
                <w:bCs/>
                <w:iCs/>
                <w:sz w:val="22"/>
              </w:rPr>
              <w:t>a</w:t>
            </w:r>
            <w:r w:rsidRPr="009E1972">
              <w:rPr>
                <w:rFonts w:ascii="Times New Roman" w:hAnsi="Times New Roman" w:cs="Times New Roman"/>
                <w:bCs/>
                <w:iCs/>
                <w:sz w:val="22"/>
              </w:rPr>
              <w:t xml:space="preserve">nalysis </w:t>
            </w:r>
            <w:r>
              <w:rPr>
                <w:rFonts w:ascii="Times New Roman" w:hAnsi="Times New Roman" w:cs="Times New Roman"/>
                <w:bCs/>
                <w:iCs/>
                <w:sz w:val="22"/>
              </w:rPr>
              <w:t>s</w:t>
            </w:r>
            <w:r w:rsidRPr="009E1972">
              <w:rPr>
                <w:rFonts w:ascii="Times New Roman" w:hAnsi="Times New Roman" w:cs="Times New Roman"/>
                <w:bCs/>
                <w:iCs/>
                <w:sz w:val="22"/>
              </w:rPr>
              <w:t xml:space="preserve">ervice </w:t>
            </w:r>
            <w:r>
              <w:rPr>
                <w:rFonts w:ascii="Times New Roman" w:hAnsi="Times New Roman" w:cs="Times New Roman"/>
                <w:bCs/>
                <w:iCs/>
                <w:sz w:val="22"/>
              </w:rPr>
              <w:t>p</w:t>
            </w:r>
            <w:r w:rsidRPr="009E1972">
              <w:rPr>
                <w:rFonts w:ascii="Times New Roman" w:hAnsi="Times New Roman" w:cs="Times New Roman"/>
                <w:bCs/>
                <w:iCs/>
                <w:sz w:val="22"/>
              </w:rPr>
              <w:t>rofessional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C90DA5" w:rsidRPr="00A04C7E" w14:paraId="4E044E0B" w14:textId="77777777" w:rsidTr="00766738">
        <w:trPr>
          <w:cantSplit/>
        </w:trPr>
        <w:tc>
          <w:tcPr>
            <w:tcW w:w="540" w:type="dxa"/>
          </w:tcPr>
          <w:p w14:paraId="6EF5F0E7" w14:textId="40EC7FDC" w:rsidR="00C90DA5" w:rsidRDefault="00C90DA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E04686">
              <w:rPr>
                <w:rFonts w:ascii="Times New Roman" w:hAnsi="Times New Roman" w:cs="Times New Roman"/>
                <w:color w:val="000000"/>
                <w:sz w:val="22"/>
              </w:rPr>
              <w:t>4</w:t>
            </w:r>
            <w:r>
              <w:rPr>
                <w:rFonts w:ascii="Times New Roman" w:hAnsi="Times New Roman" w:cs="Times New Roman"/>
                <w:color w:val="000000"/>
                <w:sz w:val="22"/>
              </w:rPr>
              <w:t>.</w:t>
            </w:r>
          </w:p>
        </w:tc>
        <w:tc>
          <w:tcPr>
            <w:tcW w:w="8910" w:type="dxa"/>
          </w:tcPr>
          <w:p w14:paraId="6C27CD85" w14:textId="782DBAB0" w:rsidR="00C90DA5" w:rsidRPr="00C90DA5" w:rsidRDefault="00C90DA5" w:rsidP="00B220A6">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Godwin, J., Filer, M. R., &amp; Plattner, C. (</w:t>
            </w:r>
            <w:r>
              <w:rPr>
                <w:rFonts w:ascii="Times New Roman" w:hAnsi="Times New Roman" w:cs="Times New Roman"/>
                <w:bCs/>
                <w:i/>
                <w:sz w:val="22"/>
              </w:rPr>
              <w:t xml:space="preserve">in </w:t>
            </w:r>
            <w:r w:rsidRPr="00C90DA5">
              <w:rPr>
                <w:rFonts w:ascii="Times New Roman" w:hAnsi="Times New Roman" w:cs="Times New Roman"/>
                <w:bCs/>
                <w:i/>
                <w:sz w:val="22"/>
              </w:rPr>
              <w:t>review</w:t>
            </w:r>
            <w:r>
              <w:rPr>
                <w:rFonts w:ascii="Times New Roman" w:hAnsi="Times New Roman" w:cs="Times New Roman"/>
                <w:bCs/>
                <w:iCs/>
                <w:sz w:val="22"/>
              </w:rPr>
              <w:t xml:space="preserve">). </w:t>
            </w:r>
            <w:r w:rsidRPr="00C90DA5">
              <w:rPr>
                <w:rFonts w:ascii="Times New Roman" w:hAnsi="Times New Roman" w:cs="Times New Roman"/>
                <w:bCs/>
                <w:iCs/>
                <w:sz w:val="22"/>
              </w:rPr>
              <w:t>A</w:t>
            </w:r>
            <w:r>
              <w:rPr>
                <w:rFonts w:ascii="Times New Roman" w:hAnsi="Times New Roman" w:cs="Times New Roman"/>
                <w:bCs/>
                <w:iCs/>
                <w:sz w:val="22"/>
              </w:rPr>
              <w:t xml:space="preserve"> guide to choosing a balanced outcomes measurement portfolio in ABA organizations. </w:t>
            </w:r>
            <w:r>
              <w:rPr>
                <w:rFonts w:ascii="Times New Roman" w:hAnsi="Times New Roman" w:cs="Times New Roman"/>
                <w:bCs/>
                <w:i/>
                <w:sz w:val="22"/>
              </w:rPr>
              <w:t>Behavior Analysis in Practice.</w:t>
            </w:r>
          </w:p>
        </w:tc>
      </w:tr>
      <w:tr w:rsidR="00B220A6" w:rsidRPr="00A04C7E" w14:paraId="0E75A782" w14:textId="77777777" w:rsidTr="00766738">
        <w:trPr>
          <w:cantSplit/>
        </w:trPr>
        <w:tc>
          <w:tcPr>
            <w:tcW w:w="540" w:type="dxa"/>
          </w:tcPr>
          <w:p w14:paraId="71624697" w14:textId="6ABEA5BD" w:rsidR="00B220A6" w:rsidRDefault="00B220A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E04686">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623B0D2F" w14:textId="501C1E7F" w:rsidR="00B220A6" w:rsidRPr="00B220A6" w:rsidRDefault="00B220A6" w:rsidP="00B220A6">
            <w:pPr>
              <w:snapToGrid w:val="0"/>
              <w:spacing w:before="120" w:after="120" w:line="240" w:lineRule="auto"/>
              <w:ind w:left="252" w:hanging="252"/>
              <w:rPr>
                <w:rFonts w:ascii="Times New Roman" w:hAnsi="Times New Roman" w:cs="Times New Roman"/>
                <w:bCs/>
                <w:i/>
                <w:sz w:val="22"/>
              </w:rPr>
            </w:pPr>
            <w:r>
              <w:rPr>
                <w:rFonts w:ascii="Times New Roman" w:hAnsi="Times New Roman" w:cs="Times New Roman"/>
                <w:bCs/>
                <w:iCs/>
                <w:sz w:val="22"/>
              </w:rPr>
              <w:t>*Deshpande, M., *Renshaw, E. *Weil, L., *</w:t>
            </w:r>
            <w:proofErr w:type="spellStart"/>
            <w:r>
              <w:rPr>
                <w:rFonts w:ascii="Times New Roman" w:hAnsi="Times New Roman" w:cs="Times New Roman"/>
                <w:bCs/>
                <w:iCs/>
                <w:sz w:val="22"/>
              </w:rPr>
              <w:t>Duyile</w:t>
            </w:r>
            <w:proofErr w:type="spellEnd"/>
            <w:r>
              <w:rPr>
                <w:rFonts w:ascii="Times New Roman" w:hAnsi="Times New Roman" w:cs="Times New Roman"/>
                <w:bCs/>
                <w:iCs/>
                <w:sz w:val="22"/>
              </w:rPr>
              <w:t xml:space="preserve">,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B220A6">
              <w:rPr>
                <w:rFonts w:ascii="Times New Roman" w:hAnsi="Times New Roman" w:cs="Times New Roman"/>
                <w:bCs/>
                <w:iCs/>
                <w:sz w:val="22"/>
              </w:rPr>
              <w:t>Bridging Behavioural Pharmacology and Behaviour Analysis: A Guide to Developing Practical Medication Data Collection Tools for Practitioners</w:t>
            </w:r>
            <w:r>
              <w:rPr>
                <w:rFonts w:ascii="Times New Roman" w:hAnsi="Times New Roman" w:cs="Times New Roman"/>
                <w:bCs/>
                <w:iCs/>
                <w:sz w:val="22"/>
              </w:rPr>
              <w:t xml:space="preserve">. </w:t>
            </w:r>
            <w:r>
              <w:rPr>
                <w:rFonts w:ascii="Times New Roman" w:hAnsi="Times New Roman" w:cs="Times New Roman"/>
                <w:bCs/>
                <w:i/>
                <w:sz w:val="22"/>
              </w:rPr>
              <w:t xml:space="preserve">Behavior Analysis in Practice. </w:t>
            </w:r>
          </w:p>
        </w:tc>
      </w:tr>
      <w:tr w:rsidR="001D3762" w:rsidRPr="00A04C7E" w14:paraId="2DC7B31D" w14:textId="77777777" w:rsidTr="00766738">
        <w:trPr>
          <w:cantSplit/>
        </w:trPr>
        <w:tc>
          <w:tcPr>
            <w:tcW w:w="540" w:type="dxa"/>
          </w:tcPr>
          <w:p w14:paraId="67ED84AD" w14:textId="2349EC4D" w:rsidR="001D3762" w:rsidRDefault="001D376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E04686">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1E07D6CA" w14:textId="585A6102" w:rsidR="001D3762" w:rsidRPr="001D3762" w:rsidRDefault="001D3762"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Kausch, T., Neely, L., </w:t>
            </w:r>
            <w:r>
              <w:rPr>
                <w:rFonts w:ascii="Times New Roman" w:hAnsi="Times New Roman" w:cs="Times New Roman"/>
                <w:b/>
                <w:i/>
                <w:sz w:val="22"/>
              </w:rPr>
              <w:t>Cox, D. J.</w:t>
            </w:r>
            <w:r>
              <w:rPr>
                <w:rFonts w:ascii="Times New Roman" w:hAnsi="Times New Roman" w:cs="Times New Roman"/>
                <w:bCs/>
                <w:iCs/>
                <w:sz w:val="22"/>
              </w:rPr>
              <w:t xml:space="preserve">, Holloway, K., &amp; </w:t>
            </w:r>
            <w:proofErr w:type="spellStart"/>
            <w:r>
              <w:rPr>
                <w:rFonts w:ascii="Times New Roman" w:hAnsi="Times New Roman" w:cs="Times New Roman"/>
                <w:bCs/>
                <w:iCs/>
                <w:sz w:val="22"/>
              </w:rPr>
              <w:t>Alaeddini</w:t>
            </w:r>
            <w:proofErr w:type="spellEnd"/>
            <w:r>
              <w:rPr>
                <w:rFonts w:ascii="Times New Roman" w:hAnsi="Times New Roman" w:cs="Times New Roman"/>
                <w:bCs/>
                <w:iCs/>
                <w:sz w:val="22"/>
              </w:rPr>
              <w:t>, A. (</w:t>
            </w:r>
            <w:r>
              <w:rPr>
                <w:rFonts w:ascii="Times New Roman" w:hAnsi="Times New Roman" w:cs="Times New Roman"/>
                <w:bCs/>
                <w:i/>
                <w:sz w:val="22"/>
              </w:rPr>
              <w:t>in review</w:t>
            </w:r>
            <w:r>
              <w:rPr>
                <w:rFonts w:ascii="Times New Roman" w:hAnsi="Times New Roman" w:cs="Times New Roman"/>
                <w:bCs/>
                <w:iCs/>
                <w:sz w:val="22"/>
              </w:rPr>
              <w:t xml:space="preserve">). Machine learning to analyze alternating treatment graphs. </w:t>
            </w:r>
            <w:r>
              <w:rPr>
                <w:rFonts w:ascii="Times New Roman" w:hAnsi="Times New Roman" w:cs="Times New Roman"/>
                <w:bCs/>
                <w:i/>
                <w:sz w:val="22"/>
              </w:rPr>
              <w:t>Journal of Behavioral Education</w:t>
            </w:r>
            <w:r>
              <w:rPr>
                <w:rFonts w:ascii="Times New Roman" w:hAnsi="Times New Roman" w:cs="Times New Roman"/>
                <w:bCs/>
                <w:iCs/>
                <w:sz w:val="22"/>
              </w:rPr>
              <w:t xml:space="preserve">. </w:t>
            </w:r>
          </w:p>
        </w:tc>
      </w:tr>
      <w:tr w:rsidR="005C58E7" w:rsidRPr="00A04C7E" w14:paraId="2B2760E7" w14:textId="77777777" w:rsidTr="00766738">
        <w:trPr>
          <w:cantSplit/>
        </w:trPr>
        <w:tc>
          <w:tcPr>
            <w:tcW w:w="540" w:type="dxa"/>
          </w:tcPr>
          <w:p w14:paraId="29FD161B" w14:textId="6004FD2A"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E04686">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39F9B653" w:rsidR="00A06D1C" w:rsidRDefault="00A06D1C"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E04686">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336DF2CF" w:rsidR="004C71A3" w:rsidRDefault="00E0468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4C71A3">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5CEA3809" w:rsidR="00445CCF" w:rsidRDefault="00E0468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lastRenderedPageBreak/>
              <w:t>8</w:t>
            </w:r>
            <w:r w:rsidR="00445CCF">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28B0DE3D" w:rsidR="00C906E8" w:rsidRDefault="00E0468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10A45FF7" w:rsidR="00823B50" w:rsidRPr="00A04C7E" w:rsidRDefault="00E04686"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5555EABB" w:rsidR="00FB1A5E" w:rsidRPr="00A04C7E" w:rsidRDefault="00E04686"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5</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5A209195" w14:textId="77777777" w:rsidTr="00766738">
        <w:trPr>
          <w:cantSplit/>
        </w:trPr>
        <w:tc>
          <w:tcPr>
            <w:tcW w:w="540" w:type="dxa"/>
          </w:tcPr>
          <w:p w14:paraId="0FC261D5" w14:textId="304BBC3E" w:rsidR="00FB1A5E" w:rsidRPr="00A04C7E" w:rsidRDefault="00E04686"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06A1CCEF" w14:textId="77777777" w:rsidTr="00766738">
        <w:trPr>
          <w:cantSplit/>
        </w:trPr>
        <w:tc>
          <w:tcPr>
            <w:tcW w:w="540" w:type="dxa"/>
          </w:tcPr>
          <w:p w14:paraId="58DEB80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3470543" w14:textId="55725142" w:rsidR="00FB1A5E" w:rsidRPr="00DE2406" w:rsidRDefault="00DE2406" w:rsidP="00DE2406">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690BCED5" w14:textId="77777777" w:rsidR="00211FBF" w:rsidRDefault="00211FBF" w:rsidP="00211FBF">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2FB80604" w14:textId="16B18485" w:rsidR="001C5C3B" w:rsidRPr="001C5C3B" w:rsidRDefault="001C5C3B"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proofErr w:type="spellStart"/>
      <w:r>
        <w:rPr>
          <w:rFonts w:ascii="Times New Roman" w:hAnsi="Times New Roman" w:cs="Times New Roman"/>
          <w:bCs/>
          <w:iCs/>
          <w:sz w:val="22"/>
        </w:rPr>
        <w:t>Barall</w:t>
      </w:r>
      <w:proofErr w:type="spellEnd"/>
      <w:r>
        <w:rPr>
          <w:rFonts w:ascii="Times New Roman" w:hAnsi="Times New Roman" w:cs="Times New Roman"/>
          <w:bCs/>
          <w:iCs/>
          <w:sz w:val="22"/>
        </w:rPr>
        <w:t>, R. J., &amp; *Sotomayor, J. (</w:t>
      </w:r>
      <w:r>
        <w:rPr>
          <w:rFonts w:ascii="Times New Roman" w:hAnsi="Times New Roman" w:cs="Times New Roman"/>
          <w:bCs/>
          <w:i/>
          <w:sz w:val="22"/>
        </w:rPr>
        <w:t>in prep</w:t>
      </w:r>
      <w:r>
        <w:rPr>
          <w:rFonts w:ascii="Times New Roman" w:hAnsi="Times New Roman" w:cs="Times New Roman"/>
          <w:bCs/>
          <w:iCs/>
          <w:sz w:val="22"/>
        </w:rPr>
        <w:t xml:space="preserve">). Large language models do not (yet) display verbal behavior. </w:t>
      </w:r>
      <w:r>
        <w:rPr>
          <w:rFonts w:ascii="Times New Roman" w:hAnsi="Times New Roman" w:cs="Times New Roman"/>
          <w:bCs/>
          <w:i/>
          <w:sz w:val="22"/>
        </w:rPr>
        <w:t>Perspectives on Behavior Science</w:t>
      </w:r>
      <w:r>
        <w:rPr>
          <w:rFonts w:ascii="Times New Roman" w:hAnsi="Times New Roman" w:cs="Times New Roman"/>
          <w:bCs/>
          <w:iCs/>
          <w:sz w:val="22"/>
        </w:rPr>
        <w:t xml:space="preserve">. </w:t>
      </w:r>
    </w:p>
    <w:p w14:paraId="56870AF7" w14:textId="259FAF37" w:rsidR="00E04686" w:rsidRPr="00E04686" w:rsidRDefault="00E04686"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sidR="001C5C3B" w:rsidRPr="001C5C3B">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Cs/>
          <w:sz w:val="22"/>
        </w:rPr>
        <w:t xml:space="preserve">&amp; Walker, S. </w:t>
      </w:r>
      <w:r>
        <w:rPr>
          <w:rFonts w:ascii="Times New Roman" w:hAnsi="Times New Roman" w:cs="Times New Roman"/>
          <w:bCs/>
          <w:iCs/>
          <w:sz w:val="22"/>
        </w:rPr>
        <w:t>(</w:t>
      </w:r>
      <w:r>
        <w:rPr>
          <w:rFonts w:ascii="Times New Roman" w:hAnsi="Times New Roman" w:cs="Times New Roman"/>
          <w:bCs/>
          <w:i/>
          <w:sz w:val="22"/>
        </w:rPr>
        <w:t>in prep</w:t>
      </w:r>
      <w:r>
        <w:rPr>
          <w:rFonts w:ascii="Times New Roman" w:hAnsi="Times New Roman" w:cs="Times New Roman"/>
          <w:bCs/>
          <w:iCs/>
          <w:sz w:val="22"/>
        </w:rPr>
        <w:t xml:space="preserve">). </w:t>
      </w:r>
      <w:r>
        <w:rPr>
          <w:rFonts w:ascii="Times New Roman" w:hAnsi="Times New Roman" w:cs="Times New Roman"/>
          <w:bCs/>
          <w:iCs/>
          <w:sz w:val="22"/>
        </w:rPr>
        <w:t>Predicting future novel reinforcers from passive, within-session data collection</w:t>
      </w:r>
      <w:r>
        <w:rPr>
          <w:rFonts w:ascii="Times New Roman" w:hAnsi="Times New Roman" w:cs="Times New Roman"/>
          <w:bCs/>
          <w:iCs/>
          <w:sz w:val="22"/>
        </w:rPr>
        <w:t xml:space="preserve">. </w:t>
      </w:r>
      <w:r>
        <w:rPr>
          <w:rFonts w:ascii="Times New Roman" w:hAnsi="Times New Roman" w:cs="Times New Roman"/>
          <w:bCs/>
          <w:i/>
          <w:sz w:val="22"/>
        </w:rPr>
        <w:t>Journal of Applied Behavior Analysis</w:t>
      </w:r>
      <w:r>
        <w:rPr>
          <w:rFonts w:ascii="Times New Roman" w:hAnsi="Times New Roman" w:cs="Times New Roman"/>
          <w:bCs/>
          <w:iCs/>
          <w:sz w:val="22"/>
        </w:rPr>
        <w:t xml:space="preserve">. </w:t>
      </w:r>
    </w:p>
    <w:p w14:paraId="7886770D" w14:textId="1EB6F170" w:rsidR="00E04686" w:rsidRPr="00E04686" w:rsidRDefault="00E04686"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prep</w:t>
      </w:r>
      <w:r>
        <w:rPr>
          <w:rFonts w:ascii="Times New Roman" w:hAnsi="Times New Roman" w:cs="Times New Roman"/>
          <w:bCs/>
          <w:iCs/>
          <w:sz w:val="22"/>
        </w:rPr>
        <w:t>). Connecting the matching law, behavioral momentum, disequilibrium theory, and Brunt-</w:t>
      </w:r>
      <w:r w:rsidRPr="00E04686">
        <w:t xml:space="preserve"> </w:t>
      </w:r>
      <w:proofErr w:type="spellStart"/>
      <w:r w:rsidRPr="00E04686">
        <w:rPr>
          <w:rFonts w:ascii="Times New Roman" w:hAnsi="Times New Roman" w:cs="Times New Roman"/>
          <w:bCs/>
          <w:iCs/>
          <w:sz w:val="22"/>
        </w:rPr>
        <w:t>Väisälä</w:t>
      </w:r>
      <w:proofErr w:type="spellEnd"/>
      <w:r>
        <w:rPr>
          <w:rFonts w:ascii="Times New Roman" w:hAnsi="Times New Roman" w:cs="Times New Roman"/>
          <w:bCs/>
          <w:iCs/>
          <w:sz w:val="22"/>
        </w:rPr>
        <w:t xml:space="preserve">: A dynamical behavior system analysis. </w:t>
      </w:r>
      <w:r>
        <w:rPr>
          <w:rFonts w:ascii="Times New Roman" w:hAnsi="Times New Roman" w:cs="Times New Roman"/>
          <w:bCs/>
          <w:i/>
          <w:sz w:val="22"/>
        </w:rPr>
        <w:t>Perspectives on Behavior Science</w:t>
      </w:r>
      <w:r>
        <w:rPr>
          <w:rFonts w:ascii="Times New Roman" w:hAnsi="Times New Roman" w:cs="Times New Roman"/>
          <w:bCs/>
          <w:iCs/>
          <w:sz w:val="22"/>
        </w:rPr>
        <w:t xml:space="preserve">. </w:t>
      </w:r>
    </w:p>
    <w:p w14:paraId="6E43F410" w14:textId="0ADDC2CA" w:rsidR="00E04686" w:rsidRPr="00E04686" w:rsidRDefault="00E04686" w:rsidP="00E04686">
      <w:pPr>
        <w:spacing w:before="120" w:after="120"/>
        <w:ind w:left="547" w:hanging="547"/>
        <w:jc w:val="both"/>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w:t>
      </w:r>
      <w:r>
        <w:rPr>
          <w:rFonts w:ascii="Times New Roman" w:hAnsi="Times New Roman" w:cs="Times New Roman"/>
          <w:bCs/>
          <w:iCs/>
          <w:sz w:val="22"/>
        </w:rPr>
        <w:t>Killeen, P. R.</w:t>
      </w:r>
      <w:r w:rsidRPr="00E04686">
        <w:rPr>
          <w:rFonts w:ascii="Times New Roman" w:hAnsi="Times New Roman" w:cs="Times New Roman"/>
          <w:bCs/>
          <w:iCs/>
          <w:sz w:val="22"/>
        </w:rPr>
        <w:t xml:space="preserve"> (</w:t>
      </w:r>
      <w:r w:rsidRPr="00E04686">
        <w:rPr>
          <w:rFonts w:ascii="Times New Roman" w:hAnsi="Times New Roman" w:cs="Times New Roman"/>
          <w:bCs/>
          <w:i/>
          <w:sz w:val="22"/>
        </w:rPr>
        <w:t>in</w:t>
      </w:r>
      <w:r>
        <w:rPr>
          <w:rFonts w:ascii="Times New Roman" w:hAnsi="Times New Roman" w:cs="Times New Roman"/>
          <w:bCs/>
          <w:i/>
          <w:sz w:val="22"/>
        </w:rPr>
        <w:t xml:space="preserve"> prep</w:t>
      </w:r>
      <w:r>
        <w:rPr>
          <w:rFonts w:ascii="Times New Roman" w:hAnsi="Times New Roman" w:cs="Times New Roman"/>
          <w:bCs/>
          <w:iCs/>
          <w:sz w:val="22"/>
        </w:rPr>
        <w:t xml:space="preserve">). </w:t>
      </w:r>
      <w:r w:rsidRPr="00E04686">
        <w:rPr>
          <w:rFonts w:ascii="Times New Roman" w:hAnsi="Times New Roman" w:cs="Times New Roman"/>
          <w:bCs/>
          <w:iCs/>
          <w:sz w:val="22"/>
        </w:rPr>
        <w:t xml:space="preserve">Toward </w:t>
      </w:r>
      <w:r w:rsidRPr="00E04686">
        <w:rPr>
          <w:rFonts w:ascii="Times New Roman" w:hAnsi="Times New Roman" w:cs="Times New Roman"/>
          <w:bCs/>
          <w:iCs/>
          <w:sz w:val="22"/>
        </w:rPr>
        <w:t>validating artificial organisms animated by the</w:t>
      </w:r>
      <w:r>
        <w:rPr>
          <w:rFonts w:ascii="Times New Roman" w:hAnsi="Times New Roman" w:cs="Times New Roman"/>
          <w:bCs/>
          <w:iCs/>
          <w:sz w:val="22"/>
        </w:rPr>
        <w:t xml:space="preserve"> </w:t>
      </w:r>
      <w:r w:rsidRPr="00E04686">
        <w:rPr>
          <w:rFonts w:ascii="Times New Roman" w:hAnsi="Times New Roman" w:cs="Times New Roman"/>
          <w:bCs/>
          <w:iCs/>
          <w:sz w:val="22"/>
        </w:rPr>
        <w:t>Mathematical Principles of Reinforcemen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 xml:space="preserve">. </w:t>
      </w:r>
    </w:p>
    <w:p w14:paraId="187789A6" w14:textId="33A9418A" w:rsidR="00E04686" w:rsidRPr="00E04686" w:rsidRDefault="00E04686" w:rsidP="00AB64F9">
      <w:pPr>
        <w:spacing w:before="120" w:after="120"/>
        <w:ind w:left="547" w:hanging="547"/>
        <w:jc w:val="both"/>
        <w:rPr>
          <w:rFonts w:ascii="Times New Roman" w:hAnsi="Times New Roman" w:cs="Times New Roman"/>
          <w:b/>
          <w:iCs/>
          <w:sz w:val="22"/>
        </w:rPr>
      </w:pPr>
      <w:r>
        <w:rPr>
          <w:rFonts w:ascii="Times New Roman" w:hAnsi="Times New Roman" w:cs="Times New Roman"/>
          <w:b/>
          <w:i/>
          <w:sz w:val="22"/>
        </w:rPr>
        <w:lastRenderedPageBreak/>
        <w:t>Cox, D. J.</w:t>
      </w:r>
      <w:r>
        <w:rPr>
          <w:rFonts w:ascii="Times New Roman" w:hAnsi="Times New Roman" w:cs="Times New Roman"/>
          <w:bCs/>
          <w:iCs/>
          <w:sz w:val="22"/>
        </w:rPr>
        <w:t>, *Grasley, M., &amp; Dixon, M. R.</w:t>
      </w:r>
      <w:r w:rsidRPr="00E04686">
        <w:rPr>
          <w:rFonts w:ascii="Times New Roman" w:hAnsi="Times New Roman" w:cs="Times New Roman"/>
          <w:bCs/>
          <w:iCs/>
          <w:sz w:val="22"/>
        </w:rPr>
        <w:t xml:space="preserve"> (</w:t>
      </w:r>
      <w:r w:rsidRPr="00E04686">
        <w:rPr>
          <w:rFonts w:ascii="Times New Roman" w:hAnsi="Times New Roman" w:cs="Times New Roman"/>
          <w:bCs/>
          <w:i/>
          <w:sz w:val="22"/>
        </w:rPr>
        <w:t>in</w:t>
      </w:r>
      <w:r>
        <w:rPr>
          <w:rFonts w:ascii="Times New Roman" w:hAnsi="Times New Roman" w:cs="Times New Roman"/>
          <w:bCs/>
          <w:i/>
          <w:sz w:val="22"/>
        </w:rPr>
        <w:t xml:space="preserve"> prep</w:t>
      </w:r>
      <w:r>
        <w:rPr>
          <w:rFonts w:ascii="Times New Roman" w:hAnsi="Times New Roman" w:cs="Times New Roman"/>
          <w:bCs/>
          <w:iCs/>
          <w:sz w:val="22"/>
        </w:rPr>
        <w:t xml:space="preserve">). Generalizing discounting from two to </w:t>
      </w:r>
      <w:r>
        <w:rPr>
          <w:rFonts w:ascii="Times New Roman" w:hAnsi="Times New Roman" w:cs="Times New Roman"/>
          <w:bCs/>
          <w:i/>
          <w:sz w:val="22"/>
        </w:rPr>
        <w:t>N</w:t>
      </w:r>
      <w:r>
        <w:rPr>
          <w:rFonts w:ascii="Times New Roman" w:hAnsi="Times New Roman" w:cs="Times New Roman"/>
          <w:bCs/>
          <w:iCs/>
          <w:sz w:val="22"/>
        </w:rPr>
        <w:t xml:space="preserve"> choices. </w:t>
      </w:r>
      <w:r>
        <w:rPr>
          <w:rFonts w:ascii="Times New Roman" w:hAnsi="Times New Roman" w:cs="Times New Roman"/>
          <w:bCs/>
          <w:i/>
          <w:sz w:val="22"/>
        </w:rPr>
        <w:t>Journal of the Experimental Analysis of Behavior</w:t>
      </w:r>
      <w:r>
        <w:rPr>
          <w:rFonts w:ascii="Times New Roman" w:hAnsi="Times New Roman" w:cs="Times New Roman"/>
          <w:bCs/>
          <w:iCs/>
          <w:sz w:val="22"/>
        </w:rPr>
        <w:t xml:space="preserve">. </w:t>
      </w:r>
    </w:p>
    <w:p w14:paraId="09B04BD5" w14:textId="17492CE5"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00E04686">
        <w:rPr>
          <w:rFonts w:ascii="Times New Roman" w:hAnsi="Times New Roman" w:cs="Times New Roman"/>
          <w:bCs/>
          <w:i/>
          <w:sz w:val="22"/>
        </w:rPr>
        <w:t xml:space="preserve">Journal of the Experimental </w:t>
      </w:r>
      <w:proofErr w:type="spellStart"/>
      <w:r w:rsidR="00E04686">
        <w:rPr>
          <w:rFonts w:ascii="Times New Roman" w:hAnsi="Times New Roman" w:cs="Times New Roman"/>
          <w:bCs/>
          <w:i/>
          <w:sz w:val="22"/>
        </w:rPr>
        <w:t>Analyis</w:t>
      </w:r>
      <w:proofErr w:type="spellEnd"/>
      <w:r w:rsidR="00E04686">
        <w:rPr>
          <w:rFonts w:ascii="Times New Roman" w:hAnsi="Times New Roman" w:cs="Times New Roman"/>
          <w:bCs/>
          <w:i/>
          <w:sz w:val="22"/>
        </w:rPr>
        <w:t xml:space="preserve"> of Behavior</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367E2E8A" w14:textId="77777777" w:rsidR="009E1972" w:rsidRDefault="009E1972" w:rsidP="00DE2406">
      <w:pPr>
        <w:rPr>
          <w:rFonts w:ascii="Times New Roman" w:hAnsi="Times New Roman" w:cs="Times New Roman"/>
          <w:b/>
          <w:sz w:val="24"/>
          <w:szCs w:val="24"/>
        </w:rPr>
      </w:pPr>
    </w:p>
    <w:p w14:paraId="73AEBA3B" w14:textId="1588A713"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79"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3F8651E0" w14:textId="77777777" w:rsidR="002F14E1" w:rsidRDefault="002F14E1" w:rsidP="00DE5241">
      <w:pPr>
        <w:ind w:left="540" w:hanging="540"/>
        <w:rPr>
          <w:rFonts w:ascii="Times New Roman" w:hAnsi="Times New Roman" w:cs="Times New Roman"/>
          <w:b/>
          <w:sz w:val="24"/>
          <w:szCs w:val="24"/>
        </w:rPr>
      </w:pPr>
    </w:p>
    <w:p w14:paraId="75DC127A" w14:textId="5E6E10C6"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4CD53B00" w14:textId="0C9F4DBC" w:rsidR="00D2471D" w:rsidRDefault="00D2471D" w:rsidP="00D2471D">
      <w:pPr>
        <w:ind w:left="540" w:hanging="540"/>
        <w:rPr>
          <w:rFonts w:ascii="Times New Roman" w:eastAsia="Calibri" w:hAnsi="Times New Roman" w:cs="Times New Roman"/>
          <w:bCs/>
          <w:sz w:val="24"/>
          <w:szCs w:val="24"/>
        </w:rPr>
      </w:pPr>
      <w:r>
        <w:rPr>
          <w:rFonts w:ascii="Times New Roman" w:eastAsia="Calibri" w:hAnsi="Times New Roman" w:cs="Times New Roman"/>
          <w:bCs/>
          <w:sz w:val="24"/>
          <w:szCs w:val="24"/>
        </w:rPr>
        <w:t>Council of Autism Service Providers</w:t>
      </w:r>
      <w:r w:rsidRPr="00A04C7E">
        <w:rPr>
          <w:rFonts w:ascii="Times New Roman" w:eastAsia="Calibri" w:hAnsi="Times New Roman" w:cs="Times New Roman"/>
          <w:bCs/>
          <w:sz w:val="24"/>
          <w:szCs w:val="24"/>
        </w:rPr>
        <w:t xml:space="preserve"> (</w:t>
      </w:r>
      <w:proofErr w:type="gramStart"/>
      <w:r>
        <w:rPr>
          <w:rFonts w:ascii="Times New Roman" w:eastAsia="Calibri" w:hAnsi="Times New Roman" w:cs="Times New Roman"/>
          <w:bCs/>
          <w:sz w:val="24"/>
          <w:szCs w:val="24"/>
        </w:rPr>
        <w:t>July,</w:t>
      </w:r>
      <w:proofErr w:type="gramEnd"/>
      <w:r>
        <w:rPr>
          <w:rFonts w:ascii="Times New Roman" w:eastAsia="Calibri" w:hAnsi="Times New Roman" w:cs="Times New Roman"/>
          <w:bCs/>
          <w:sz w:val="24"/>
          <w:szCs w:val="24"/>
        </w:rPr>
        <w:t xml:space="preserve"> 2025</w:t>
      </w:r>
      <w:r w:rsidRPr="00A04C7E">
        <w:rPr>
          <w:rFonts w:ascii="Times New Roman" w:eastAsia="Calibri" w:hAnsi="Times New Roman" w:cs="Times New Roman"/>
          <w:bCs/>
          <w:sz w:val="24"/>
          <w:szCs w:val="24"/>
        </w:rPr>
        <w:t xml:space="preserve">). </w:t>
      </w:r>
      <w:r>
        <w:rPr>
          <w:rFonts w:ascii="Times New Roman" w:eastAsia="Calibri" w:hAnsi="Times New Roman" w:cs="Times New Roman"/>
          <w:bCs/>
          <w:i/>
          <w:iCs/>
          <w:sz w:val="24"/>
          <w:szCs w:val="24"/>
        </w:rPr>
        <w:t>CASP Practice Parameters for using Artificial Intelligence in Applied Behavior Analysis</w:t>
      </w:r>
      <w:r w:rsidRPr="00A04C7E">
        <w:rPr>
          <w:rFonts w:ascii="Times New Roman" w:eastAsia="Calibri" w:hAnsi="Times New Roman" w:cs="Times New Roman"/>
          <w:bCs/>
          <w:i/>
          <w:iCs/>
          <w:sz w:val="24"/>
          <w:szCs w:val="24"/>
        </w:rPr>
        <w:t>.</w:t>
      </w:r>
      <w:r>
        <w:rPr>
          <w:rFonts w:ascii="Times New Roman" w:eastAsia="Calibri" w:hAnsi="Times New Roman" w:cs="Times New Roman"/>
          <w:bCs/>
          <w:sz w:val="24"/>
          <w:szCs w:val="24"/>
        </w:rPr>
        <w:t xml:space="preserve"> </w:t>
      </w:r>
      <w:hyperlink r:id="rId80" w:history="1">
        <w:r w:rsidRPr="00441A61">
          <w:rPr>
            <w:rStyle w:val="Hyperlink"/>
            <w:rFonts w:ascii="Times New Roman" w:eastAsia="Calibri" w:hAnsi="Times New Roman" w:cs="Times New Roman"/>
            <w:bCs/>
            <w:sz w:val="24"/>
            <w:szCs w:val="24"/>
          </w:rPr>
          <w:t>https://www.casproviders.org/practice-parameters-for-ai</w:t>
        </w:r>
      </w:hyperlink>
    </w:p>
    <w:p w14:paraId="0A396D87" w14:textId="77777777" w:rsidR="00D2471D" w:rsidRPr="00880FB4" w:rsidRDefault="00D2471D" w:rsidP="00D2471D">
      <w:pPr>
        <w:ind w:left="540" w:hanging="540"/>
        <w:rPr>
          <w:rFonts w:ascii="Times New Roman" w:eastAsia="Calibri" w:hAnsi="Times New Roman" w:cs="Times New Roman"/>
          <w:bCs/>
          <w:sz w:val="12"/>
          <w:szCs w:val="12"/>
        </w:rPr>
      </w:pPr>
    </w:p>
    <w:p w14:paraId="1E55BC87" w14:textId="77777777" w:rsidR="00907F9C" w:rsidRDefault="00907F9C" w:rsidP="00907F9C">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1" w:history="1">
        <w:r w:rsidRPr="00FC6E84">
          <w:rPr>
            <w:rStyle w:val="Hyperlink"/>
            <w:rFonts w:ascii="Times New Roman" w:eastAsia="Calibri" w:hAnsi="Times New Roman" w:cs="Times New Roman"/>
            <w:bCs/>
            <w:sz w:val="24"/>
            <w:szCs w:val="24"/>
          </w:rPr>
          <w:t>https://osf.io/preprints/psyarxiv/pq28y/</w:t>
        </w:r>
      </w:hyperlink>
    </w:p>
    <w:p w14:paraId="5A2E3B57" w14:textId="77777777" w:rsidR="00907F9C" w:rsidRPr="00880FB4" w:rsidRDefault="00907F9C" w:rsidP="00907F9C">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lastRenderedPageBreak/>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82"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83"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4"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5"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6"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7"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8"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89"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Default="00282C02" w:rsidP="006B015A">
      <w:pPr>
        <w:rPr>
          <w:rFonts w:ascii="Times New Roman" w:hAnsi="Times New Roman" w:cs="Times New Roman"/>
          <w:b/>
          <w:sz w:val="24"/>
          <w:szCs w:val="24"/>
        </w:rPr>
      </w:pPr>
    </w:p>
    <w:p w14:paraId="419F811C" w14:textId="77777777" w:rsidR="008E6B89" w:rsidRPr="00A04C7E" w:rsidRDefault="008E6B89" w:rsidP="006B015A">
      <w:pPr>
        <w:rPr>
          <w:rFonts w:ascii="Times New Roman" w:hAnsi="Times New Roman" w:cs="Times New Roman"/>
          <w:b/>
          <w:sz w:val="24"/>
          <w:szCs w:val="24"/>
        </w:rPr>
      </w:pPr>
    </w:p>
    <w:p w14:paraId="294488CB" w14:textId="77777777" w:rsidR="008E6B89" w:rsidRDefault="008E6B89" w:rsidP="006B015A">
      <w:pPr>
        <w:rPr>
          <w:rFonts w:ascii="Times New Roman" w:hAnsi="Times New Roman" w:cs="Times New Roman"/>
          <w:b/>
          <w:sz w:val="24"/>
          <w:szCs w:val="24"/>
        </w:rPr>
      </w:pPr>
    </w:p>
    <w:p w14:paraId="02D0F8C2" w14:textId="1C89E2C1"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4314A727"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3EA1C893"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54CA89BC" w:rsidR="005F65C0" w:rsidRPr="00A04C7E" w:rsidRDefault="005F65C0"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1D5737A8" w14:textId="77777777" w:rsidR="00053B91" w:rsidRPr="00A04C7E" w:rsidRDefault="00053B91" w:rsidP="00825928">
      <w:pPr>
        <w:spacing w:after="120" w:line="240" w:lineRule="auto"/>
        <w:jc w:val="both"/>
        <w:rPr>
          <w:rFonts w:ascii="Times New Roman" w:eastAsia="Calibri" w:hAnsi="Times New Roman" w:cs="Times New Roman"/>
          <w:b/>
          <w:sz w:val="24"/>
          <w:szCs w:val="24"/>
        </w:rPr>
      </w:pPr>
    </w:p>
    <w:p w14:paraId="3D7B6D16" w14:textId="77777777" w:rsidR="00EB3D71" w:rsidRDefault="00EB3D71" w:rsidP="00825928">
      <w:pPr>
        <w:spacing w:after="120" w:line="240" w:lineRule="auto"/>
        <w:jc w:val="both"/>
        <w:rPr>
          <w:rFonts w:ascii="Times New Roman" w:eastAsia="Calibri" w:hAnsi="Times New Roman" w:cs="Times New Roman"/>
          <w:b/>
          <w:sz w:val="24"/>
          <w:szCs w:val="24"/>
        </w:rPr>
      </w:pPr>
    </w:p>
    <w:p w14:paraId="0D44904D" w14:textId="51657D0E"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lastRenderedPageBreak/>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79310286" w14:textId="1FA115AF"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90"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91"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lastRenderedPageBreak/>
        <w:t>Cox, D.J.</w:t>
      </w:r>
      <w:r w:rsidRPr="00A04C7E">
        <w:rPr>
          <w:rFonts w:ascii="Times New Roman" w:hAnsi="Times New Roman" w:cs="Times New Roman"/>
          <w:bCs/>
          <w:iCs/>
          <w:sz w:val="22"/>
        </w:rPr>
        <w:t xml:space="preserve"> (2020). Man-vs-machine. Combining behavior science and data science to predict and control behavior. </w:t>
      </w:r>
      <w:hyperlink r:id="rId92"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93"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4"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5"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6"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24D7A57B" w14:textId="77777777" w:rsidR="00761B5B" w:rsidRDefault="00761B5B" w:rsidP="001224AC">
      <w:pPr>
        <w:spacing w:line="240" w:lineRule="auto"/>
        <w:rPr>
          <w:rFonts w:ascii="Times New Roman" w:hAnsi="Times New Roman" w:cs="Times New Roman"/>
          <w:b/>
          <w:sz w:val="24"/>
          <w:szCs w:val="24"/>
        </w:rPr>
      </w:pPr>
    </w:p>
    <w:p w14:paraId="56B74234" w14:textId="77777777" w:rsidR="00761B5B" w:rsidRDefault="00761B5B" w:rsidP="001224AC">
      <w:pPr>
        <w:spacing w:line="240" w:lineRule="auto"/>
        <w:rPr>
          <w:rFonts w:ascii="Times New Roman" w:hAnsi="Times New Roman" w:cs="Times New Roman"/>
          <w:b/>
          <w:sz w:val="24"/>
          <w:szCs w:val="24"/>
        </w:rPr>
      </w:pPr>
    </w:p>
    <w:p w14:paraId="258B5058" w14:textId="77777777" w:rsidR="00761B5B" w:rsidRDefault="00761B5B" w:rsidP="001224AC">
      <w:pPr>
        <w:spacing w:line="240" w:lineRule="auto"/>
        <w:rPr>
          <w:rFonts w:ascii="Times New Roman" w:hAnsi="Times New Roman" w:cs="Times New Roman"/>
          <w:b/>
          <w:sz w:val="24"/>
          <w:szCs w:val="24"/>
        </w:rPr>
      </w:pPr>
    </w:p>
    <w:p w14:paraId="3C5A1D27" w14:textId="4F73B8F4"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TALKS</w:t>
      </w:r>
    </w:p>
    <w:p w14:paraId="6BDFF2E1" w14:textId="77777777" w:rsidR="00CA15EF" w:rsidRDefault="00CA15EF" w:rsidP="005E3381">
      <w:pPr>
        <w:spacing w:line="240" w:lineRule="auto"/>
        <w:rPr>
          <w:rFonts w:ascii="Times New Roman" w:hAnsi="Times New Roman" w:cs="Times New Roman"/>
          <w:sz w:val="24"/>
          <w:szCs w:val="24"/>
        </w:rPr>
      </w:pPr>
    </w:p>
    <w:p w14:paraId="0DBD56BC" w14:textId="16F90FCD"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hapters of FABA Conference</w:t>
      </w:r>
      <w:r w:rsidR="00867F39">
        <w:rPr>
          <w:rFonts w:ascii="Times New Roman" w:hAnsi="Times New Roman" w:cs="Times New Roman"/>
          <w:sz w:val="24"/>
          <w:szCs w:val="24"/>
        </w:rPr>
        <w:t xml:space="preserve"> 10</w:t>
      </w:r>
      <w:r w:rsidR="00867F39" w:rsidRPr="00867F39">
        <w:rPr>
          <w:rFonts w:ascii="Times New Roman" w:hAnsi="Times New Roman" w:cs="Times New Roman"/>
          <w:sz w:val="24"/>
          <w:szCs w:val="24"/>
          <w:vertAlign w:val="superscript"/>
        </w:rPr>
        <w:t>th</w:t>
      </w:r>
      <w:r w:rsidR="00867F39">
        <w:rPr>
          <w:rFonts w:ascii="Times New Roman" w:hAnsi="Times New Roman" w:cs="Times New Roman"/>
          <w:sz w:val="24"/>
          <w:szCs w:val="24"/>
        </w:rPr>
        <w:t xml:space="preserve"> Annual Conference</w:t>
      </w:r>
    </w:p>
    <w:p w14:paraId="33B51216" w14:textId="77777777" w:rsidR="00D3513F" w:rsidRPr="00A04C7E" w:rsidRDefault="00D3513F" w:rsidP="00D3513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ly Using Artificial Intelligence in Applied Behavior Analysis</w:t>
      </w:r>
    </w:p>
    <w:p w14:paraId="44839AC7"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77986CB" w14:textId="02B1EEB1"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00FF71E4" w14:textId="5F2A2B17" w:rsidR="00D3513F" w:rsidRPr="00A04C7E" w:rsidRDefault="00D3513F" w:rsidP="00D3513F">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D3513F">
        <w:rPr>
          <w:rFonts w:ascii="Times New Roman" w:hAnsi="Times New Roman" w:cs="Times New Roman"/>
          <w:i/>
          <w:iCs/>
          <w:sz w:val="24"/>
          <w:szCs w:val="24"/>
        </w:rPr>
        <w:t>Learning About Behavior from Artificial Organisms</w:t>
      </w:r>
    </w:p>
    <w:p w14:paraId="6D730746"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F1EE68C" w14:textId="77777777" w:rsidR="00867F39" w:rsidRPr="00A04C7E" w:rsidRDefault="00867F39" w:rsidP="00867F3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7F7F3DD5" w14:textId="30E79398" w:rsidR="00867F39" w:rsidRPr="00A04C7E" w:rsidRDefault="00867F39" w:rsidP="00867F39">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 xml:space="preserve">Using Artificial Intelligence to Predict Client Outcomes in Applied </w:t>
      </w:r>
      <w:r w:rsidR="001C5353">
        <w:rPr>
          <w:rFonts w:ascii="Times New Roman" w:hAnsi="Times New Roman" w:cs="Times New Roman"/>
          <w:i/>
          <w:iCs/>
          <w:sz w:val="24"/>
          <w:szCs w:val="24"/>
        </w:rPr>
        <w:br/>
        <w:t xml:space="preserve">         </w:t>
      </w:r>
      <w:r w:rsidRPr="00867F39">
        <w:rPr>
          <w:rFonts w:ascii="Times New Roman" w:hAnsi="Times New Roman" w:cs="Times New Roman"/>
          <w:i/>
          <w:iCs/>
          <w:sz w:val="24"/>
          <w:szCs w:val="24"/>
        </w:rPr>
        <w:t>Behavior Analysis</w:t>
      </w:r>
    </w:p>
    <w:p w14:paraId="4F73FE54" w14:textId="77777777" w:rsidR="00867F39" w:rsidRPr="00A04C7E" w:rsidRDefault="00867F39" w:rsidP="00867F39">
      <w:pPr>
        <w:spacing w:line="240" w:lineRule="auto"/>
        <w:ind w:left="1440" w:right="-90" w:firstLine="720"/>
        <w:rPr>
          <w:rFonts w:ascii="Times New Roman" w:hAnsi="Times New Roman" w:cs="Times New Roman"/>
          <w:sz w:val="12"/>
          <w:szCs w:val="12"/>
        </w:rPr>
      </w:pPr>
    </w:p>
    <w:p w14:paraId="7CD16189" w14:textId="00398B11" w:rsidR="001C5353" w:rsidRPr="00A04C7E" w:rsidRDefault="001C5353" w:rsidP="001C535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017056">
        <w:rPr>
          <w:rFonts w:ascii="Times New Roman" w:hAnsi="Times New Roman" w:cs="Times New Roman"/>
          <w:sz w:val="24"/>
          <w:szCs w:val="24"/>
        </w:rPr>
        <w:tab/>
      </w:r>
      <w:r w:rsidR="00017056">
        <w:rPr>
          <w:rFonts w:ascii="Times New Roman" w:hAnsi="Times New Roman" w:cs="Times New Roman"/>
          <w:sz w:val="24"/>
          <w:szCs w:val="24"/>
        </w:rPr>
        <w:t>10</w:t>
      </w:r>
      <w:r w:rsidR="00017056" w:rsidRPr="00017056">
        <w:rPr>
          <w:rFonts w:ascii="Times New Roman" w:hAnsi="Times New Roman" w:cs="Times New Roman"/>
          <w:sz w:val="24"/>
          <w:szCs w:val="24"/>
          <w:vertAlign w:val="superscript"/>
        </w:rPr>
        <w:t>th</w:t>
      </w:r>
      <w:r w:rsidR="00017056">
        <w:rPr>
          <w:rFonts w:ascii="Times New Roman" w:hAnsi="Times New Roman" w:cs="Times New Roman"/>
          <w:sz w:val="24"/>
          <w:szCs w:val="24"/>
        </w:rPr>
        <w:t xml:space="preserve"> Annual </w:t>
      </w:r>
      <w:r w:rsidRPr="00017056">
        <w:rPr>
          <w:rFonts w:ascii="Times New Roman" w:hAnsi="Times New Roman" w:cs="Times New Roman"/>
          <w:sz w:val="24"/>
          <w:szCs w:val="24"/>
        </w:rPr>
        <w:t>C</w:t>
      </w:r>
      <w:r>
        <w:rPr>
          <w:rFonts w:ascii="Times New Roman" w:hAnsi="Times New Roman" w:cs="Times New Roman"/>
          <w:sz w:val="24"/>
          <w:szCs w:val="24"/>
        </w:rPr>
        <w:t>ontemporary Developments in Behavior Analysis Conference</w:t>
      </w:r>
    </w:p>
    <w:p w14:paraId="0797B41E" w14:textId="0BC5A7D2" w:rsidR="001C5353" w:rsidRPr="00A04C7E" w:rsidRDefault="001C5353" w:rsidP="001C5353">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 xml:space="preserve">Artificial Intelligence </w:t>
      </w:r>
      <w:r>
        <w:rPr>
          <w:rFonts w:ascii="Times New Roman" w:hAnsi="Times New Roman" w:cs="Times New Roman"/>
          <w:i/>
          <w:iCs/>
          <w:sz w:val="24"/>
          <w:szCs w:val="24"/>
        </w:rPr>
        <w:t xml:space="preserve">in Behavior Analysis and Education: Time to   </w:t>
      </w:r>
      <w:r>
        <w:rPr>
          <w:rFonts w:ascii="Times New Roman" w:hAnsi="Times New Roman" w:cs="Times New Roman"/>
          <w:i/>
          <w:iCs/>
          <w:sz w:val="24"/>
          <w:szCs w:val="24"/>
        </w:rPr>
        <w:br/>
        <w:t xml:space="preserve">         Change our Behavior</w:t>
      </w:r>
    </w:p>
    <w:p w14:paraId="61E59360" w14:textId="77777777" w:rsidR="001C5353" w:rsidRPr="00A04C7E" w:rsidRDefault="001C5353" w:rsidP="001C5353">
      <w:pPr>
        <w:spacing w:line="240" w:lineRule="auto"/>
        <w:ind w:left="1440" w:right="-90" w:firstLine="720"/>
        <w:rPr>
          <w:rFonts w:ascii="Times New Roman" w:hAnsi="Times New Roman" w:cs="Times New Roman"/>
          <w:sz w:val="12"/>
          <w:szCs w:val="12"/>
        </w:rPr>
      </w:pPr>
    </w:p>
    <w:p w14:paraId="35EB93EB" w14:textId="6646DF49" w:rsidR="003760AE" w:rsidRPr="00A04C7E" w:rsidRDefault="003760AE" w:rsidP="003760A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The Ohio State University</w:t>
      </w:r>
    </w:p>
    <w:p w14:paraId="299670DE" w14:textId="41DB6882" w:rsidR="003760AE" w:rsidRPr="00A04C7E" w:rsidRDefault="003760AE" w:rsidP="003760A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and Behavior Analysis: Translational Opportunities Abound</w:t>
      </w:r>
    </w:p>
    <w:p w14:paraId="0B74CDF7" w14:textId="77777777" w:rsidR="003760AE" w:rsidRPr="00A04C7E" w:rsidRDefault="003760AE" w:rsidP="003760AE">
      <w:pPr>
        <w:spacing w:line="240" w:lineRule="auto"/>
        <w:ind w:left="1440" w:right="-90" w:firstLine="720"/>
        <w:rPr>
          <w:rFonts w:ascii="Times New Roman" w:hAnsi="Times New Roman" w:cs="Times New Roman"/>
          <w:sz w:val="12"/>
          <w:szCs w:val="12"/>
        </w:rPr>
      </w:pPr>
    </w:p>
    <w:p w14:paraId="18B6886D" w14:textId="356DEA82"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13C88032" w14:textId="188958D3" w:rsidR="00C01568" w:rsidRPr="00A04C7E" w:rsidRDefault="00C01568" w:rsidP="00C0156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Learn Behavioral Continuing Education Event Series</w:t>
      </w:r>
    </w:p>
    <w:p w14:paraId="0DEAB23E" w14:textId="24304137" w:rsidR="00C01568" w:rsidRPr="00A04C7E" w:rsidRDefault="00C01568" w:rsidP="00C0156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The Utility and Ethics Around Artificial Intelligence in ABA</w:t>
      </w:r>
    </w:p>
    <w:p w14:paraId="7FC4B136" w14:textId="77777777" w:rsidR="00C01568" w:rsidRPr="00A04C7E" w:rsidRDefault="00C01568" w:rsidP="00C01568">
      <w:pPr>
        <w:spacing w:line="240" w:lineRule="auto"/>
        <w:ind w:left="1440" w:right="-90" w:firstLine="720"/>
        <w:rPr>
          <w:rFonts w:ascii="Times New Roman" w:hAnsi="Times New Roman" w:cs="Times New Roman"/>
          <w:sz w:val="12"/>
          <w:szCs w:val="12"/>
        </w:rPr>
      </w:pPr>
    </w:p>
    <w:p w14:paraId="5326466E" w14:textId="58CB5F5E"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0E075DB1" w14:textId="77777777" w:rsidR="00EB3D71" w:rsidRDefault="00EB3D71" w:rsidP="00903B17">
      <w:pPr>
        <w:spacing w:line="240" w:lineRule="auto"/>
        <w:ind w:left="1440" w:hanging="1440"/>
        <w:rPr>
          <w:rFonts w:ascii="Times New Roman" w:hAnsi="Times New Roman" w:cs="Times New Roman"/>
          <w:sz w:val="24"/>
          <w:szCs w:val="24"/>
        </w:rPr>
      </w:pPr>
    </w:p>
    <w:p w14:paraId="1F4075C3" w14:textId="77777777" w:rsidR="00EB3D71" w:rsidRDefault="00EB3D71" w:rsidP="00903B17">
      <w:pPr>
        <w:spacing w:line="240" w:lineRule="auto"/>
        <w:ind w:left="1440" w:hanging="1440"/>
        <w:rPr>
          <w:rFonts w:ascii="Times New Roman" w:hAnsi="Times New Roman" w:cs="Times New Roman"/>
          <w:sz w:val="24"/>
          <w:szCs w:val="24"/>
        </w:rPr>
      </w:pPr>
    </w:p>
    <w:p w14:paraId="4979A320" w14:textId="4BA1F4F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1E4C467D"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A155B1D"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2DAE2092"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4461A616" w14:textId="714B45DC"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79584BBD" w14:textId="27034110"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Default="007C0FF0" w:rsidP="007C0FF0">
      <w:pPr>
        <w:spacing w:line="240" w:lineRule="auto"/>
        <w:ind w:left="2160"/>
        <w:rPr>
          <w:rFonts w:ascii="Times New Roman" w:hAnsi="Times New Roman" w:cs="Times New Roman"/>
          <w:bCs/>
          <w:i/>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126D62B" w14:textId="3D425A76" w:rsidR="001272A9" w:rsidRPr="00350FBF" w:rsidRDefault="00AF1355" w:rsidP="00350FBF">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29A2D9F6" w14:textId="20CDFA38"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751EF9B1" w14:textId="77777777" w:rsidR="001120A7" w:rsidRDefault="001120A7">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69D89ADE" w14:textId="65E3F445"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5701CD45" w14:textId="05F29BD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0AEA7970" w14:textId="77777777" w:rsidR="00CF21FE" w:rsidRDefault="00CF21FE" w:rsidP="001224AC">
      <w:pPr>
        <w:spacing w:line="240" w:lineRule="auto"/>
        <w:rPr>
          <w:rFonts w:ascii="Times New Roman" w:hAnsi="Times New Roman" w:cs="Times New Roman"/>
          <w:b/>
          <w:sz w:val="24"/>
          <w:szCs w:val="24"/>
        </w:rPr>
      </w:pPr>
    </w:p>
    <w:p w14:paraId="705E176B" w14:textId="77777777" w:rsidR="001120A7" w:rsidRDefault="001120A7">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7A075F84" w14:textId="405DFA7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lastRenderedPageBreak/>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C32AAD" w:rsidRPr="00A04C7E" w14:paraId="3699BA69" w14:textId="77777777" w:rsidTr="008210FB">
        <w:tc>
          <w:tcPr>
            <w:tcW w:w="630" w:type="dxa"/>
          </w:tcPr>
          <w:p w14:paraId="3007F0D3" w14:textId="30AC99E8" w:rsidR="00C32AAD" w:rsidRDefault="00C32AAD"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9.</w:t>
            </w:r>
          </w:p>
        </w:tc>
        <w:tc>
          <w:tcPr>
            <w:tcW w:w="8910" w:type="dxa"/>
          </w:tcPr>
          <w:p w14:paraId="3BAEA917" w14:textId="09CA9501" w:rsidR="00C32AAD" w:rsidRPr="00C32AAD" w:rsidRDefault="00C32AAD" w:rsidP="007C1D7F">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Foley, K., Gavoni, 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r w:rsidR="003B1672">
              <w:rPr>
                <w:rFonts w:ascii="Times New Roman" w:hAnsi="Times New Roman" w:cs="Times New Roman"/>
                <w:color w:val="000000" w:themeColor="text1"/>
                <w:sz w:val="22"/>
              </w:rPr>
              <w:t xml:space="preserve">Zane, T., </w:t>
            </w:r>
            <w:r>
              <w:rPr>
                <w:rFonts w:ascii="Times New Roman" w:hAnsi="Times New Roman" w:cs="Times New Roman"/>
                <w:color w:val="000000" w:themeColor="text1"/>
                <w:sz w:val="22"/>
              </w:rPr>
              <w:t>&amp; Weiss, M. J.  (</w:t>
            </w:r>
            <w:proofErr w:type="gramStart"/>
            <w:r>
              <w:rPr>
                <w:rFonts w:ascii="Times New Roman" w:hAnsi="Times New Roman" w:cs="Times New Roman"/>
                <w:color w:val="000000" w:themeColor="text1"/>
                <w:sz w:val="22"/>
              </w:rPr>
              <w:t>August,</w:t>
            </w:r>
            <w:proofErr w:type="gramEnd"/>
            <w:r>
              <w:rPr>
                <w:rFonts w:ascii="Times New Roman" w:hAnsi="Times New Roman" w:cs="Times New Roman"/>
                <w:color w:val="000000" w:themeColor="text1"/>
                <w:sz w:val="22"/>
              </w:rPr>
              <w:t xml:space="preserve"> 2025). The impact of choice of assignments on student quiz performance in online higher education. 13</w:t>
            </w:r>
            <w:r w:rsidRPr="00C32AAD">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Ethics in Professional Practice Conference. Beverly, MA. </w:t>
            </w:r>
          </w:p>
        </w:tc>
      </w:tr>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9E1972">
            <w:pPr>
              <w:spacing w:beforeLines="60" w:before="144" w:line="240" w:lineRule="auto"/>
              <w:ind w:left="246" w:hanging="246"/>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lastRenderedPageBreak/>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6FC6D71F" w14:textId="348B10AC" w:rsidR="00B74A25" w:rsidRPr="00A04C7E" w:rsidRDefault="003C56CB" w:rsidP="009E1972">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7"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8"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Picallo</w:t>
            </w:r>
            <w:proofErr w:type="spellEnd"/>
            <w:r w:rsidRPr="00A04C7E">
              <w:rPr>
                <w:rFonts w:ascii="Times New Roman" w:hAnsi="Times New Roman" w:cs="Times New Roman"/>
                <w:sz w:val="22"/>
              </w:rPr>
              <w:t xml:space="preserve">,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99"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9E48C5F" w14:textId="608A5601" w:rsidR="00133A67" w:rsidRPr="00A04C7E" w:rsidRDefault="00955522" w:rsidP="004E099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100"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101"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4A9B4AF" w:rsidR="009E1972" w:rsidRPr="00A04C7E" w:rsidRDefault="00146805" w:rsidP="00C01568">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5B93C97D" w14:textId="06A91F71"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867F39" w:rsidRPr="00A04C7E" w14:paraId="7644308D" w14:textId="77777777" w:rsidTr="00192FF6">
        <w:trPr>
          <w:trHeight w:val="630"/>
        </w:trPr>
        <w:tc>
          <w:tcPr>
            <w:tcW w:w="540" w:type="dxa"/>
          </w:tcPr>
          <w:p w14:paraId="1B1BEDDB" w14:textId="189C9908"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5</w:t>
            </w:r>
            <w:r>
              <w:rPr>
                <w:rFonts w:ascii="Times New Roman" w:hAnsi="Times New Roman" w:cs="Times New Roman"/>
                <w:color w:val="000000"/>
                <w:sz w:val="22"/>
              </w:rPr>
              <w:t>.</w:t>
            </w:r>
          </w:p>
        </w:tc>
        <w:tc>
          <w:tcPr>
            <w:tcW w:w="8910" w:type="dxa"/>
          </w:tcPr>
          <w:p w14:paraId="19809E43" w14:textId="4D7601A2" w:rsidR="00867F39" w:rsidRPr="00867F39" w:rsidRDefault="00867F39"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April,</w:t>
            </w:r>
            <w:proofErr w:type="gramEnd"/>
            <w:r>
              <w:rPr>
                <w:rFonts w:ascii="Times New Roman" w:hAnsi="Times New Roman" w:cs="Times New Roman"/>
                <w:color w:val="000000" w:themeColor="text1"/>
                <w:sz w:val="22"/>
              </w:rPr>
              <w:t xml:space="preserve"> 2026). </w:t>
            </w:r>
            <w:r w:rsidRPr="00867F39">
              <w:rPr>
                <w:rFonts w:ascii="Times New Roman" w:hAnsi="Times New Roman" w:cs="Times New Roman"/>
                <w:color w:val="000000" w:themeColor="text1"/>
                <w:sz w:val="22"/>
              </w:rPr>
              <w:t>Ethically Using Artificial Intelligence in Applied Behavior Analysis</w:t>
            </w:r>
            <w:r>
              <w:rPr>
                <w:rFonts w:ascii="Times New Roman" w:hAnsi="Times New Roman" w:cs="Times New Roman"/>
                <w:color w:val="000000" w:themeColor="text1"/>
                <w:sz w:val="22"/>
              </w:rPr>
              <w:t>. Chapters of the Florida Association for Behavior Analysis 10</w:t>
            </w:r>
            <w:r w:rsidRPr="00867F39">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Conference. Tampa, FL.</w:t>
            </w:r>
          </w:p>
        </w:tc>
      </w:tr>
      <w:tr w:rsidR="00867F39" w:rsidRPr="00A04C7E" w14:paraId="0E31803E" w14:textId="77777777" w:rsidTr="00192FF6">
        <w:trPr>
          <w:trHeight w:val="630"/>
        </w:trPr>
        <w:tc>
          <w:tcPr>
            <w:tcW w:w="540" w:type="dxa"/>
          </w:tcPr>
          <w:p w14:paraId="573A930D" w14:textId="23EF85C8"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4</w:t>
            </w:r>
            <w:r>
              <w:rPr>
                <w:rFonts w:ascii="Times New Roman" w:hAnsi="Times New Roman" w:cs="Times New Roman"/>
                <w:color w:val="000000"/>
                <w:sz w:val="22"/>
              </w:rPr>
              <w:t>.</w:t>
            </w:r>
          </w:p>
        </w:tc>
        <w:tc>
          <w:tcPr>
            <w:tcW w:w="8910" w:type="dxa"/>
          </w:tcPr>
          <w:p w14:paraId="7D284D7C" w14:textId="6105F571" w:rsidR="00867F39" w:rsidRP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Learning About Behavior from Artificial Organism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xml:space="preserve">. Uncasville, CT. </w:t>
            </w:r>
          </w:p>
        </w:tc>
      </w:tr>
      <w:tr w:rsidR="00867F39" w:rsidRPr="00A04C7E" w14:paraId="2A486CEF" w14:textId="77777777" w:rsidTr="00192FF6">
        <w:trPr>
          <w:trHeight w:val="630"/>
        </w:trPr>
        <w:tc>
          <w:tcPr>
            <w:tcW w:w="540" w:type="dxa"/>
          </w:tcPr>
          <w:p w14:paraId="1C11771C" w14:textId="0B1B519C"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65132391" w14:textId="170FCB2A" w:rsid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Using Artificial Intelligence to Predict Client Outcomes in Applied Behavior Analysi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Uncasville, CT.</w:t>
            </w:r>
          </w:p>
        </w:tc>
      </w:tr>
      <w:tr w:rsidR="001120A7" w:rsidRPr="00A04C7E" w14:paraId="54A228A9" w14:textId="77777777" w:rsidTr="00192FF6">
        <w:trPr>
          <w:trHeight w:val="630"/>
        </w:trPr>
        <w:tc>
          <w:tcPr>
            <w:tcW w:w="540" w:type="dxa"/>
          </w:tcPr>
          <w:p w14:paraId="6C60130C" w14:textId="606F5F6F" w:rsidR="001120A7" w:rsidRDefault="001120A7"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w:t>
            </w:r>
            <w:r w:rsidR="00115EB4">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3CC7B61C" w14:textId="0ECFDB44" w:rsidR="001120A7" w:rsidRPr="001120A7" w:rsidRDefault="001120A7"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anuary,</w:t>
            </w:r>
            <w:proofErr w:type="gramEnd"/>
            <w:r>
              <w:rPr>
                <w:rFonts w:ascii="Times New Roman" w:hAnsi="Times New Roman" w:cs="Times New Roman"/>
                <w:color w:val="000000" w:themeColor="text1"/>
                <w:sz w:val="22"/>
              </w:rPr>
              <w:t xml:space="preserve"> 2026). Artificial intelligence in behavior analysis and education: Time to change our behavior. </w:t>
            </w:r>
            <w:r>
              <w:rPr>
                <w:rFonts w:ascii="Times New Roman" w:hAnsi="Times New Roman" w:cs="Times New Roman"/>
                <w:i/>
                <w:iCs/>
                <w:color w:val="000000" w:themeColor="text1"/>
                <w:sz w:val="22"/>
              </w:rPr>
              <w:t>Contemporary Developments in Behavior Analysis Conference</w:t>
            </w:r>
            <w:r>
              <w:rPr>
                <w:rFonts w:ascii="Times New Roman" w:hAnsi="Times New Roman" w:cs="Times New Roman"/>
                <w:color w:val="000000" w:themeColor="text1"/>
                <w:sz w:val="22"/>
              </w:rPr>
              <w:t>. Boston, MA.</w:t>
            </w:r>
          </w:p>
        </w:tc>
      </w:tr>
      <w:tr w:rsidR="00115EB4" w:rsidRPr="00A04C7E" w14:paraId="3A679D32" w14:textId="77777777" w:rsidTr="00192FF6">
        <w:trPr>
          <w:trHeight w:val="630"/>
        </w:trPr>
        <w:tc>
          <w:tcPr>
            <w:tcW w:w="540" w:type="dxa"/>
          </w:tcPr>
          <w:p w14:paraId="1BF04705" w14:textId="7981CA06" w:rsidR="00115EB4" w:rsidRDefault="00115EB4"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1.</w:t>
            </w:r>
          </w:p>
        </w:tc>
        <w:tc>
          <w:tcPr>
            <w:tcW w:w="8910" w:type="dxa"/>
          </w:tcPr>
          <w:p w14:paraId="6BE1397F" w14:textId="715D11C5" w:rsidR="00115EB4" w:rsidRDefault="00115EB4"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ober,</w:t>
            </w:r>
            <w:proofErr w:type="gramEnd"/>
            <w:r>
              <w:rPr>
                <w:rFonts w:ascii="Times New Roman" w:hAnsi="Times New Roman" w:cs="Times New Roman"/>
                <w:color w:val="000000" w:themeColor="text1"/>
                <w:sz w:val="22"/>
              </w:rPr>
              <w:t xml:space="preserve"> 2025). The utility and ethics around artificial intelligence in applied behavior analysis. LEARN Behavioral Continuing Education Events Series.  </w:t>
            </w:r>
          </w:p>
        </w:tc>
      </w:tr>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ilyko,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4820DB21" w14:textId="77777777" w:rsidR="00CF21FE" w:rsidRDefault="00CF21FE"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155F" w:rsidRPr="00A04C7E" w14:paraId="1480BCDE" w14:textId="77777777" w:rsidTr="00627A08">
        <w:tc>
          <w:tcPr>
            <w:tcW w:w="540" w:type="dxa"/>
          </w:tcPr>
          <w:p w14:paraId="20FB2847" w14:textId="5756CE8C"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w:t>
            </w:r>
            <w:r w:rsidR="0082046D">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5E44E7E2" w14:textId="6D0FEE03"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xml:space="preserve"> (</w:t>
            </w:r>
            <w:proofErr w:type="gramStart"/>
            <w:r>
              <w:rPr>
                <w:rFonts w:ascii="Times New Roman" w:hAnsi="Times New Roman" w:cs="Times New Roman"/>
                <w:bCs/>
                <w:sz w:val="22"/>
              </w:rPr>
              <w:t>October,</w:t>
            </w:r>
            <w:proofErr w:type="gramEnd"/>
            <w:r>
              <w:rPr>
                <w:rFonts w:ascii="Times New Roman" w:hAnsi="Times New Roman" w:cs="Times New Roman"/>
                <w:bCs/>
                <w:sz w:val="22"/>
              </w:rPr>
              <w:t xml:space="preserve"> 2025). Understanding contingencies in interdisciplinary collaboration. Mosaic Pediatric Therapy Fall CEU Series. </w:t>
            </w:r>
          </w:p>
        </w:tc>
      </w:tr>
      <w:tr w:rsidR="0082046D" w:rsidRPr="00A04C7E" w14:paraId="6B60076A" w14:textId="77777777" w:rsidTr="00627A08">
        <w:tc>
          <w:tcPr>
            <w:tcW w:w="540" w:type="dxa"/>
          </w:tcPr>
          <w:p w14:paraId="069F4B7F" w14:textId="46F7D613" w:rsidR="0082046D" w:rsidRDefault="0082046D"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1.</w:t>
            </w:r>
          </w:p>
        </w:tc>
        <w:tc>
          <w:tcPr>
            <w:tcW w:w="8910" w:type="dxa"/>
          </w:tcPr>
          <w:p w14:paraId="281FE9FB" w14:textId="2FDB439F" w:rsidR="0082046D" w:rsidRDefault="00171CBA" w:rsidP="0082046D">
            <w:pPr>
              <w:spacing w:before="60" w:afterLines="60" w:after="144" w:line="240" w:lineRule="auto"/>
              <w:ind w:left="252" w:hanging="252"/>
              <w:jc w:val="both"/>
              <w:rPr>
                <w:rFonts w:ascii="Times New Roman" w:hAnsi="Times New Roman" w:cs="Times New Roman"/>
                <w:b/>
                <w:i/>
                <w:iCs/>
                <w:sz w:val="22"/>
              </w:rPr>
            </w:pPr>
            <w:r>
              <w:rPr>
                <w:rFonts w:ascii="Times New Roman" w:hAnsi="Times New Roman" w:cs="Times New Roman"/>
                <w:b/>
                <w:i/>
                <w:iCs/>
                <w:sz w:val="22"/>
              </w:rPr>
              <w:t>^</w:t>
            </w:r>
            <w:r w:rsidR="0082046D">
              <w:rPr>
                <w:rFonts w:ascii="Times New Roman" w:hAnsi="Times New Roman" w:cs="Times New Roman"/>
                <w:b/>
                <w:i/>
                <w:iCs/>
                <w:sz w:val="22"/>
              </w:rPr>
              <w:t xml:space="preserve">Cox, D. J. </w:t>
            </w:r>
            <w:r w:rsidR="0082046D">
              <w:rPr>
                <w:rFonts w:ascii="Times New Roman" w:hAnsi="Times New Roman" w:cs="Times New Roman"/>
                <w:bCs/>
                <w:sz w:val="22"/>
              </w:rPr>
              <w:t>(</w:t>
            </w:r>
            <w:proofErr w:type="gramStart"/>
            <w:r w:rsidR="0082046D">
              <w:rPr>
                <w:rFonts w:ascii="Times New Roman" w:hAnsi="Times New Roman" w:cs="Times New Roman"/>
                <w:bCs/>
                <w:sz w:val="22"/>
              </w:rPr>
              <w:t>September,</w:t>
            </w:r>
            <w:proofErr w:type="gramEnd"/>
            <w:r w:rsidR="0082046D">
              <w:rPr>
                <w:rFonts w:ascii="Times New Roman" w:hAnsi="Times New Roman" w:cs="Times New Roman"/>
                <w:bCs/>
                <w:sz w:val="22"/>
              </w:rPr>
              <w:t xml:space="preserve"> 2025). </w:t>
            </w:r>
            <w:r w:rsidR="0082046D" w:rsidRPr="0082046D">
              <w:rPr>
                <w:rFonts w:ascii="Times New Roman" w:hAnsi="Times New Roman" w:cs="Times New Roman"/>
                <w:bCs/>
                <w:sz w:val="22"/>
              </w:rPr>
              <w:t>AI and Behavior Analysis: Translational Opportunities Abound</w:t>
            </w:r>
            <w:r w:rsidR="0082046D">
              <w:rPr>
                <w:rFonts w:ascii="Times New Roman" w:hAnsi="Times New Roman" w:cs="Times New Roman"/>
                <w:bCs/>
                <w:sz w:val="22"/>
              </w:rPr>
              <w:t xml:space="preserve">. Guest Lecture. The Ohio State University. </w:t>
            </w:r>
          </w:p>
        </w:tc>
      </w:tr>
      <w:tr w:rsidR="006C155F" w:rsidRPr="00A04C7E" w14:paraId="19372A74" w14:textId="77777777" w:rsidTr="00627A08">
        <w:tc>
          <w:tcPr>
            <w:tcW w:w="540" w:type="dxa"/>
          </w:tcPr>
          <w:p w14:paraId="02BFC1CB" w14:textId="635DEED6"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lastRenderedPageBreak/>
              <w:t>40.</w:t>
            </w:r>
          </w:p>
        </w:tc>
        <w:tc>
          <w:tcPr>
            <w:tcW w:w="8910" w:type="dxa"/>
          </w:tcPr>
          <w:p w14:paraId="117A3B07" w14:textId="049F21B4"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amp; Godwin, J. (</w:t>
            </w:r>
            <w:proofErr w:type="gramStart"/>
            <w:r>
              <w:rPr>
                <w:rFonts w:ascii="Times New Roman" w:hAnsi="Times New Roman" w:cs="Times New Roman"/>
                <w:bCs/>
                <w:sz w:val="22"/>
              </w:rPr>
              <w:t>August,</w:t>
            </w:r>
            <w:proofErr w:type="gramEnd"/>
            <w:r>
              <w:rPr>
                <w:rFonts w:ascii="Times New Roman" w:hAnsi="Times New Roman" w:cs="Times New Roman"/>
                <w:bCs/>
                <w:sz w:val="22"/>
              </w:rPr>
              <w:t xml:space="preserve"> 2025). Outcome Data in Action: What it is, why it matters, and how we use it. Mosaic Pediatric Therapy BCBA Continuing Education Series. </w:t>
            </w:r>
          </w:p>
        </w:tc>
      </w:tr>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102"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103"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4"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46FF2884" w:rsidR="009317E1" w:rsidRPr="00B14AB6" w:rsidRDefault="009317E1">
      <w:pPr>
        <w:spacing w:after="200" w:line="276" w:lineRule="auto"/>
        <w:rPr>
          <w:rFonts w:ascii="Times New Roman" w:hAnsi="Times New Roman" w:cs="Times New Roman"/>
          <w:bCs/>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proofErr w:type="gramEnd"/>
      <w:r>
        <w:rPr>
          <w:rFonts w:ascii="Times New Roman" w:hAnsi="Times New Roman" w:cs="Times New Roman"/>
          <w:sz w:val="24"/>
          <w:szCs w:val="24"/>
        </w:rPr>
        <w:t xml:space="preserve"> 2025 – Present</w:t>
      </w:r>
    </w:p>
    <w:p w14:paraId="157771C2" w14:textId="0497D394" w:rsidR="005969A8" w:rsidRDefault="005969A8" w:rsidP="005969A8">
      <w:pPr>
        <w:spacing w:line="240" w:lineRule="auto"/>
        <w:ind w:left="1260" w:hanging="540"/>
      </w:pPr>
      <w:r w:rsidRPr="00A04C7E">
        <w:rPr>
          <w:rFonts w:ascii="Times New Roman" w:hAnsi="Times New Roman" w:cs="Times New Roman"/>
          <w:sz w:val="24"/>
          <w:szCs w:val="24"/>
        </w:rPr>
        <w:t>Link:</w:t>
      </w:r>
      <w:r w:rsidR="00384F4B" w:rsidRPr="00384F4B">
        <w:t xml:space="preserve"> </w:t>
      </w:r>
      <w:hyperlink r:id="rId105"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56C89DA7" w14:textId="21AE1C2E" w:rsidR="00CF21FE" w:rsidRPr="00CF21FE" w:rsidRDefault="00CF21FE" w:rsidP="005969A8">
      <w:pPr>
        <w:spacing w:line="240" w:lineRule="auto"/>
        <w:ind w:left="1260" w:hanging="540"/>
        <w:rPr>
          <w:rFonts w:ascii="Times New Roman" w:hAnsi="Times New Roman" w:cs="Times New Roman"/>
          <w:sz w:val="24"/>
          <w:szCs w:val="24"/>
        </w:rPr>
      </w:pPr>
      <w:r w:rsidRPr="00CF21FE">
        <w:rPr>
          <w:rFonts w:ascii="Times New Roman" w:hAnsi="Times New Roman" w:cs="Times New Roman"/>
          <w:sz w:val="24"/>
          <w:szCs w:val="24"/>
        </w:rPr>
        <w:t xml:space="preserve">Newsletters to Date: </w:t>
      </w:r>
      <w:r w:rsidR="00EB3D71">
        <w:rPr>
          <w:rFonts w:ascii="Times New Roman" w:hAnsi="Times New Roman" w:cs="Times New Roman"/>
          <w:sz w:val="24"/>
          <w:szCs w:val="24"/>
        </w:rPr>
        <w:t>9</w:t>
      </w:r>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6" w:history="1">
        <w:r w:rsidRPr="00056B64">
          <w:rPr>
            <w:rStyle w:val="Hyperlink"/>
            <w:rFonts w:ascii="Times New Roman" w:hAnsi="Times New Roman" w:cs="Times New Roman"/>
            <w:sz w:val="24"/>
            <w:szCs w:val="24"/>
          </w:rPr>
          <w:t>https://open.spotify.com/show/4qYHEe2kFI0p45m2twnoDL</w:t>
        </w:r>
      </w:hyperlink>
    </w:p>
    <w:p w14:paraId="7F642BEB" w14:textId="3D249473"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5E3381">
        <w:rPr>
          <w:rFonts w:ascii="Times New Roman" w:hAnsi="Times New Roman" w:cs="Times New Roman"/>
          <w:sz w:val="24"/>
          <w:szCs w:val="24"/>
        </w:rPr>
        <w:t>2</w:t>
      </w:r>
      <w:r w:rsidR="00EB3D71">
        <w:rPr>
          <w:rFonts w:ascii="Times New Roman" w:hAnsi="Times New Roman" w:cs="Times New Roman"/>
          <w:sz w:val="24"/>
          <w:szCs w:val="24"/>
        </w:rPr>
        <w:t>4</w:t>
      </w:r>
    </w:p>
    <w:p w14:paraId="4EBBC2F7" w14:textId="77777777" w:rsidR="00CB62D2" w:rsidRPr="00A04C7E" w:rsidRDefault="00CB62D2" w:rsidP="00CB62D2">
      <w:pPr>
        <w:spacing w:line="240" w:lineRule="auto"/>
        <w:rPr>
          <w:rFonts w:ascii="Times New Roman" w:hAnsi="Times New Roman" w:cs="Times New Roman"/>
          <w:sz w:val="12"/>
          <w:szCs w:val="12"/>
        </w:rPr>
      </w:pPr>
    </w:p>
    <w:p w14:paraId="145EC9D6" w14:textId="0A6137E9" w:rsidR="00B14AB6" w:rsidRPr="00A04C7E" w:rsidRDefault="00B14AB6" w:rsidP="00B14AB6">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r>
        <w:rPr>
          <w:rFonts w:ascii="Times New Roman" w:hAnsi="Times New Roman" w:cs="Times New Roman"/>
          <w:i/>
          <w:iCs/>
          <w:sz w:val="24"/>
          <w:szCs w:val="24"/>
        </w:rPr>
        <w:t>Cooperant Learning Podcast</w:t>
      </w:r>
    </w:p>
    <w:p w14:paraId="1371CCC5" w14:textId="427B6FA4" w:rsidR="00B14AB6" w:rsidRPr="00A04C7E" w:rsidRDefault="00B14AB6" w:rsidP="00B14AB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Intersection of Applied Behavior Analysis and AI</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ugust,</w:t>
      </w:r>
      <w:proofErr w:type="gramEnd"/>
      <w:r>
        <w:rPr>
          <w:rFonts w:ascii="Times New Roman" w:hAnsi="Times New Roman" w:cs="Times New Roman"/>
          <w:sz w:val="24"/>
          <w:szCs w:val="24"/>
        </w:rPr>
        <w:t xml:space="preserve"> 2025</w:t>
      </w:r>
    </w:p>
    <w:p w14:paraId="367D0481" w14:textId="509226CF" w:rsidR="00B14AB6" w:rsidRPr="003A16EA" w:rsidRDefault="00B14AB6" w:rsidP="00B14AB6">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7" w:history="1">
        <w:r w:rsidRPr="006A2C39">
          <w:rPr>
            <w:rStyle w:val="Hyperlink"/>
            <w:rFonts w:ascii="Times New Roman" w:hAnsi="Times New Roman" w:cs="Times New Roman"/>
            <w:bCs/>
            <w:sz w:val="24"/>
            <w:szCs w:val="24"/>
          </w:rPr>
          <w:t>https://open.spotify.com/episode/2NxutTlvVyJ7Ah64z3G3Qk</w:t>
        </w:r>
      </w:hyperlink>
    </w:p>
    <w:p w14:paraId="1C88C593" w14:textId="77777777" w:rsidR="00B14AB6" w:rsidRPr="00A04C7E" w:rsidRDefault="00B14AB6" w:rsidP="00B14AB6">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Pr>
          <w:rFonts w:ascii="Times New Roman" w:hAnsi="Times New Roman" w:cs="Times New Roman"/>
          <w:sz w:val="24"/>
          <w:szCs w:val="24"/>
        </w:rPr>
        <w:t xml:space="preserve">Podcast: </w:t>
      </w:r>
      <w:r>
        <w:rPr>
          <w:rFonts w:ascii="Times New Roman" w:hAnsi="Times New Roman" w:cs="Times New Roman"/>
          <w:i/>
          <w:iCs/>
          <w:sz w:val="24"/>
          <w:szCs w:val="24"/>
        </w:rPr>
        <w:t>Cooperant Learning Podcast</w:t>
      </w:r>
    </w:p>
    <w:p w14:paraId="46104F79" w14:textId="2FAE7D2B" w:rsidR="00B14AB6" w:rsidRPr="00A04C7E" w:rsidRDefault="00B14AB6" w:rsidP="00B14AB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Big Data to Inform ABA Hours Recommendations</w:t>
      </w:r>
      <w:r>
        <w:rPr>
          <w:rFonts w:ascii="Times New Roman" w:hAnsi="Times New Roman" w:cs="Times New Roman"/>
        </w:rPr>
        <w:tab/>
        <w:t xml:space="preserve">                            </w:t>
      </w:r>
      <w:proofErr w:type="gramStart"/>
      <w:r>
        <w:rPr>
          <w:rFonts w:ascii="Times New Roman" w:hAnsi="Times New Roman" w:cs="Times New Roman"/>
          <w:sz w:val="24"/>
          <w:szCs w:val="24"/>
        </w:rPr>
        <w:t>June,</w:t>
      </w:r>
      <w:proofErr w:type="gramEnd"/>
      <w:r>
        <w:rPr>
          <w:rFonts w:ascii="Times New Roman" w:hAnsi="Times New Roman" w:cs="Times New Roman"/>
          <w:sz w:val="24"/>
          <w:szCs w:val="24"/>
        </w:rPr>
        <w:t xml:space="preserve"> 2025</w:t>
      </w:r>
    </w:p>
    <w:p w14:paraId="13BBB5D8" w14:textId="3B13F81D" w:rsidR="00B14AB6" w:rsidRPr="003A16EA" w:rsidRDefault="00B14AB6" w:rsidP="00B14AB6">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Pr="006A2C39">
          <w:rPr>
            <w:rStyle w:val="Hyperlink"/>
            <w:rFonts w:ascii="Times New Roman" w:hAnsi="Times New Roman" w:cs="Times New Roman"/>
            <w:sz w:val="24"/>
            <w:szCs w:val="24"/>
          </w:rPr>
          <w:t>https://open.spotify.com/episode/0L9sy4p0t95sLxt48z0Tez</w:t>
        </w:r>
      </w:hyperlink>
    </w:p>
    <w:p w14:paraId="6D4F57DC" w14:textId="0FB8184A" w:rsidR="003A16EA" w:rsidRPr="00A04C7E" w:rsidRDefault="00B14AB6" w:rsidP="00B14AB6">
      <w:pPr>
        <w:spacing w:line="240" w:lineRule="auto"/>
        <w:rPr>
          <w:rFonts w:ascii="Times New Roman" w:hAnsi="Times New Roman" w:cs="Times New Roman"/>
          <w:sz w:val="24"/>
          <w:szCs w:val="24"/>
        </w:rPr>
      </w:pPr>
      <w:r w:rsidRPr="00AE5AE8">
        <w:rPr>
          <w:rFonts w:ascii="Times New Roman" w:hAnsi="Times New Roman" w:cs="Times New Roman"/>
          <w:sz w:val="12"/>
          <w:szCs w:val="12"/>
        </w:rPr>
        <w:lastRenderedPageBreak/>
        <w:br/>
      </w:r>
      <w:r w:rsidR="002527EE">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sidR="002527EE">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9" w:history="1"/>
      <w:hyperlink r:id="rId110" w:history="1">
        <w:r w:rsidRPr="003A16EA">
          <w:rPr>
            <w:rStyle w:val="Hyperlink"/>
            <w:rFonts w:ascii="Times New Roman" w:hAnsi="Times New Roman" w:cs="Times New Roman"/>
            <w:sz w:val="20"/>
            <w:szCs w:val="20"/>
          </w:rPr>
          <w:t>https://open.spotify.com/episode/6pnUH2uQo25T8oVVltl5DY?si=1Mc6QI-uT1SSvbx9unVWqQ</w:t>
        </w:r>
      </w:hyperlink>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1" w:history="1"/>
      <w:r w:rsidRPr="007E250D">
        <w:t xml:space="preserve"> </w:t>
      </w:r>
      <w:hyperlink r:id="rId112"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3" w:history="1">
        <w:r w:rsidRPr="00281B2B">
          <w:rPr>
            <w:rStyle w:val="Hyperlink"/>
            <w:rFonts w:ascii="Times New Roman" w:hAnsi="Times New Roman" w:cs="Times New Roman"/>
            <w:sz w:val="24"/>
            <w:szCs w:val="24"/>
          </w:rPr>
          <w:t>https://drive.google.com/file/d/1PgrrTGsxdQQ-MMCp4IwKZDDUuwEA1c5k/view?usp=sharing</w:t>
        </w:r>
      </w:hyperlink>
    </w:p>
    <w:p w14:paraId="3DBAF25D" w14:textId="2E5F4ED6" w:rsidR="008E3856" w:rsidRPr="002527EE" w:rsidRDefault="00BF495C" w:rsidP="00BF495C">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8E3856">
        <w:rPr>
          <w:rFonts w:ascii="Times New Roman" w:hAnsi="Times New Roman" w:cs="Times New Roman"/>
          <w:sz w:val="24"/>
          <w:szCs w:val="24"/>
        </w:rPr>
        <w:t>Podcast</w:t>
      </w:r>
      <w:r w:rsidR="008E3856" w:rsidRPr="00A04C7E">
        <w:rPr>
          <w:rFonts w:ascii="Times New Roman" w:hAnsi="Times New Roman" w:cs="Times New Roman"/>
          <w:sz w:val="24"/>
          <w:szCs w:val="24"/>
        </w:rPr>
        <w:t>:</w:t>
      </w:r>
      <w:r w:rsidR="008E3856">
        <w:rPr>
          <w:rFonts w:ascii="Times New Roman" w:hAnsi="Times New Roman" w:cs="Times New Roman"/>
          <w:sz w:val="24"/>
          <w:szCs w:val="24"/>
        </w:rPr>
        <w:t xml:space="preserve"> </w:t>
      </w:r>
      <w:r w:rsidR="008E3856"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4"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15"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1F97B9F6" w14:textId="14C593A3"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6"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7"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8">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7A27F57D" w14:textId="5FA4706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9"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20"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1"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2"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41772252" w14:textId="55465F34"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3"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24"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25"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7FAAAE39"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6"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7"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8"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9"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635ADDA5" w14:textId="24819D3A"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30"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31"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32"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1589673A" w14:textId="4C6996D6"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1BD792B8" w14:textId="024ABDFE"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51D81AD0" w14:textId="77777777" w:rsidR="002F14E1" w:rsidRDefault="002F14E1"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7DA6519A"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r w:rsidR="001B07B6">
        <w:rPr>
          <w:rFonts w:ascii="Times New Roman" w:hAnsi="Times New Roman" w:cs="Times New Roman"/>
          <w:bCs/>
          <w:i/>
          <w:iCs/>
          <w:sz w:val="24"/>
          <w:szCs w:val="24"/>
        </w:rPr>
        <w:t>Decision</w:t>
      </w:r>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7528AB9D" w14:textId="3F2690D6"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2FD4370E" w14:textId="546FFE72"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59B24FAA" w:rsidR="008F32AC" w:rsidRPr="00A04C7E" w:rsidRDefault="00171CBA" w:rsidP="005A08E3">
      <w:pPr>
        <w:spacing w:line="240" w:lineRule="auto"/>
        <w:rPr>
          <w:rFonts w:ascii="Times New Roman" w:hAnsi="Times New Roman" w:cs="Times New Roman"/>
          <w:b/>
          <w:sz w:val="24"/>
          <w:szCs w:val="24"/>
        </w:rPr>
      </w:pPr>
      <w:r>
        <w:rPr>
          <w:rFonts w:ascii="Times New Roman" w:hAnsi="Times New Roman" w:cs="Times New Roman"/>
          <w:b/>
          <w:sz w:val="24"/>
          <w:szCs w:val="24"/>
        </w:rPr>
        <w:br/>
      </w:r>
      <w:r w:rsidR="008F32AC"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0C01354F" w14:textId="77777777" w:rsidR="00171CBA" w:rsidRDefault="00171CBA" w:rsidP="00EA0190">
      <w:pPr>
        <w:spacing w:line="240" w:lineRule="auto"/>
        <w:rPr>
          <w:rFonts w:ascii="Times New Roman" w:hAnsi="Times New Roman" w:cs="Times New Roman"/>
          <w:b/>
          <w:sz w:val="24"/>
          <w:szCs w:val="24"/>
        </w:rPr>
      </w:pPr>
    </w:p>
    <w:p w14:paraId="750B9DD1" w14:textId="77777777" w:rsidR="00171CBA" w:rsidRDefault="00171CBA" w:rsidP="00EA0190">
      <w:pPr>
        <w:spacing w:line="240" w:lineRule="auto"/>
        <w:rPr>
          <w:rFonts w:ascii="Times New Roman" w:hAnsi="Times New Roman" w:cs="Times New Roman"/>
          <w:b/>
          <w:sz w:val="24"/>
          <w:szCs w:val="24"/>
        </w:rPr>
      </w:pPr>
    </w:p>
    <w:p w14:paraId="08D1668D" w14:textId="2566D524"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19488AC4" w14:textId="77777777" w:rsidR="00765BBE" w:rsidRDefault="00765BBE" w:rsidP="00EA0190">
      <w:pPr>
        <w:spacing w:line="240" w:lineRule="auto"/>
        <w:rPr>
          <w:rFonts w:ascii="Times New Roman" w:hAnsi="Times New Roman" w:cs="Times New Roman"/>
          <w:b/>
          <w:sz w:val="24"/>
          <w:szCs w:val="24"/>
        </w:rPr>
      </w:pPr>
    </w:p>
    <w:p w14:paraId="76869C4B" w14:textId="19602A6E"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2AB4ED41" w14:textId="77777777" w:rsidR="00171CBA" w:rsidRDefault="00171CBA" w:rsidP="00A33107">
      <w:pPr>
        <w:spacing w:line="240" w:lineRule="auto"/>
        <w:rPr>
          <w:rFonts w:ascii="Times New Roman" w:hAnsi="Times New Roman" w:cs="Times New Roman"/>
          <w:b/>
          <w:sz w:val="24"/>
          <w:szCs w:val="24"/>
        </w:rPr>
      </w:pPr>
    </w:p>
    <w:p w14:paraId="3AB2E497" w14:textId="77777777" w:rsidR="00171CBA" w:rsidRDefault="00171CBA" w:rsidP="00A33107">
      <w:pPr>
        <w:spacing w:line="240" w:lineRule="auto"/>
        <w:rPr>
          <w:rFonts w:ascii="Times New Roman" w:hAnsi="Times New Roman" w:cs="Times New Roman"/>
          <w:b/>
          <w:sz w:val="24"/>
          <w:szCs w:val="24"/>
        </w:rPr>
      </w:pPr>
    </w:p>
    <w:p w14:paraId="305E159A" w14:textId="77777777" w:rsidR="009042DB" w:rsidRDefault="009042DB" w:rsidP="00A33107">
      <w:pPr>
        <w:spacing w:line="240" w:lineRule="auto"/>
        <w:rPr>
          <w:rFonts w:ascii="Times New Roman" w:hAnsi="Times New Roman" w:cs="Times New Roman"/>
          <w:b/>
          <w:sz w:val="24"/>
          <w:szCs w:val="24"/>
        </w:rPr>
      </w:pPr>
    </w:p>
    <w:p w14:paraId="1E67837A" w14:textId="79FEB000"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4C84E47A" w14:textId="77777777" w:rsidR="00582156" w:rsidRDefault="00582156" w:rsidP="00A33107">
      <w:pPr>
        <w:spacing w:line="240" w:lineRule="auto"/>
        <w:rPr>
          <w:rFonts w:ascii="Times New Roman" w:hAnsi="Times New Roman" w:cs="Times New Roman"/>
          <w:b/>
          <w:sz w:val="24"/>
          <w:szCs w:val="24"/>
        </w:rPr>
      </w:pPr>
    </w:p>
    <w:p w14:paraId="5C54F77E" w14:textId="77777777" w:rsidR="009042DB" w:rsidRDefault="009042DB" w:rsidP="00A33107">
      <w:pPr>
        <w:spacing w:line="240" w:lineRule="auto"/>
        <w:rPr>
          <w:rFonts w:ascii="Times New Roman" w:hAnsi="Times New Roman" w:cs="Times New Roman"/>
          <w:b/>
          <w:sz w:val="24"/>
          <w:szCs w:val="24"/>
        </w:rPr>
      </w:pPr>
    </w:p>
    <w:p w14:paraId="13A92E74" w14:textId="1331108F"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51FAABBA"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662D3A">
        <w:rPr>
          <w:rFonts w:ascii="Times New Roman" w:hAnsi="Times New Roman" w:cs="Times New Roman"/>
          <w:i/>
          <w:iCs/>
          <w:sz w:val="24"/>
          <w:szCs w:val="24"/>
        </w:rPr>
        <w:t>Associate</w:t>
      </w:r>
      <w:r w:rsidR="001A7EB9" w:rsidRPr="00A04C7E">
        <w:rPr>
          <w:rFonts w:ascii="Times New Roman" w:hAnsi="Times New Roman" w:cs="Times New Roman"/>
          <w:i/>
          <w:iCs/>
          <w:sz w:val="24"/>
          <w:szCs w:val="24"/>
        </w:rPr>
        <w:t xml:space="preserve">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52A6B490" w14:textId="625D9837"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561914B1" w14:textId="3D671932"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1DF30876"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54B6C11A" w14:textId="213E0406"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4D1703F0" w14:textId="77777777" w:rsidR="00F8431B" w:rsidRDefault="00F8431B" w:rsidP="00A33107">
      <w:pPr>
        <w:spacing w:line="240" w:lineRule="auto"/>
        <w:rPr>
          <w:rFonts w:ascii="Times New Roman" w:hAnsi="Times New Roman" w:cs="Times New Roman"/>
          <w:b/>
          <w:sz w:val="24"/>
          <w:szCs w:val="24"/>
        </w:rPr>
      </w:pPr>
    </w:p>
    <w:p w14:paraId="571461B1" w14:textId="19DF9012"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027447AE"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Serve</w:t>
      </w:r>
      <w:r w:rsidR="009042DB">
        <w:rPr>
          <w:rFonts w:ascii="Times New Roman" w:hAnsi="Times New Roman" w:cs="Times New Roman"/>
          <w:sz w:val="22"/>
        </w:rPr>
        <w:t>(</w:t>
      </w:r>
      <w:r w:rsidR="000F39C5">
        <w:rPr>
          <w:rFonts w:ascii="Times New Roman" w:hAnsi="Times New Roman" w:cs="Times New Roman"/>
          <w:sz w:val="22"/>
        </w:rPr>
        <w:t>d</w:t>
      </w:r>
      <w:r w:rsidR="009042DB">
        <w:rPr>
          <w:rFonts w:ascii="Times New Roman" w:hAnsi="Times New Roman" w:cs="Times New Roman"/>
          <w:sz w:val="22"/>
        </w:rPr>
        <w:t>)</w:t>
      </w:r>
      <w:r w:rsidR="000F39C5">
        <w:rPr>
          <w:rFonts w:ascii="Times New Roman" w:hAnsi="Times New Roman" w:cs="Times New Roman"/>
          <w:sz w:val="22"/>
        </w:rPr>
        <w:t xml:space="preserve">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582156" w:rsidRPr="00A04C7E" w14:paraId="7E144D00" w14:textId="77777777" w:rsidTr="00582156">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64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582156" w:rsidRPr="00A04C7E" w14:paraId="4B9B371F" w14:textId="77777777" w:rsidTr="00582156">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0.</w:t>
            </w:r>
          </w:p>
        </w:tc>
        <w:tc>
          <w:tcPr>
            <w:tcW w:w="864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582156" w:rsidRPr="00A04C7E" w14:paraId="4E151E6E" w14:textId="77777777" w:rsidTr="00582156">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64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582156" w:rsidRPr="00A04C7E" w14:paraId="30036215" w14:textId="77777777" w:rsidTr="00582156">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lastRenderedPageBreak/>
              <w:t xml:space="preserve">8. </w:t>
            </w:r>
          </w:p>
        </w:tc>
        <w:tc>
          <w:tcPr>
            <w:tcW w:w="864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582156" w:rsidRPr="00A04C7E" w14:paraId="77E26D49" w14:textId="77777777" w:rsidTr="00582156">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582156" w:rsidRPr="00A04C7E" w14:paraId="56EE050F" w14:textId="77777777" w:rsidTr="00582156">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582156" w:rsidRPr="00A04C7E" w14:paraId="41DBD7BB" w14:textId="77777777" w:rsidTr="00582156">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582156" w:rsidRPr="00A04C7E" w14:paraId="0CD607F1" w14:textId="77777777" w:rsidTr="00582156">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582156" w:rsidRPr="00A04C7E" w14:paraId="1CF47260" w14:textId="77777777" w:rsidTr="00582156">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582156" w:rsidRPr="00A04C7E" w14:paraId="1FF80580" w14:textId="77777777" w:rsidTr="00582156">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582156" w:rsidRPr="00A04C7E" w14:paraId="396DFFE3" w14:textId="77777777" w:rsidTr="00582156">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30E00791" w14:textId="77777777" w:rsidR="0067043D" w:rsidRDefault="0067043D" w:rsidP="00553DEE">
      <w:pPr>
        <w:spacing w:line="240" w:lineRule="auto"/>
        <w:rPr>
          <w:rFonts w:ascii="Times New Roman" w:hAnsi="Times New Roman" w:cs="Times New Roman"/>
          <w:sz w:val="22"/>
        </w:rPr>
      </w:pPr>
    </w:p>
    <w:p w14:paraId="7005EFD3" w14:textId="4D6EDB4D"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92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740"/>
      </w:tblGrid>
      <w:tr w:rsidR="0084292C" w:rsidRPr="00A04C7E" w14:paraId="45D7C8E0" w14:textId="77777777" w:rsidTr="00582156">
        <w:tc>
          <w:tcPr>
            <w:tcW w:w="540" w:type="dxa"/>
          </w:tcPr>
          <w:p w14:paraId="36F34C84" w14:textId="430E726B" w:rsidR="0084292C" w:rsidRDefault="0084292C"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740" w:type="dxa"/>
          </w:tcPr>
          <w:p w14:paraId="2ECB3C5F" w14:textId="6F507B3E" w:rsidR="0084292C" w:rsidRDefault="0084292C"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Imada, K. (2025-2026). T</w:t>
            </w:r>
            <w:r w:rsidRPr="0084292C">
              <w:rPr>
                <w:rFonts w:ascii="Times New Roman" w:hAnsi="Times New Roman" w:cs="Times New Roman"/>
                <w:sz w:val="22"/>
              </w:rPr>
              <w:t xml:space="preserve">he effects of a CM </w:t>
            </w:r>
            <w:r>
              <w:rPr>
                <w:rFonts w:ascii="Times New Roman" w:hAnsi="Times New Roman" w:cs="Times New Roman"/>
                <w:sz w:val="22"/>
              </w:rPr>
              <w:t>I</w:t>
            </w:r>
            <w:r w:rsidRPr="0084292C">
              <w:rPr>
                <w:rFonts w:ascii="Times New Roman" w:hAnsi="Times New Roman" w:cs="Times New Roman"/>
                <w:sz w:val="22"/>
              </w:rPr>
              <w:t xml:space="preserve">ntervention on </w:t>
            </w:r>
            <w:r>
              <w:rPr>
                <w:rFonts w:ascii="Times New Roman" w:hAnsi="Times New Roman" w:cs="Times New Roman"/>
                <w:sz w:val="22"/>
              </w:rPr>
              <w:t>S</w:t>
            </w:r>
            <w:r w:rsidRPr="0084292C">
              <w:rPr>
                <w:rFonts w:ascii="Times New Roman" w:hAnsi="Times New Roman" w:cs="Times New Roman"/>
                <w:sz w:val="22"/>
              </w:rPr>
              <w:t xml:space="preserve">martphone </w:t>
            </w:r>
            <w:r>
              <w:rPr>
                <w:rFonts w:ascii="Times New Roman" w:hAnsi="Times New Roman" w:cs="Times New Roman"/>
                <w:sz w:val="22"/>
              </w:rPr>
              <w:t>U</w:t>
            </w:r>
            <w:r w:rsidRPr="0084292C">
              <w:rPr>
                <w:rFonts w:ascii="Times New Roman" w:hAnsi="Times New Roman" w:cs="Times New Roman"/>
                <w:sz w:val="22"/>
              </w:rPr>
              <w:t xml:space="preserve">se </w:t>
            </w:r>
            <w:r>
              <w:rPr>
                <w:rFonts w:ascii="Times New Roman" w:hAnsi="Times New Roman" w:cs="Times New Roman"/>
                <w:sz w:val="22"/>
              </w:rPr>
              <w:t>A</w:t>
            </w:r>
            <w:r w:rsidRPr="0084292C">
              <w:rPr>
                <w:rFonts w:ascii="Times New Roman" w:hAnsi="Times New Roman" w:cs="Times New Roman"/>
                <w:sz w:val="22"/>
              </w:rPr>
              <w:t xml:space="preserve">mong </w:t>
            </w:r>
            <w:r>
              <w:rPr>
                <w:rFonts w:ascii="Times New Roman" w:hAnsi="Times New Roman" w:cs="Times New Roman"/>
                <w:sz w:val="22"/>
              </w:rPr>
              <w:t>Y</w:t>
            </w:r>
            <w:r w:rsidRPr="0084292C">
              <w:rPr>
                <w:rFonts w:ascii="Times New Roman" w:hAnsi="Times New Roman" w:cs="Times New Roman"/>
                <w:sz w:val="22"/>
              </w:rPr>
              <w:t>outh</w:t>
            </w:r>
            <w:r>
              <w:rPr>
                <w:rFonts w:ascii="Times New Roman" w:hAnsi="Times New Roman" w:cs="Times New Roman"/>
                <w:sz w:val="22"/>
              </w:rPr>
              <w:t>. External Member of Thesis Committee. University of the Pacific.</w:t>
            </w:r>
          </w:p>
        </w:tc>
      </w:tr>
      <w:tr w:rsidR="00B45C14" w:rsidRPr="00A04C7E" w14:paraId="57059B08" w14:textId="77777777" w:rsidTr="00582156">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74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582156">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74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582156">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8</w:t>
            </w:r>
            <w:r w:rsidR="00EB0F27">
              <w:rPr>
                <w:rFonts w:ascii="Times New Roman" w:hAnsi="Times New Roman" w:cs="Times New Roman"/>
                <w:color w:val="000000"/>
                <w:sz w:val="22"/>
              </w:rPr>
              <w:t>.</w:t>
            </w:r>
          </w:p>
        </w:tc>
        <w:tc>
          <w:tcPr>
            <w:tcW w:w="874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582156">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74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582156">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74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582156">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74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582156">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74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582156">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74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582156">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74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582156">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74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E11484" w:rsidRPr="00A04C7E" w14:paraId="67E45E47" w14:textId="77777777" w:rsidTr="00582156">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64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582156">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64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582156">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lastRenderedPageBreak/>
              <w:t>2</w:t>
            </w:r>
            <w:r w:rsidRPr="00A04C7E">
              <w:rPr>
                <w:rFonts w:ascii="Times New Roman" w:hAnsi="Times New Roman" w:cs="Times New Roman"/>
                <w:color w:val="000000"/>
                <w:sz w:val="22"/>
              </w:rPr>
              <w:t>.</w:t>
            </w:r>
          </w:p>
        </w:tc>
        <w:tc>
          <w:tcPr>
            <w:tcW w:w="864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582156">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64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18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640"/>
      </w:tblGrid>
      <w:tr w:rsidR="00374AB9" w:rsidRPr="00A04C7E" w14:paraId="5141C04C" w14:textId="77777777" w:rsidTr="00582156">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64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582156">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64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582156">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64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582156">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64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582156">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64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582156">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64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582156">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64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0EFC5226" w14:textId="77777777" w:rsidR="0067043D" w:rsidRDefault="0067043D" w:rsidP="00A33107">
      <w:pPr>
        <w:spacing w:line="240" w:lineRule="auto"/>
        <w:rPr>
          <w:rFonts w:ascii="Times New Roman" w:hAnsi="Times New Roman" w:cs="Times New Roman"/>
          <w:sz w:val="22"/>
        </w:rPr>
      </w:pPr>
    </w:p>
    <w:p w14:paraId="51803D1B" w14:textId="316F1EC6"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9088" w:type="dxa"/>
        <w:tblInd w:w="2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548"/>
      </w:tblGrid>
      <w:tr w:rsidR="00374AB9" w:rsidRPr="00A04C7E" w14:paraId="328B8852" w14:textId="77777777" w:rsidTr="00582156">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548"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582156">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548"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582156">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548"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582156">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548"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582156">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548" w:type="dxa"/>
          </w:tcPr>
          <w:p w14:paraId="482E4F24" w14:textId="2F4E8CF4" w:rsidR="00774D38" w:rsidRPr="00374AB9" w:rsidRDefault="0043537F" w:rsidP="00720E71">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tc>
      </w:tr>
      <w:tr w:rsidR="00374AB9" w:rsidRPr="00A04C7E" w14:paraId="7D0A75DF" w14:textId="77777777" w:rsidTr="00582156">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548"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582156">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548"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582156">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548"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75E25AEE" w14:textId="77777777" w:rsidR="009042DB" w:rsidRDefault="009042DB" w:rsidP="007C1CDE">
      <w:pPr>
        <w:spacing w:line="240" w:lineRule="auto"/>
        <w:rPr>
          <w:rFonts w:ascii="Times New Roman" w:hAnsi="Times New Roman" w:cs="Times New Roman"/>
          <w:sz w:val="22"/>
        </w:rPr>
      </w:pPr>
    </w:p>
    <w:p w14:paraId="6BD8E848" w14:textId="41EE8147"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lastRenderedPageBreak/>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900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460"/>
      </w:tblGrid>
      <w:tr w:rsidR="00306D3D" w:rsidRPr="00A04C7E" w14:paraId="6C67D448" w14:textId="77777777" w:rsidTr="00582156">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46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582156">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46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582156">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46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582156">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46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582156">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46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3C45324A" w14:textId="2337F97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9C8DDB7" w14:textId="77777777" w:rsidR="00F538F8" w:rsidRDefault="00F538F8" w:rsidP="00A33107">
      <w:pPr>
        <w:spacing w:line="240" w:lineRule="auto"/>
        <w:rPr>
          <w:rFonts w:ascii="Times New Roman" w:hAnsi="Times New Roman" w:cs="Times New Roman"/>
          <w:b/>
          <w:sz w:val="24"/>
          <w:szCs w:val="24"/>
        </w:rPr>
      </w:pPr>
    </w:p>
    <w:p w14:paraId="12D16DE0" w14:textId="77777777" w:rsidR="00F538F8" w:rsidRDefault="00F538F8" w:rsidP="00A33107">
      <w:pPr>
        <w:spacing w:line="240" w:lineRule="auto"/>
        <w:rPr>
          <w:rFonts w:ascii="Times New Roman" w:hAnsi="Times New Roman" w:cs="Times New Roman"/>
          <w:b/>
          <w:sz w:val="24"/>
          <w:szCs w:val="24"/>
        </w:rPr>
      </w:pPr>
    </w:p>
    <w:p w14:paraId="1F9FD905" w14:textId="39EEA234"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5D7F9E2" w14:textId="27CB5D93"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2BC09C18" w14:textId="1EE82829"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0A955B9B"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0F830B4D" w14:textId="77777777" w:rsidR="00F538F8" w:rsidRDefault="00F538F8" w:rsidP="00674DE8">
      <w:pPr>
        <w:spacing w:line="240" w:lineRule="auto"/>
        <w:rPr>
          <w:rFonts w:ascii="Times New Roman" w:hAnsi="Times New Roman" w:cs="Times New Roman"/>
          <w:b/>
          <w:sz w:val="24"/>
          <w:szCs w:val="24"/>
        </w:rPr>
      </w:pPr>
    </w:p>
    <w:p w14:paraId="30DCB858" w14:textId="77777777" w:rsidR="00F538F8" w:rsidRDefault="00F538F8" w:rsidP="00674DE8">
      <w:pPr>
        <w:spacing w:line="240" w:lineRule="auto"/>
        <w:rPr>
          <w:rFonts w:ascii="Times New Roman" w:hAnsi="Times New Roman" w:cs="Times New Roman"/>
          <w:b/>
          <w:sz w:val="24"/>
          <w:szCs w:val="24"/>
        </w:rPr>
      </w:pPr>
    </w:p>
    <w:p w14:paraId="2A30D0BF" w14:textId="77777777" w:rsidR="0067043D" w:rsidRDefault="0067043D" w:rsidP="00674DE8">
      <w:pPr>
        <w:spacing w:line="240" w:lineRule="auto"/>
        <w:rPr>
          <w:rFonts w:ascii="Times New Roman" w:hAnsi="Times New Roman" w:cs="Times New Roman"/>
          <w:b/>
          <w:sz w:val="24"/>
          <w:szCs w:val="24"/>
        </w:rPr>
      </w:pPr>
    </w:p>
    <w:p w14:paraId="46FCC64A" w14:textId="6404E0CC"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0968C310" w14:textId="67A581B6"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 xml:space="preserve">Chorus </w:t>
      </w:r>
      <w:proofErr w:type="spellStart"/>
      <w:r>
        <w:rPr>
          <w:rFonts w:ascii="Times New Roman" w:hAnsi="Times New Roman" w:cs="Times New Roman"/>
          <w:bCs/>
          <w:sz w:val="22"/>
        </w:rPr>
        <w:t>AutismCare</w:t>
      </w:r>
      <w:proofErr w:type="spellEnd"/>
      <w:r>
        <w:rPr>
          <w:rFonts w:ascii="Times New Roman" w:hAnsi="Times New Roman" w:cs="Times New Roman"/>
          <w:bCs/>
          <w:sz w:val="22"/>
        </w:rPr>
        <w:t xml:space="preserve">: Advising Fractional Chief Artificial Intelligence Officer          August 2025 – present </w:t>
      </w:r>
    </w:p>
    <w:p w14:paraId="3F150316" w14:textId="4AE4A30A" w:rsidR="00530F70" w:rsidRDefault="00530F70"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ab/>
        <w:t>New York, NY</w:t>
      </w:r>
    </w:p>
    <w:p w14:paraId="48325A72" w14:textId="77777777" w:rsidR="00530F70" w:rsidRPr="00530F70" w:rsidRDefault="00530F70" w:rsidP="002C43B7">
      <w:pPr>
        <w:spacing w:line="240" w:lineRule="auto"/>
        <w:ind w:left="360" w:hanging="360"/>
        <w:rPr>
          <w:rFonts w:ascii="Times New Roman" w:hAnsi="Times New Roman" w:cs="Times New Roman"/>
          <w:bCs/>
          <w:sz w:val="6"/>
          <w:szCs w:val="6"/>
        </w:rPr>
      </w:pPr>
    </w:p>
    <w:p w14:paraId="1063282D" w14:textId="6E06794F"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3F24866F" w14:textId="77777777" w:rsidR="00720E71" w:rsidRDefault="00720E71" w:rsidP="00276C54">
      <w:pPr>
        <w:spacing w:line="240" w:lineRule="auto"/>
        <w:rPr>
          <w:rFonts w:ascii="Times New Roman" w:hAnsi="Times New Roman" w:cs="Times New Roman"/>
          <w:b/>
          <w:sz w:val="24"/>
          <w:szCs w:val="24"/>
        </w:rPr>
      </w:pPr>
    </w:p>
    <w:p w14:paraId="1410CEA1" w14:textId="77777777" w:rsidR="0079117A" w:rsidRDefault="0079117A" w:rsidP="00276C54">
      <w:pPr>
        <w:spacing w:line="240" w:lineRule="auto"/>
        <w:rPr>
          <w:rFonts w:ascii="Times New Roman" w:hAnsi="Times New Roman" w:cs="Times New Roman"/>
          <w:b/>
          <w:sz w:val="24"/>
          <w:szCs w:val="24"/>
        </w:rPr>
      </w:pPr>
    </w:p>
    <w:p w14:paraId="672A75C1" w14:textId="77777777" w:rsidR="00F538F8" w:rsidRDefault="00F538F8" w:rsidP="00276C54">
      <w:pPr>
        <w:spacing w:line="240" w:lineRule="auto"/>
        <w:rPr>
          <w:rFonts w:ascii="Times New Roman" w:hAnsi="Times New Roman" w:cs="Times New Roman"/>
          <w:b/>
          <w:sz w:val="24"/>
          <w:szCs w:val="24"/>
        </w:rPr>
      </w:pPr>
    </w:p>
    <w:p w14:paraId="7016470A" w14:textId="1E98CE2E"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46572308" w14:textId="02503BEB" w:rsidR="00D2471D" w:rsidRPr="00A04C7E" w:rsidRDefault="00D2471D" w:rsidP="00D2471D">
      <w:pPr>
        <w:spacing w:line="240" w:lineRule="auto"/>
        <w:ind w:left="360" w:hanging="360"/>
        <w:rPr>
          <w:rFonts w:ascii="Times New Roman" w:hAnsi="Times New Roman" w:cs="Times New Roman"/>
          <w:sz w:val="22"/>
        </w:rPr>
      </w:pPr>
      <w:r>
        <w:rPr>
          <w:rFonts w:ascii="Times New Roman" w:hAnsi="Times New Roman" w:cs="Times New Roman"/>
          <w:sz w:val="22"/>
        </w:rPr>
        <w:t xml:space="preserve">GenerativeAI in Therapy Working Group; American Psychological Association     </w:t>
      </w:r>
      <w:proofErr w:type="gramStart"/>
      <w:r>
        <w:rPr>
          <w:rFonts w:ascii="Times New Roman" w:hAnsi="Times New Roman" w:cs="Times New Roman"/>
          <w:sz w:val="22"/>
        </w:rPr>
        <w:t>Aug,</w:t>
      </w:r>
      <w:proofErr w:type="gramEnd"/>
      <w:r>
        <w:rPr>
          <w:rFonts w:ascii="Times New Roman" w:hAnsi="Times New Roman" w:cs="Times New Roman"/>
          <w:sz w:val="22"/>
        </w:rPr>
        <w:t xml:space="preserve"> 2025 – </w:t>
      </w:r>
      <w:proofErr w:type="gramStart"/>
      <w:r>
        <w:rPr>
          <w:rFonts w:ascii="Times New Roman" w:hAnsi="Times New Roman" w:cs="Times New Roman"/>
          <w:sz w:val="22"/>
        </w:rPr>
        <w:t>Dec,</w:t>
      </w:r>
      <w:proofErr w:type="gramEnd"/>
      <w:r>
        <w:rPr>
          <w:rFonts w:ascii="Times New Roman" w:hAnsi="Times New Roman" w:cs="Times New Roman"/>
          <w:sz w:val="22"/>
        </w:rPr>
        <w:t xml:space="preserve"> 2025</w:t>
      </w:r>
    </w:p>
    <w:p w14:paraId="17E7C818" w14:textId="77777777" w:rsidR="00D2471D" w:rsidRPr="00A04C7E" w:rsidRDefault="00D2471D" w:rsidP="00D2471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1F4008F" w14:textId="77777777" w:rsidR="00D2471D" w:rsidRPr="00A04C7E" w:rsidRDefault="00D2471D" w:rsidP="00D2471D">
      <w:pPr>
        <w:spacing w:line="240" w:lineRule="auto"/>
        <w:ind w:left="360" w:hanging="360"/>
        <w:rPr>
          <w:rFonts w:ascii="Times New Roman" w:hAnsi="Times New Roman" w:cs="Times New Roman"/>
          <w:i/>
          <w:iCs/>
          <w:sz w:val="12"/>
          <w:szCs w:val="12"/>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45DC310D"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E852B0D" w14:textId="77777777" w:rsidR="009042DB" w:rsidRDefault="009042DB" w:rsidP="001100B1">
      <w:pPr>
        <w:spacing w:line="240" w:lineRule="auto"/>
        <w:ind w:left="360" w:hanging="360"/>
        <w:rPr>
          <w:rFonts w:ascii="Times New Roman" w:hAnsi="Times New Roman" w:cs="Times New Roman"/>
          <w:sz w:val="22"/>
        </w:rPr>
      </w:pPr>
    </w:p>
    <w:p w14:paraId="0DB1D2C0" w14:textId="310100B7"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2D61763C" w14:textId="2DC4F2AC"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63D3B354"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2086E173" w14:textId="07E4670C"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7515BF30"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16A407EA" w14:textId="3D51CA13" w:rsidR="00582156" w:rsidRDefault="00582156">
      <w:pPr>
        <w:spacing w:after="200" w:line="276" w:lineRule="auto"/>
        <w:rPr>
          <w:rFonts w:ascii="Times New Roman" w:hAnsi="Times New Roman" w:cs="Times New Roman"/>
          <w:b/>
          <w:sz w:val="24"/>
          <w:szCs w:val="24"/>
        </w:rPr>
      </w:pPr>
    </w:p>
    <w:p w14:paraId="596B82C4" w14:textId="51E418C6"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9687F" w14:textId="77777777" w:rsidR="00D92311" w:rsidRDefault="00D92311">
      <w:pPr>
        <w:spacing w:line="240" w:lineRule="auto"/>
      </w:pPr>
      <w:r>
        <w:separator/>
      </w:r>
    </w:p>
  </w:endnote>
  <w:endnote w:type="continuationSeparator" w:id="0">
    <w:p w14:paraId="253DE55D" w14:textId="77777777" w:rsidR="00D92311" w:rsidRDefault="00D923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1EFBB" w14:textId="77777777" w:rsidR="00D92311" w:rsidRDefault="00D92311">
      <w:pPr>
        <w:spacing w:line="240" w:lineRule="auto"/>
      </w:pPr>
      <w:r>
        <w:separator/>
      </w:r>
    </w:p>
  </w:footnote>
  <w:footnote w:type="continuationSeparator" w:id="0">
    <w:p w14:paraId="1BD9364C" w14:textId="77777777" w:rsidR="00D92311" w:rsidRDefault="00D923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669B"/>
    <w:rsid w:val="00017056"/>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AFF"/>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4DBB"/>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20A7"/>
    <w:rsid w:val="00113E6F"/>
    <w:rsid w:val="00114266"/>
    <w:rsid w:val="00114F67"/>
    <w:rsid w:val="00115593"/>
    <w:rsid w:val="0011576C"/>
    <w:rsid w:val="00115C81"/>
    <w:rsid w:val="00115CC2"/>
    <w:rsid w:val="00115EB1"/>
    <w:rsid w:val="00115EB4"/>
    <w:rsid w:val="00116340"/>
    <w:rsid w:val="001164DB"/>
    <w:rsid w:val="00116B81"/>
    <w:rsid w:val="0011782B"/>
    <w:rsid w:val="0012143E"/>
    <w:rsid w:val="00121872"/>
    <w:rsid w:val="00121A05"/>
    <w:rsid w:val="00122293"/>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3F86"/>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4669"/>
    <w:rsid w:val="00164BDD"/>
    <w:rsid w:val="001651C9"/>
    <w:rsid w:val="001656C0"/>
    <w:rsid w:val="001665F5"/>
    <w:rsid w:val="001714E6"/>
    <w:rsid w:val="001715D5"/>
    <w:rsid w:val="001715F7"/>
    <w:rsid w:val="00171CBA"/>
    <w:rsid w:val="001732C2"/>
    <w:rsid w:val="0017351F"/>
    <w:rsid w:val="001739B9"/>
    <w:rsid w:val="00174D83"/>
    <w:rsid w:val="00174DAF"/>
    <w:rsid w:val="00175D93"/>
    <w:rsid w:val="00176104"/>
    <w:rsid w:val="001766EB"/>
    <w:rsid w:val="00176FAD"/>
    <w:rsid w:val="001815A7"/>
    <w:rsid w:val="00181A52"/>
    <w:rsid w:val="00182321"/>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07B6"/>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353"/>
    <w:rsid w:val="001C5881"/>
    <w:rsid w:val="001C5A33"/>
    <w:rsid w:val="001C5C3B"/>
    <w:rsid w:val="001C63C3"/>
    <w:rsid w:val="001C6A53"/>
    <w:rsid w:val="001C6ECF"/>
    <w:rsid w:val="001C72D4"/>
    <w:rsid w:val="001C7743"/>
    <w:rsid w:val="001C7A35"/>
    <w:rsid w:val="001D0390"/>
    <w:rsid w:val="001D101B"/>
    <w:rsid w:val="001D1032"/>
    <w:rsid w:val="001D2E3B"/>
    <w:rsid w:val="001D2F60"/>
    <w:rsid w:val="001D3762"/>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46B"/>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199"/>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425"/>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0D2"/>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0FBF"/>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3DE"/>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0AE"/>
    <w:rsid w:val="00376928"/>
    <w:rsid w:val="00376948"/>
    <w:rsid w:val="00377091"/>
    <w:rsid w:val="00377DA4"/>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672"/>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54F"/>
    <w:rsid w:val="003E6C13"/>
    <w:rsid w:val="003E72C5"/>
    <w:rsid w:val="003E7B79"/>
    <w:rsid w:val="003F1761"/>
    <w:rsid w:val="003F22A6"/>
    <w:rsid w:val="003F235C"/>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647"/>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EAA"/>
    <w:rsid w:val="004833AB"/>
    <w:rsid w:val="00483A13"/>
    <w:rsid w:val="00483ADA"/>
    <w:rsid w:val="0048680C"/>
    <w:rsid w:val="00487D8D"/>
    <w:rsid w:val="00487E87"/>
    <w:rsid w:val="00491D52"/>
    <w:rsid w:val="00492A7D"/>
    <w:rsid w:val="00493B59"/>
    <w:rsid w:val="004952F6"/>
    <w:rsid w:val="0049605C"/>
    <w:rsid w:val="00496BE9"/>
    <w:rsid w:val="004972BE"/>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991"/>
    <w:rsid w:val="004E0BDA"/>
    <w:rsid w:val="004E1612"/>
    <w:rsid w:val="004E1B54"/>
    <w:rsid w:val="004E282A"/>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541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DA2"/>
    <w:rsid w:val="00513F6B"/>
    <w:rsid w:val="00514528"/>
    <w:rsid w:val="00515A75"/>
    <w:rsid w:val="00516023"/>
    <w:rsid w:val="0051619E"/>
    <w:rsid w:val="005163F9"/>
    <w:rsid w:val="00516449"/>
    <w:rsid w:val="005168B8"/>
    <w:rsid w:val="005175C5"/>
    <w:rsid w:val="00517953"/>
    <w:rsid w:val="00517B43"/>
    <w:rsid w:val="00520133"/>
    <w:rsid w:val="0052059E"/>
    <w:rsid w:val="00520624"/>
    <w:rsid w:val="00520749"/>
    <w:rsid w:val="00521ACA"/>
    <w:rsid w:val="005222C3"/>
    <w:rsid w:val="005233B1"/>
    <w:rsid w:val="00523935"/>
    <w:rsid w:val="005255DD"/>
    <w:rsid w:val="00525B71"/>
    <w:rsid w:val="00526986"/>
    <w:rsid w:val="00526F66"/>
    <w:rsid w:val="005277E9"/>
    <w:rsid w:val="00530145"/>
    <w:rsid w:val="005302F4"/>
    <w:rsid w:val="00530F70"/>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156"/>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3E8F"/>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B4A"/>
    <w:rsid w:val="005A5C63"/>
    <w:rsid w:val="005A6BE4"/>
    <w:rsid w:val="005A6FFE"/>
    <w:rsid w:val="005A711E"/>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1CA"/>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381"/>
    <w:rsid w:val="005E3714"/>
    <w:rsid w:val="005E454F"/>
    <w:rsid w:val="005E478C"/>
    <w:rsid w:val="005E4F61"/>
    <w:rsid w:val="005E4FD0"/>
    <w:rsid w:val="005E52A8"/>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5AC7"/>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D3A"/>
    <w:rsid w:val="00662FFC"/>
    <w:rsid w:val="006648F7"/>
    <w:rsid w:val="00664F3B"/>
    <w:rsid w:val="006660AE"/>
    <w:rsid w:val="00666301"/>
    <w:rsid w:val="00666615"/>
    <w:rsid w:val="006675AA"/>
    <w:rsid w:val="006676A0"/>
    <w:rsid w:val="00670030"/>
    <w:rsid w:val="0067043D"/>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61"/>
    <w:rsid w:val="006A0E36"/>
    <w:rsid w:val="006A151A"/>
    <w:rsid w:val="006A1F80"/>
    <w:rsid w:val="006A25A5"/>
    <w:rsid w:val="006A2806"/>
    <w:rsid w:val="006A304D"/>
    <w:rsid w:val="006A4403"/>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155F"/>
    <w:rsid w:val="006C2279"/>
    <w:rsid w:val="006C2313"/>
    <w:rsid w:val="006C2D26"/>
    <w:rsid w:val="006C30D5"/>
    <w:rsid w:val="006C3230"/>
    <w:rsid w:val="006C3835"/>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2A5"/>
    <w:rsid w:val="006D491B"/>
    <w:rsid w:val="006D4B4B"/>
    <w:rsid w:val="006D60D7"/>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4B58"/>
    <w:rsid w:val="006F5C87"/>
    <w:rsid w:val="006F664C"/>
    <w:rsid w:val="006F76C2"/>
    <w:rsid w:val="006F7754"/>
    <w:rsid w:val="0070042B"/>
    <w:rsid w:val="007004DE"/>
    <w:rsid w:val="007011DE"/>
    <w:rsid w:val="00701597"/>
    <w:rsid w:val="00701E1E"/>
    <w:rsid w:val="00702177"/>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2857"/>
    <w:rsid w:val="00713A54"/>
    <w:rsid w:val="00716768"/>
    <w:rsid w:val="00720455"/>
    <w:rsid w:val="00720970"/>
    <w:rsid w:val="00720D13"/>
    <w:rsid w:val="00720E71"/>
    <w:rsid w:val="00721547"/>
    <w:rsid w:val="007218EF"/>
    <w:rsid w:val="00722002"/>
    <w:rsid w:val="0072237F"/>
    <w:rsid w:val="007223C2"/>
    <w:rsid w:val="0072268D"/>
    <w:rsid w:val="00722B9B"/>
    <w:rsid w:val="007234C6"/>
    <w:rsid w:val="00723B6A"/>
    <w:rsid w:val="00723DB3"/>
    <w:rsid w:val="00726192"/>
    <w:rsid w:val="00726196"/>
    <w:rsid w:val="007263C1"/>
    <w:rsid w:val="00726809"/>
    <w:rsid w:val="00726CA7"/>
    <w:rsid w:val="00727BE4"/>
    <w:rsid w:val="007300E4"/>
    <w:rsid w:val="00730266"/>
    <w:rsid w:val="00730C0B"/>
    <w:rsid w:val="00730DBE"/>
    <w:rsid w:val="00731505"/>
    <w:rsid w:val="00731854"/>
    <w:rsid w:val="007323CD"/>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5B"/>
    <w:rsid w:val="00761B90"/>
    <w:rsid w:val="00761D4A"/>
    <w:rsid w:val="00762A6B"/>
    <w:rsid w:val="00762AEC"/>
    <w:rsid w:val="00762DFB"/>
    <w:rsid w:val="0076357B"/>
    <w:rsid w:val="007659CF"/>
    <w:rsid w:val="00765BBE"/>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17A"/>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52C8"/>
    <w:rsid w:val="007C6823"/>
    <w:rsid w:val="007C6950"/>
    <w:rsid w:val="007D0DA3"/>
    <w:rsid w:val="007D0ED5"/>
    <w:rsid w:val="007D1C86"/>
    <w:rsid w:val="007D2363"/>
    <w:rsid w:val="007D4F30"/>
    <w:rsid w:val="007D4FC0"/>
    <w:rsid w:val="007D5C90"/>
    <w:rsid w:val="007D5E1D"/>
    <w:rsid w:val="007D6255"/>
    <w:rsid w:val="007D670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3A6"/>
    <w:rsid w:val="008154A3"/>
    <w:rsid w:val="00815DCA"/>
    <w:rsid w:val="00816ABC"/>
    <w:rsid w:val="008177CF"/>
    <w:rsid w:val="0081780F"/>
    <w:rsid w:val="00817F0A"/>
    <w:rsid w:val="00820460"/>
    <w:rsid w:val="0082046D"/>
    <w:rsid w:val="008204C4"/>
    <w:rsid w:val="008209B1"/>
    <w:rsid w:val="008210FB"/>
    <w:rsid w:val="0082132C"/>
    <w:rsid w:val="008213C3"/>
    <w:rsid w:val="008213DB"/>
    <w:rsid w:val="008214BE"/>
    <w:rsid w:val="008218D3"/>
    <w:rsid w:val="0082256C"/>
    <w:rsid w:val="00822A85"/>
    <w:rsid w:val="00823B50"/>
    <w:rsid w:val="008244B6"/>
    <w:rsid w:val="0082493D"/>
    <w:rsid w:val="00825005"/>
    <w:rsid w:val="00825928"/>
    <w:rsid w:val="008259EF"/>
    <w:rsid w:val="00826B01"/>
    <w:rsid w:val="008271F6"/>
    <w:rsid w:val="00827985"/>
    <w:rsid w:val="00827FB1"/>
    <w:rsid w:val="00830729"/>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A4B"/>
    <w:rsid w:val="00837D64"/>
    <w:rsid w:val="0084017C"/>
    <w:rsid w:val="00841169"/>
    <w:rsid w:val="008412CD"/>
    <w:rsid w:val="00841640"/>
    <w:rsid w:val="00841BFB"/>
    <w:rsid w:val="00842907"/>
    <w:rsid w:val="0084292C"/>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67F39"/>
    <w:rsid w:val="00870306"/>
    <w:rsid w:val="008708D1"/>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97E07"/>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E095C"/>
    <w:rsid w:val="008E0D58"/>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6B89"/>
    <w:rsid w:val="008E7595"/>
    <w:rsid w:val="008F0040"/>
    <w:rsid w:val="008F098C"/>
    <w:rsid w:val="008F0EED"/>
    <w:rsid w:val="008F21F4"/>
    <w:rsid w:val="008F29D9"/>
    <w:rsid w:val="008F2AD2"/>
    <w:rsid w:val="008F32AC"/>
    <w:rsid w:val="008F414D"/>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2DB"/>
    <w:rsid w:val="009044F7"/>
    <w:rsid w:val="00905E2B"/>
    <w:rsid w:val="009065ED"/>
    <w:rsid w:val="0090793B"/>
    <w:rsid w:val="00907C7E"/>
    <w:rsid w:val="00907D9C"/>
    <w:rsid w:val="00907F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02C"/>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A5C"/>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1972"/>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277A"/>
    <w:rsid w:val="00A844E4"/>
    <w:rsid w:val="00A851A4"/>
    <w:rsid w:val="00A85BCA"/>
    <w:rsid w:val="00A85D0C"/>
    <w:rsid w:val="00A864E9"/>
    <w:rsid w:val="00A8658B"/>
    <w:rsid w:val="00A8683D"/>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263"/>
    <w:rsid w:val="00AB3753"/>
    <w:rsid w:val="00AB38C0"/>
    <w:rsid w:val="00AB3DDE"/>
    <w:rsid w:val="00AB40B4"/>
    <w:rsid w:val="00AB52A4"/>
    <w:rsid w:val="00AB591C"/>
    <w:rsid w:val="00AB64F9"/>
    <w:rsid w:val="00AB6A2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4AB6"/>
    <w:rsid w:val="00B16131"/>
    <w:rsid w:val="00B1645C"/>
    <w:rsid w:val="00B16A75"/>
    <w:rsid w:val="00B178E3"/>
    <w:rsid w:val="00B179EA"/>
    <w:rsid w:val="00B17B6A"/>
    <w:rsid w:val="00B2020B"/>
    <w:rsid w:val="00B20DC6"/>
    <w:rsid w:val="00B20FF0"/>
    <w:rsid w:val="00B220A6"/>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7CD"/>
    <w:rsid w:val="00B74A25"/>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4F4A"/>
    <w:rsid w:val="00BB5D1C"/>
    <w:rsid w:val="00BB6082"/>
    <w:rsid w:val="00BB641A"/>
    <w:rsid w:val="00BB714D"/>
    <w:rsid w:val="00BB733E"/>
    <w:rsid w:val="00BB7845"/>
    <w:rsid w:val="00BC00E3"/>
    <w:rsid w:val="00BC01E6"/>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D69C3"/>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568"/>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0F6"/>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559"/>
    <w:rsid w:val="00C248A8"/>
    <w:rsid w:val="00C24A17"/>
    <w:rsid w:val="00C25F89"/>
    <w:rsid w:val="00C270B3"/>
    <w:rsid w:val="00C27E06"/>
    <w:rsid w:val="00C27E32"/>
    <w:rsid w:val="00C27F76"/>
    <w:rsid w:val="00C30283"/>
    <w:rsid w:val="00C30A17"/>
    <w:rsid w:val="00C30D9D"/>
    <w:rsid w:val="00C319E8"/>
    <w:rsid w:val="00C31E2C"/>
    <w:rsid w:val="00C325CD"/>
    <w:rsid w:val="00C32AA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427"/>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05"/>
    <w:rsid w:val="00C863EF"/>
    <w:rsid w:val="00C868BB"/>
    <w:rsid w:val="00C87E3D"/>
    <w:rsid w:val="00C906E8"/>
    <w:rsid w:val="00C90D1D"/>
    <w:rsid w:val="00C90DA5"/>
    <w:rsid w:val="00C916A4"/>
    <w:rsid w:val="00C91851"/>
    <w:rsid w:val="00C9267C"/>
    <w:rsid w:val="00C94C86"/>
    <w:rsid w:val="00C95A87"/>
    <w:rsid w:val="00C95B70"/>
    <w:rsid w:val="00C96497"/>
    <w:rsid w:val="00C96ABC"/>
    <w:rsid w:val="00C96D01"/>
    <w:rsid w:val="00C96D47"/>
    <w:rsid w:val="00C9766B"/>
    <w:rsid w:val="00C97B07"/>
    <w:rsid w:val="00C97B5E"/>
    <w:rsid w:val="00CA01C6"/>
    <w:rsid w:val="00CA0CD0"/>
    <w:rsid w:val="00CA15EF"/>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1F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B9D"/>
    <w:rsid w:val="00D15DC6"/>
    <w:rsid w:val="00D167EA"/>
    <w:rsid w:val="00D16A45"/>
    <w:rsid w:val="00D16A4C"/>
    <w:rsid w:val="00D16C76"/>
    <w:rsid w:val="00D17D8E"/>
    <w:rsid w:val="00D21052"/>
    <w:rsid w:val="00D21B12"/>
    <w:rsid w:val="00D228C8"/>
    <w:rsid w:val="00D229FE"/>
    <w:rsid w:val="00D22DE6"/>
    <w:rsid w:val="00D22E9A"/>
    <w:rsid w:val="00D2471D"/>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13F"/>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2B4"/>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311"/>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3AA"/>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0F68"/>
    <w:rsid w:val="00DE1432"/>
    <w:rsid w:val="00DE165D"/>
    <w:rsid w:val="00DE2406"/>
    <w:rsid w:val="00DE3AAF"/>
    <w:rsid w:val="00DE3CAE"/>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686"/>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3C02"/>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2A"/>
    <w:rsid w:val="00E92C9D"/>
    <w:rsid w:val="00E92F92"/>
    <w:rsid w:val="00E9476B"/>
    <w:rsid w:val="00E95669"/>
    <w:rsid w:val="00E972C8"/>
    <w:rsid w:val="00EA0049"/>
    <w:rsid w:val="00EA0090"/>
    <w:rsid w:val="00EA0190"/>
    <w:rsid w:val="00EA0C6E"/>
    <w:rsid w:val="00EA0C73"/>
    <w:rsid w:val="00EA0DB9"/>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3D71"/>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0BB"/>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8F8"/>
    <w:rsid w:val="00F53AEF"/>
    <w:rsid w:val="00F53E8F"/>
    <w:rsid w:val="00F55E14"/>
    <w:rsid w:val="00F56755"/>
    <w:rsid w:val="00F56C46"/>
    <w:rsid w:val="00F56CF1"/>
    <w:rsid w:val="00F607D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43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nk.medium.com/HpuSrPLCLFb" TargetMode="External"/><Relationship Id="rId21" Type="http://schemas.openxmlformats.org/officeDocument/2006/relationships/hyperlink" Target="https://doi.org/10.1007/s40614-025-00459-z" TargetMode="External"/><Relationship Id="rId42" Type="http://schemas.openxmlformats.org/officeDocument/2006/relationships/hyperlink" Target="https://link.springer.com/chapter/10.1007/978-3-030-96478-8_4" TargetMode="External"/><Relationship Id="rId63" Type="http://schemas.openxmlformats.org/officeDocument/2006/relationships/hyperlink" Target="https://link.springer.com/chapter/10.1007/978-3-030-13027-5_4" TargetMode="External"/><Relationship Id="rId84" Type="http://schemas.openxmlformats.org/officeDocument/2006/relationships/hyperlink" Target="https://osf.io/3t9zc/" TargetMode="External"/><Relationship Id="rId16" Type="http://schemas.openxmlformats.org/officeDocument/2006/relationships/hyperlink" Target="http://dx.doi.org/10.13140/RG.2.2.11144.94723" TargetMode="External"/><Relationship Id="rId107" Type="http://schemas.openxmlformats.org/officeDocument/2006/relationships/hyperlink" Target="https://open.spotify.com/episode/2NxutTlvVyJ7Ah64z3G3Qk" TargetMode="External"/><Relationship Id="rId11" Type="http://schemas.openxmlformats.org/officeDocument/2006/relationships/hyperlink" Target="https://doi.org/10.17605/OSF.IO/RDB92" TargetMode="External"/><Relationship Id="rId32" Type="http://schemas.openxmlformats.org/officeDocument/2006/relationships/hyperlink" Target="https://doi.org/10.17605/OSF.IO/T2CZA" TargetMode="External"/><Relationship Id="rId37" Type="http://schemas.openxmlformats.org/officeDocument/2006/relationships/hyperlink" Target="https://doi.org/10.1007/s40617-023-00824-x" TargetMode="External"/><Relationship Id="rId53" Type="http://schemas.openxmlformats.org/officeDocument/2006/relationships/hyperlink" Target="https://doi.org/10.1016/j.jesp.2020.104060" TargetMode="External"/><Relationship Id="rId58" Type="http://schemas.openxmlformats.org/officeDocument/2006/relationships/hyperlink" Target="https://doi.org/10.1016/j.drugalcdep.2020.107849" TargetMode="External"/><Relationship Id="rId74" Type="http://schemas.openxmlformats.org/officeDocument/2006/relationships/hyperlink" Target="https://doi.org/10.1002/jaba.381" TargetMode="External"/><Relationship Id="rId79" Type="http://schemas.openxmlformats.org/officeDocument/2006/relationships/hyperlink" Target="https://doi.org/10.1016/B978-0-323-99885-7.00004-0" TargetMode="External"/><Relationship Id="rId102" Type="http://schemas.openxmlformats.org/officeDocument/2006/relationships/hyperlink" Target="https://youtu.be/H3telKr7_Ng" TargetMode="External"/><Relationship Id="rId123" Type="http://schemas.openxmlformats.org/officeDocument/2006/relationships/hyperlink" Target="https://podcasts.apple.com/us/podcast/the-skinner-report/id1609292492?i=1000551151497" TargetMode="External"/><Relationship Id="rId128" Type="http://schemas.openxmlformats.org/officeDocument/2006/relationships/hyperlink" Target="https://www.thedailyba.com/tce-episodes/07122020/saving-the-world-with-behavior-analysis-might-mean-more-skills-and-thinking-differently-tce-031" TargetMode="External"/><Relationship Id="rId5" Type="http://schemas.openxmlformats.org/officeDocument/2006/relationships/footnotes" Target="footnotes.xml"/><Relationship Id="rId90" Type="http://schemas.openxmlformats.org/officeDocument/2006/relationships/hyperlink" Target="https://zenodo.org/badge/latestdoi/532253440" TargetMode="External"/><Relationship Id="rId95" Type="http://schemas.openxmlformats.org/officeDocument/2006/relationships/hyperlink" Target="https://doi.org/10.5281/zenodo.556737" TargetMode="External"/><Relationship Id="rId22" Type="http://schemas.openxmlformats.org/officeDocument/2006/relationships/hyperlink" Target="https://doi.org/10.1007/s40614-025-00457-1" TargetMode="External"/><Relationship Id="rId27" Type="http://schemas.openxmlformats.org/officeDocument/2006/relationships/hyperlink" Target="https://journals.sagepub.com/doi/10.1177/17446295241277920" TargetMode="External"/><Relationship Id="rId43" Type="http://schemas.openxmlformats.org/officeDocument/2006/relationships/hyperlink" Target="https://doi.org/10.1007/s40617-021-00673-6" TargetMode="External"/><Relationship Id="rId48" Type="http://schemas.openxmlformats.org/officeDocument/2006/relationships/hyperlink" Target="https://doi.org/10.1080/00952990.2021.1910830" TargetMode="External"/><Relationship Id="rId64" Type="http://schemas.openxmlformats.org/officeDocument/2006/relationships/hyperlink" Target="https://doi.org/10.1037/bar0000094" TargetMode="External"/><Relationship Id="rId69" Type="http://schemas.openxmlformats.org/officeDocument/2006/relationships/hyperlink" Target="https://doi.org/10.1352/1934-9556-56.5.278" TargetMode="External"/><Relationship Id="rId113" Type="http://schemas.openxmlformats.org/officeDocument/2006/relationships/hyperlink" Target="https://drive.google.com/file/d/1PgrrTGsxdQQ-MMCp4IwKZDDUuwEA1c5k/view?usp=sharing" TargetMode="External"/><Relationship Id="rId118" Type="http://schemas.openxmlformats.org/officeDocument/2006/relationships/hyperlink" Target="https://youtu.be/mUjRcKqle8M" TargetMode="External"/><Relationship Id="rId134" Type="http://schemas.openxmlformats.org/officeDocument/2006/relationships/glossaryDocument" Target="glossary/document.xml"/><Relationship Id="rId80" Type="http://schemas.openxmlformats.org/officeDocument/2006/relationships/hyperlink" Target="https://www.casproviders.org/practice-parameters-for-ai" TargetMode="External"/><Relationship Id="rId85" Type="http://schemas.openxmlformats.org/officeDocument/2006/relationships/hyperlink" Target="http://bhcoe.org/qsbr" TargetMode="External"/><Relationship Id="rId12" Type="http://schemas.openxmlformats.org/officeDocument/2006/relationships/hyperlink" Target="https://osf.io/7kphr" TargetMode="External"/><Relationship Id="rId17" Type="http://schemas.openxmlformats.org/officeDocument/2006/relationships/hyperlink" Target="https://psyarxiv.com/ue5vx" TargetMode="External"/><Relationship Id="rId33" Type="http://schemas.openxmlformats.org/officeDocument/2006/relationships/hyperlink" Target="https://doi.org/10.1007/s40617-023-00868-z" TargetMode="External"/><Relationship Id="rId38" Type="http://schemas.openxmlformats.org/officeDocument/2006/relationships/hyperlink" Target="http://doi.org/10.1002/jeab.868" TargetMode="External"/><Relationship Id="rId59" Type="http://schemas.openxmlformats.org/officeDocument/2006/relationships/hyperlink" Target="https://doi.org/10.1037/pha0000341" TargetMode="External"/><Relationship Id="rId103" Type="http://schemas.openxmlformats.org/officeDocument/2006/relationships/hyperlink" Target="https://youtu.be/H3telKr7_Ng" TargetMode="External"/><Relationship Id="rId108" Type="http://schemas.openxmlformats.org/officeDocument/2006/relationships/hyperlink" Target="https://open.spotify.com/episode/0L9sy4p0t95sLxt48z0Tez" TargetMode="External"/><Relationship Id="rId124" Type="http://schemas.openxmlformats.org/officeDocument/2006/relationships/hyperlink" Target="https://youtu.be/Ci0wS0XNlDY" TargetMode="External"/><Relationship Id="rId129" Type="http://schemas.openxmlformats.org/officeDocument/2006/relationships/hyperlink" Target="https://youtu.be/H3telKr7_Ng" TargetMode="External"/><Relationship Id="rId54" Type="http://schemas.openxmlformats.org/officeDocument/2006/relationships/hyperlink" Target="https://doi.org/10.1007/s40617-020-00455-6" TargetMode="External"/><Relationship Id="rId70" Type="http://schemas.openxmlformats.org/officeDocument/2006/relationships/hyperlink" Target="https://doi.org/10.1016/beproc.2018.08.004" TargetMode="External"/><Relationship Id="rId75" Type="http://schemas.openxmlformats.org/officeDocument/2006/relationships/hyperlink" Target="https://doi.org/10.1007/s40732-017-0244-1" TargetMode="External"/><Relationship Id="rId91" Type="http://schemas.openxmlformats.org/officeDocument/2006/relationships/hyperlink" Target="https://doi.org/10.5281/zenodo.5815646" TargetMode="External"/><Relationship Id="rId96" Type="http://schemas.openxmlformats.org/officeDocument/2006/relationships/hyperlink" Target="https://github.com/BHAT-RC/resurgenc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s40614-025-00444-6" TargetMode="External"/><Relationship Id="rId28" Type="http://schemas.openxmlformats.org/officeDocument/2006/relationships/hyperlink" Target="https://doi.org/10.17605/OSF.IO/B6XUH" TargetMode="External"/><Relationship Id="rId49" Type="http://schemas.openxmlformats.org/officeDocument/2006/relationships/hyperlink" Target="https://doi.org/10.1007/s10508-020-01907-4" TargetMode="External"/><Relationship Id="rId114" Type="http://schemas.openxmlformats.org/officeDocument/2006/relationships/hyperlink" Target="https://www.abainsidetrack.com/home/2024/12/18/episode-296-ai" TargetMode="External"/><Relationship Id="rId119" Type="http://schemas.openxmlformats.org/officeDocument/2006/relationships/hyperlink" Target="https://open.spotify.com/episode/07acwmq6Qm5PLJYIVadTFK?fbclid=IwAR1_2mvh6dPodZ6PiW0owmiHe_8J_WtUxnixtnHP3S1DEoIjjtSPF3r8J9g" TargetMode="External"/><Relationship Id="rId44" Type="http://schemas.openxmlformats.org/officeDocument/2006/relationships/hyperlink" Target="https://doi.org/10.1007/s40614-021-00298-8" TargetMode="External"/><Relationship Id="rId60" Type="http://schemas.openxmlformats.org/officeDocument/2006/relationships/hyperlink" Target="https://doi.org/10.1007/s42113-019-00048-9" TargetMode="External"/><Relationship Id="rId65" Type="http://schemas.openxmlformats.org/officeDocument/2006/relationships/hyperlink" Target="https://doi.org/10.1013/j.beproc.2018.12.003" TargetMode="External"/><Relationship Id="rId81" Type="http://schemas.openxmlformats.org/officeDocument/2006/relationships/hyperlink" Target="https://osf.io/preprints/psyarxiv/pq28y/" TargetMode="External"/><Relationship Id="rId86" Type="http://schemas.openxmlformats.org/officeDocument/2006/relationships/hyperlink" Target="http://bhcoe.org/qsbr" TargetMode="External"/><Relationship Id="rId130" Type="http://schemas.openxmlformats.org/officeDocument/2006/relationships/hyperlink" Target="https://anchor.fm/behavior-bitches/episodes/I-Dare-You-to-Find-a-More-Impressive-Resume-with-David-Cox-ee527i" TargetMode="External"/><Relationship Id="rId135" Type="http://schemas.openxmlformats.org/officeDocument/2006/relationships/theme" Target="theme/theme1.xml"/><Relationship Id="rId13" Type="http://schemas.openxmlformats.org/officeDocument/2006/relationships/hyperlink" Target="https://osf.io/preprints/psyarxiv/pq28y/" TargetMode="External"/><Relationship Id="rId18" Type="http://schemas.openxmlformats.org/officeDocument/2006/relationships/hyperlink" Target="https://doi.org/10.1002/jeab.70053" TargetMode="External"/><Relationship Id="rId39" Type="http://schemas.openxmlformats.org/officeDocument/2006/relationships/hyperlink" Target="https://doi.org/10.1007/s40616-022-00179-4" TargetMode="External"/><Relationship Id="rId109" Type="http://schemas.openxmlformats.org/officeDocument/2006/relationships/hyperlink" Target="https://drive.google.com/drive/folders/1pq6kwaQIYcSx0EtcIX-uJbVaxapTTkHf" TargetMode="External"/><Relationship Id="rId34" Type="http://schemas.openxmlformats.org/officeDocument/2006/relationships/hyperlink" Target="https://doi.org/10.1007/s40617-023-00864-3" TargetMode="External"/><Relationship Id="rId50" Type="http://schemas.openxmlformats.org/officeDocument/2006/relationships/hyperlink" Target="https://doi.org/10.1007/s40732-020-00451-w" TargetMode="External"/><Relationship Id="rId55" Type="http://schemas.openxmlformats.org/officeDocument/2006/relationships/hyperlink" Target="https://doi.org/10.1002/bin.1727" TargetMode="External"/><Relationship Id="rId76" Type="http://schemas.openxmlformats.org/officeDocument/2006/relationships/hyperlink" Target="https://doi.org/10.5210/bsi.v.25i0.6871" TargetMode="External"/><Relationship Id="rId97" Type="http://schemas.openxmlformats.org/officeDocument/2006/relationships/hyperlink" Target="https://www.youtube.com/watch?v=0guEtn3OCnM&amp;list=PLFY6rfTYSWP4xmk_BIv2OIZ993bQrNid0&amp;index=26" TargetMode="External"/><Relationship Id="rId104" Type="http://schemas.openxmlformats.org/officeDocument/2006/relationships/hyperlink" Target="https://youtu.be/k50vLsv-mFM" TargetMode="External"/><Relationship Id="rId120" Type="http://schemas.openxmlformats.org/officeDocument/2006/relationships/hyperlink" Target="https://www.rethinkfutures.com/resources/intersection-autism-acceptance-health-equity/" TargetMode="External"/><Relationship Id="rId125" Type="http://schemas.openxmlformats.org/officeDocument/2006/relationships/hyperlink" Target="https://datastandard.io/podcast/the-data-standard-audio-experience-with-david-cox-from-behavioral-health-center-of-excellence/" TargetMode="External"/><Relationship Id="rId7" Type="http://schemas.openxmlformats.org/officeDocument/2006/relationships/header" Target="header1.xml"/><Relationship Id="rId71" Type="http://schemas.openxmlformats.org/officeDocument/2006/relationships/hyperlink" Target="https://doi.org/10.1016/j.beproc.2018.05.012" TargetMode="External"/><Relationship Id="rId92" Type="http://schemas.openxmlformats.org/officeDocument/2006/relationships/hyperlink" Target="https://doi.org/10.5281/zenodo.4587677" TargetMode="External"/><Relationship Id="rId2" Type="http://schemas.openxmlformats.org/officeDocument/2006/relationships/styles" Target="styles.xml"/><Relationship Id="rId29" Type="http://schemas.openxmlformats.org/officeDocument/2006/relationships/hyperlink" Target="https://doi.org/10.17605/OSF.IO/DKRM6" TargetMode="External"/><Relationship Id="rId24" Type="http://schemas.openxmlformats.org/officeDocument/2006/relationships/hyperlink" Target="https://doi.org/10.1002/bin.70014" TargetMode="External"/><Relationship Id="rId40" Type="http://schemas.openxmlformats.org/officeDocument/2006/relationships/hyperlink" Target="https://doi.org/10.1007/s40617-022-00753-1" TargetMode="External"/><Relationship Id="rId45" Type="http://schemas.openxmlformats.org/officeDocument/2006/relationships/hyperlink" Target="https://doi.org/10.1175/WCAS-D-20-0178.1" TargetMode="External"/><Relationship Id="rId66" Type="http://schemas.openxmlformats.org/officeDocument/2006/relationships/hyperlink" Target="https://doi.org/10.1016/j.beproc.2018.09.002" TargetMode="External"/><Relationship Id="rId87" Type="http://schemas.openxmlformats.org/officeDocument/2006/relationships/hyperlink" Target="http://bhcoe.org/qsbr" TargetMode="External"/><Relationship Id="rId110" Type="http://schemas.openxmlformats.org/officeDocument/2006/relationships/hyperlink" Target="https://open.spotify.com/episode/6pnUH2uQo25T8oVVltl5DY?si=1Mc6QI-uT1SSvbx9unVWqQ" TargetMode="External"/><Relationship Id="rId115" Type="http://schemas.openxmlformats.org/officeDocument/2006/relationships/hyperlink" Target="https://www.youtube.com/watch?v=rz-_Ks5zUNE" TargetMode="External"/><Relationship Id="rId131" Type="http://schemas.openxmlformats.org/officeDocument/2006/relationships/hyperlink" Target="https://behavioralobservations.com/eab-behavioral-pharmacology-addiction-psilocybin-mushrooms-and-more-session-99-with-david-cox/" TargetMode="External"/><Relationship Id="rId61" Type="http://schemas.openxmlformats.org/officeDocument/2006/relationships/hyperlink" Target="https://doi.org/10.1352/1934-9556-57.4.339" TargetMode="External"/><Relationship Id="rId82" Type="http://schemas.openxmlformats.org/officeDocument/2006/relationships/hyperlink" Target="https://osf.io/preprints/psyarxiv/pq28y/" TargetMode="External"/><Relationship Id="rId19" Type="http://schemas.openxmlformats.org/officeDocument/2006/relationships/hyperlink" Target="http://dx.doi.org/10.1002/bin.70031" TargetMode="External"/><Relationship Id="rId14" Type="http://schemas.openxmlformats.org/officeDocument/2006/relationships/hyperlink" Target="http://dx.doi.org/10.13140/RG.2.2.12332.03200" TargetMode="External"/><Relationship Id="rId30" Type="http://schemas.openxmlformats.org/officeDocument/2006/relationships/hyperlink" Target="https://doi.org/10.1007/s40617-024-00937-x" TargetMode="External"/><Relationship Id="rId35" Type="http://schemas.openxmlformats.org/officeDocument/2006/relationships/hyperlink" Target="https://doi.org/10.3390/ani13193073" TargetMode="External"/><Relationship Id="rId56" Type="http://schemas.openxmlformats.org/officeDocument/2006/relationships/hyperlink" Target="https://doi.org/10d.1007/s40617-020-00430-1" TargetMode="External"/><Relationship Id="rId77" Type="http://schemas.openxmlformats.org/officeDocument/2006/relationships/hyperlink" Target="https://doi.org/10.1016/j.beproc.2016.08.002" TargetMode="External"/><Relationship Id="rId100" Type="http://schemas.openxmlformats.org/officeDocument/2006/relationships/hyperlink" Target="https://doi.org/10.13140/RG.2.2.26351.46243" TargetMode="External"/><Relationship Id="rId105" Type="http://schemas.openxmlformats.org/officeDocument/2006/relationships/hyperlink" Target="https://www.thebehavioracademy.com/newsletters/chiron-the-ai-literacy-series-for-aba-professionals?cid=b48d1c3e-08e7-4726-8c31-6ed00cb5a64d" TargetMode="External"/><Relationship Id="rId126" Type="http://schemas.openxmlformats.org/officeDocument/2006/relationships/hyperlink" Target="https://open.spotify.com/episode/4q4Y2uEgrP4Zpvoy4Qb9Hl?si=yJa_1kQFSJ2S8-Y-m4IkNQ" TargetMode="External"/><Relationship Id="rId8" Type="http://schemas.openxmlformats.org/officeDocument/2006/relationships/hyperlink" Target="https://osf.io/preprints/psyarxiv/pbn8q_v1" TargetMode="External"/><Relationship Id="rId51" Type="http://schemas.openxmlformats.org/officeDocument/2006/relationships/hyperlink" Target="https://doi.org/10.1037/pha0000404" TargetMode="External"/><Relationship Id="rId72" Type="http://schemas.openxmlformats.org/officeDocument/2006/relationships/hyperlink" Target="https://doi.org/10.1007/s40617-018-0235-y" TargetMode="External"/><Relationship Id="rId93" Type="http://schemas.openxmlformats.org/officeDocument/2006/relationships/hyperlink" Target="https://github.com/davidjcox333/NLP_for_VerbalBehavior" TargetMode="External"/><Relationship Id="rId98" Type="http://schemas.openxmlformats.org/officeDocument/2006/relationships/hyperlink" Target="http://dx.doi.org/10.13140/RG.2.2.24602.66244" TargetMode="External"/><Relationship Id="rId121" Type="http://schemas.openxmlformats.org/officeDocument/2006/relationships/hyperlink" Target="https://link.medium.com/2uJLNMdn4yb" TargetMode="External"/><Relationship Id="rId3" Type="http://schemas.openxmlformats.org/officeDocument/2006/relationships/settings" Target="settings.xml"/><Relationship Id="rId25" Type="http://schemas.openxmlformats.org/officeDocument/2006/relationships/hyperlink" Target="https://doi.org/10.17605/OSF.IO/PW6B8" TargetMode="External"/><Relationship Id="rId46" Type="http://schemas.openxmlformats.org/officeDocument/2006/relationships/hyperlink" Target="https://doi.org/10.1037/pha0000402" TargetMode="External"/><Relationship Id="rId67" Type="http://schemas.openxmlformats.org/officeDocument/2006/relationships/hyperlink" Target="https://doi.org/10.3758/s13420-018-0343-0" TargetMode="External"/><Relationship Id="rId116" Type="http://schemas.openxmlformats.org/officeDocument/2006/relationships/hyperlink" Target="https://www.apbahome.net/news/july-2024-issue-64-ethics-challenge" TargetMode="External"/><Relationship Id="rId20" Type="http://schemas.openxmlformats.org/officeDocument/2006/relationships/hyperlink" Target="https://doi.org/10.1007/s40617-025-01080-x" TargetMode="External"/><Relationship Id="rId41" Type="http://schemas.openxmlformats.org/officeDocument/2006/relationships/hyperlink" Target="https://doi.org/10.1007/s40732-021-00497-4" TargetMode="External"/><Relationship Id="rId62" Type="http://schemas.openxmlformats.org/officeDocument/2006/relationships/hyperlink" Target="https://doi.org/10.1007/s40617-018-00290-w" TargetMode="External"/><Relationship Id="rId83" Type="http://schemas.openxmlformats.org/officeDocument/2006/relationships/hyperlink" Target="https://psyarxiv.com/9k2yv" TargetMode="External"/><Relationship Id="rId88" Type="http://schemas.openxmlformats.org/officeDocument/2006/relationships/hyperlink" Target="http://bhcoe.org/qsbr" TargetMode="External"/><Relationship Id="rId111" Type="http://schemas.openxmlformats.org/officeDocument/2006/relationships/hyperlink" Target="https://drive.google.com/file/d/1PgrrTGsxdQQ-MMCp4IwKZDDUuwEA1c5k/view?usp=sharing" TargetMode="External"/><Relationship Id="rId132" Type="http://schemas.openxmlformats.org/officeDocument/2006/relationships/hyperlink" Target="https://youtu.be/q8zjhtkiRdI" TargetMode="External"/><Relationship Id="rId15" Type="http://schemas.openxmlformats.org/officeDocument/2006/relationships/hyperlink" Target="https://psyarxiv.com/9k2yv" TargetMode="External"/><Relationship Id="rId36" Type="http://schemas.openxmlformats.org/officeDocument/2006/relationships/hyperlink" Target="https://doi.org/10.1007/s40617-023-00843-8" TargetMode="External"/><Relationship Id="rId57" Type="http://schemas.openxmlformats.org/officeDocument/2006/relationships/hyperlink" Target="https://doi.org/10.1371/journal.pone.0233337" TargetMode="External"/><Relationship Id="rId106" Type="http://schemas.openxmlformats.org/officeDocument/2006/relationships/hyperlink" Target="https://open.spotify.com/show/4qYHEe2kFI0p45m2twnoDL" TargetMode="External"/><Relationship Id="rId127" Type="http://schemas.openxmlformats.org/officeDocument/2006/relationships/hyperlink" Target="https://youtu.be/H3telKr7_Ng" TargetMode="External"/><Relationship Id="rId10" Type="http://schemas.openxmlformats.org/officeDocument/2006/relationships/hyperlink" Target="http://dx.doi.org/10.13140/RG.2.2.21840.42249" TargetMode="External"/><Relationship Id="rId31" Type="http://schemas.openxmlformats.org/officeDocument/2006/relationships/hyperlink" Target="https://doi.org/10.1007/s40614-024-00400-w" TargetMode="External"/><Relationship Id="rId52" Type="http://schemas.openxmlformats.org/officeDocument/2006/relationships/hyperlink" Target="https://doi.org/10.1002/jaba.761" TargetMode="External"/><Relationship Id="rId73" Type="http://schemas.openxmlformats.org/officeDocument/2006/relationships/hyperlink" Target="https://doi.org/10.1016/j.beproc.201.05.004" TargetMode="External"/><Relationship Id="rId78" Type="http://schemas.openxmlformats.org/officeDocument/2006/relationships/hyperlink" Target="https://doi.org/10.1007/s10803-012-1530-z" TargetMode="External"/><Relationship Id="rId94" Type="http://schemas.openxmlformats.org/officeDocument/2006/relationships/hyperlink" Target="https://github.com/david-j-cox/HowManyTypesofDiscounting" TargetMode="External"/><Relationship Id="rId99" Type="http://schemas.openxmlformats.org/officeDocument/2006/relationships/hyperlink" Target="http://dx.doi.org/10.13140/RG.2.2.22086.08000" TargetMode="External"/><Relationship Id="rId101" Type="http://schemas.openxmlformats.org/officeDocument/2006/relationships/hyperlink" Target="https://youtu.be/IyAFeJo7gAE" TargetMode="External"/><Relationship Id="rId122" Type="http://schemas.openxmlformats.org/officeDocument/2006/relationships/hyperlink" Target="https://www.rethinkfutures.com/resources/artificial-intelligence-aba-why-data-transparency-matters/" TargetMode="External"/><Relationship Id="rId4" Type="http://schemas.openxmlformats.org/officeDocument/2006/relationships/webSettings" Target="webSettings.xml"/><Relationship Id="rId9" Type="http://schemas.openxmlformats.org/officeDocument/2006/relationships/hyperlink" Target="http://dx.doi.org/10.13140/RG.2.2.16981.95205" TargetMode="External"/><Relationship Id="rId26" Type="http://schemas.openxmlformats.org/officeDocument/2006/relationships/hyperlink" Target="https://doi.org/10.1002/jeab.4223" TargetMode="External"/><Relationship Id="rId47" Type="http://schemas.openxmlformats.org/officeDocument/2006/relationships/hyperlink" Target="https://doi.org/10.3390/ijerph182312637" TargetMode="External"/><Relationship Id="rId68" Type="http://schemas.openxmlformats.org/officeDocument/2006/relationships/hyperlink" Target="https://doi.org/10.7717/peerj.5621" TargetMode="External"/><Relationship Id="rId89" Type="http://schemas.openxmlformats.org/officeDocument/2006/relationships/hyperlink" Target="http://bhcoe.org/qsbr" TargetMode="External"/><Relationship Id="rId112" Type="http://schemas.openxmlformats.org/officeDocument/2006/relationships/hyperlink" Target="https://drive.google.com/drive/folders/1pq6kwaQIYcSx0EtcIX-uJbVaxapTTkHf" TargetMode="External"/><Relationship Id="rId13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AFF"/>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DE3"/>
    <w:rsid w:val="00190365"/>
    <w:rsid w:val="00190C69"/>
    <w:rsid w:val="00196CE4"/>
    <w:rsid w:val="001A59CC"/>
    <w:rsid w:val="001A7CB4"/>
    <w:rsid w:val="001B347B"/>
    <w:rsid w:val="001B5F22"/>
    <w:rsid w:val="001B76B2"/>
    <w:rsid w:val="001B7F25"/>
    <w:rsid w:val="001C1015"/>
    <w:rsid w:val="001C1725"/>
    <w:rsid w:val="001C30DE"/>
    <w:rsid w:val="001C3671"/>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46"/>
    <w:rsid w:val="002539E9"/>
    <w:rsid w:val="00254E61"/>
    <w:rsid w:val="00261758"/>
    <w:rsid w:val="00263941"/>
    <w:rsid w:val="00264630"/>
    <w:rsid w:val="00265A0B"/>
    <w:rsid w:val="00274C3B"/>
    <w:rsid w:val="00282A81"/>
    <w:rsid w:val="002836CC"/>
    <w:rsid w:val="002851E6"/>
    <w:rsid w:val="00286301"/>
    <w:rsid w:val="00286603"/>
    <w:rsid w:val="00286EC6"/>
    <w:rsid w:val="00290431"/>
    <w:rsid w:val="00294AD6"/>
    <w:rsid w:val="0029689F"/>
    <w:rsid w:val="00296AB1"/>
    <w:rsid w:val="002A1425"/>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654F"/>
    <w:rsid w:val="003E778E"/>
    <w:rsid w:val="003F1E26"/>
    <w:rsid w:val="003F1E2A"/>
    <w:rsid w:val="003F67CF"/>
    <w:rsid w:val="004004E1"/>
    <w:rsid w:val="00402647"/>
    <w:rsid w:val="00403133"/>
    <w:rsid w:val="004055F4"/>
    <w:rsid w:val="00411913"/>
    <w:rsid w:val="00412E6C"/>
    <w:rsid w:val="00413641"/>
    <w:rsid w:val="00413BE0"/>
    <w:rsid w:val="00416E4A"/>
    <w:rsid w:val="0041701B"/>
    <w:rsid w:val="00425CC1"/>
    <w:rsid w:val="00426568"/>
    <w:rsid w:val="00427C83"/>
    <w:rsid w:val="00427F2D"/>
    <w:rsid w:val="00430D45"/>
    <w:rsid w:val="0043131D"/>
    <w:rsid w:val="004314B2"/>
    <w:rsid w:val="00431E7E"/>
    <w:rsid w:val="00437138"/>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937"/>
    <w:rsid w:val="00500CB1"/>
    <w:rsid w:val="00504610"/>
    <w:rsid w:val="005046CE"/>
    <w:rsid w:val="00507CD3"/>
    <w:rsid w:val="00510CF2"/>
    <w:rsid w:val="0051375A"/>
    <w:rsid w:val="00513F4E"/>
    <w:rsid w:val="00517F04"/>
    <w:rsid w:val="00520624"/>
    <w:rsid w:val="00522BD4"/>
    <w:rsid w:val="00527982"/>
    <w:rsid w:val="005310ED"/>
    <w:rsid w:val="005371EF"/>
    <w:rsid w:val="00544AA3"/>
    <w:rsid w:val="00560715"/>
    <w:rsid w:val="00564B4E"/>
    <w:rsid w:val="00571C73"/>
    <w:rsid w:val="00572FBC"/>
    <w:rsid w:val="005813A5"/>
    <w:rsid w:val="00582C56"/>
    <w:rsid w:val="00583C51"/>
    <w:rsid w:val="005860F9"/>
    <w:rsid w:val="00587DD7"/>
    <w:rsid w:val="00590F13"/>
    <w:rsid w:val="00591A06"/>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2CAB"/>
    <w:rsid w:val="005B3039"/>
    <w:rsid w:val="005B3292"/>
    <w:rsid w:val="005B5626"/>
    <w:rsid w:val="005C25A6"/>
    <w:rsid w:val="005C3B76"/>
    <w:rsid w:val="005C431F"/>
    <w:rsid w:val="005C6A40"/>
    <w:rsid w:val="005C7BCA"/>
    <w:rsid w:val="005D0810"/>
    <w:rsid w:val="005D3400"/>
    <w:rsid w:val="005D71A8"/>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316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B74F6"/>
    <w:rsid w:val="006C0287"/>
    <w:rsid w:val="006C17D1"/>
    <w:rsid w:val="006C32C9"/>
    <w:rsid w:val="006D0CB0"/>
    <w:rsid w:val="006D7414"/>
    <w:rsid w:val="006E39DF"/>
    <w:rsid w:val="006E46F8"/>
    <w:rsid w:val="006E4E1B"/>
    <w:rsid w:val="006F371B"/>
    <w:rsid w:val="006F664C"/>
    <w:rsid w:val="006F7F11"/>
    <w:rsid w:val="0070042B"/>
    <w:rsid w:val="00701863"/>
    <w:rsid w:val="00701DC2"/>
    <w:rsid w:val="0070362B"/>
    <w:rsid w:val="00703C66"/>
    <w:rsid w:val="00710A6A"/>
    <w:rsid w:val="00712D0A"/>
    <w:rsid w:val="0071355D"/>
    <w:rsid w:val="007145E6"/>
    <w:rsid w:val="00720CA3"/>
    <w:rsid w:val="00722073"/>
    <w:rsid w:val="00723DB3"/>
    <w:rsid w:val="00726192"/>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37A4B"/>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73F8"/>
    <w:rsid w:val="008E2D76"/>
    <w:rsid w:val="008E3F90"/>
    <w:rsid w:val="008E42DD"/>
    <w:rsid w:val="008E694A"/>
    <w:rsid w:val="008E797A"/>
    <w:rsid w:val="008F3875"/>
    <w:rsid w:val="008F414D"/>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2702C"/>
    <w:rsid w:val="00937E17"/>
    <w:rsid w:val="00941020"/>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AFB"/>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87818"/>
    <w:rsid w:val="00A91346"/>
    <w:rsid w:val="00A93829"/>
    <w:rsid w:val="00A944BC"/>
    <w:rsid w:val="00A9726F"/>
    <w:rsid w:val="00AA13EA"/>
    <w:rsid w:val="00AA1950"/>
    <w:rsid w:val="00AA2BB0"/>
    <w:rsid w:val="00AA3C18"/>
    <w:rsid w:val="00AA594A"/>
    <w:rsid w:val="00AA7703"/>
    <w:rsid w:val="00AB13F4"/>
    <w:rsid w:val="00AB2070"/>
    <w:rsid w:val="00AB442B"/>
    <w:rsid w:val="00AB4FA8"/>
    <w:rsid w:val="00AC2810"/>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F2B"/>
    <w:rsid w:val="00B8057A"/>
    <w:rsid w:val="00B81588"/>
    <w:rsid w:val="00B8309A"/>
    <w:rsid w:val="00B85F05"/>
    <w:rsid w:val="00B87562"/>
    <w:rsid w:val="00B967D6"/>
    <w:rsid w:val="00B96B92"/>
    <w:rsid w:val="00BA09CE"/>
    <w:rsid w:val="00BA1080"/>
    <w:rsid w:val="00BA28C1"/>
    <w:rsid w:val="00BA2C53"/>
    <w:rsid w:val="00BA31C1"/>
    <w:rsid w:val="00BA7B19"/>
    <w:rsid w:val="00BB391D"/>
    <w:rsid w:val="00BB4F4A"/>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04D5D"/>
    <w:rsid w:val="00C10302"/>
    <w:rsid w:val="00C1101B"/>
    <w:rsid w:val="00C142C9"/>
    <w:rsid w:val="00C147F6"/>
    <w:rsid w:val="00C20D50"/>
    <w:rsid w:val="00C21863"/>
    <w:rsid w:val="00C23C86"/>
    <w:rsid w:val="00C31E41"/>
    <w:rsid w:val="00C330EA"/>
    <w:rsid w:val="00C339D8"/>
    <w:rsid w:val="00C35234"/>
    <w:rsid w:val="00C43484"/>
    <w:rsid w:val="00C43D98"/>
    <w:rsid w:val="00C45427"/>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21B12"/>
    <w:rsid w:val="00D300FF"/>
    <w:rsid w:val="00D3688D"/>
    <w:rsid w:val="00D40677"/>
    <w:rsid w:val="00D419D2"/>
    <w:rsid w:val="00D43D02"/>
    <w:rsid w:val="00D44D6E"/>
    <w:rsid w:val="00D4516A"/>
    <w:rsid w:val="00D46CF4"/>
    <w:rsid w:val="00D512F4"/>
    <w:rsid w:val="00D52D0D"/>
    <w:rsid w:val="00D53613"/>
    <w:rsid w:val="00D61938"/>
    <w:rsid w:val="00D62122"/>
    <w:rsid w:val="00D642B4"/>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23C8"/>
    <w:rsid w:val="00E34937"/>
    <w:rsid w:val="00E4252C"/>
    <w:rsid w:val="00E427DA"/>
    <w:rsid w:val="00E42D98"/>
    <w:rsid w:val="00E44558"/>
    <w:rsid w:val="00E47797"/>
    <w:rsid w:val="00E51287"/>
    <w:rsid w:val="00E52946"/>
    <w:rsid w:val="00E57D0C"/>
    <w:rsid w:val="00E62F66"/>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2C2A"/>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1030"/>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000A"/>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0</TotalTime>
  <Pages>42</Pages>
  <Words>17275</Words>
  <Characters>98473</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David Cox</cp:lastModifiedBy>
  <cp:revision>2</cp:revision>
  <cp:lastPrinted>2025-09-24T11:17:00Z</cp:lastPrinted>
  <dcterms:created xsi:type="dcterms:W3CDTF">2025-09-24T11:19:00Z</dcterms:created>
  <dcterms:modified xsi:type="dcterms:W3CDTF">2025-09-24T1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